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A872FA" w14:textId="77777777" w:rsidR="004B7DBB" w:rsidRPr="009A4246" w:rsidRDefault="004B7DBB" w:rsidP="00211AF9">
      <w:pPr>
        <w:pStyle w:val="Default"/>
        <w:spacing w:beforeLines="0" w:afterLines="0" w:after="40" w:line="360" w:lineRule="auto"/>
        <w:ind w:firstLine="0"/>
        <w:jc w:val="center"/>
        <w:rPr>
          <w:sz w:val="32"/>
          <w:szCs w:val="32"/>
        </w:rPr>
      </w:pPr>
      <w:bookmarkStart w:id="0" w:name="_Hlk5282772"/>
      <w:bookmarkEnd w:id="0"/>
      <w:r w:rsidRPr="009A4246">
        <w:rPr>
          <w:sz w:val="32"/>
          <w:szCs w:val="32"/>
        </w:rPr>
        <w:t>UNIVERZITA OBRANY V BRNĚ</w:t>
      </w:r>
    </w:p>
    <w:p w14:paraId="7C4FD0C3" w14:textId="77777777" w:rsidR="004B7DBB" w:rsidRPr="009A4246" w:rsidRDefault="004B7DBB" w:rsidP="00211AF9">
      <w:pPr>
        <w:pStyle w:val="Default"/>
        <w:spacing w:beforeLines="0" w:afterLines="0" w:after="40" w:line="360" w:lineRule="auto"/>
        <w:ind w:firstLine="0"/>
        <w:jc w:val="center"/>
        <w:rPr>
          <w:b/>
          <w:bCs/>
          <w:sz w:val="28"/>
          <w:szCs w:val="28"/>
        </w:rPr>
      </w:pPr>
      <w:r w:rsidRPr="009A4246">
        <w:rPr>
          <w:b/>
          <w:bCs/>
          <w:sz w:val="28"/>
          <w:szCs w:val="28"/>
        </w:rPr>
        <w:t>FAKULTA VOJENSKÝCH TECHNOLOGIÍ</w:t>
      </w:r>
    </w:p>
    <w:p w14:paraId="1D08B111" w14:textId="77777777" w:rsidR="004B7DBB" w:rsidRPr="009A4246" w:rsidRDefault="004B7DBB" w:rsidP="00211AF9">
      <w:pPr>
        <w:pStyle w:val="Default"/>
        <w:spacing w:beforeLines="0" w:afterLines="0" w:after="40" w:line="360" w:lineRule="auto"/>
        <w:ind w:firstLine="0"/>
        <w:jc w:val="center"/>
        <w:rPr>
          <w:b/>
          <w:bCs/>
          <w:sz w:val="28"/>
          <w:szCs w:val="28"/>
        </w:rPr>
      </w:pPr>
      <w:r w:rsidRPr="009A4246">
        <w:rPr>
          <w:b/>
          <w:bCs/>
          <w:sz w:val="28"/>
          <w:szCs w:val="28"/>
        </w:rPr>
        <w:t>Studijní program:</w:t>
      </w:r>
      <w:r w:rsidR="00710571" w:rsidRPr="009A4246">
        <w:rPr>
          <w:b/>
          <w:bCs/>
          <w:sz w:val="28"/>
          <w:szCs w:val="28"/>
        </w:rPr>
        <w:t xml:space="preserve"> </w:t>
      </w:r>
      <w:r w:rsidR="00B425C8" w:rsidRPr="009A4246">
        <w:rPr>
          <w:b/>
          <w:bCs/>
          <w:sz w:val="28"/>
          <w:szCs w:val="28"/>
        </w:rPr>
        <w:t>T</w:t>
      </w:r>
      <w:r w:rsidR="00710571" w:rsidRPr="009A4246">
        <w:rPr>
          <w:b/>
          <w:bCs/>
          <w:sz w:val="28"/>
          <w:szCs w:val="28"/>
        </w:rPr>
        <w:t>echnologie pro obranu a bezpečnost</w:t>
      </w:r>
    </w:p>
    <w:p w14:paraId="717DA620" w14:textId="77777777" w:rsidR="004B7DBB" w:rsidRPr="009A4246" w:rsidRDefault="00B425C8" w:rsidP="00211AF9">
      <w:pPr>
        <w:ind w:firstLine="0"/>
        <w:jc w:val="center"/>
        <w:rPr>
          <w:rFonts w:cs="Times New Roman"/>
        </w:rPr>
      </w:pPr>
      <w:r w:rsidRPr="009A4246">
        <w:rPr>
          <w:rFonts w:eastAsia="Times New Roman" w:cs="Times New Roman"/>
          <w:noProof/>
          <w:sz w:val="24"/>
          <w:lang w:eastAsia="cs-CZ"/>
        </w:rPr>
        <w:drawing>
          <wp:anchor distT="0" distB="0" distL="114300" distR="114300" simplePos="0" relativeHeight="251667456" behindDoc="1" locked="0" layoutInCell="0" allowOverlap="1" wp14:anchorId="72E64798" wp14:editId="07558C35">
            <wp:simplePos x="0" y="0"/>
            <wp:positionH relativeFrom="margin">
              <wp:posOffset>1492250</wp:posOffset>
            </wp:positionH>
            <wp:positionV relativeFrom="page">
              <wp:posOffset>2724150</wp:posOffset>
            </wp:positionV>
            <wp:extent cx="2381250" cy="2792730"/>
            <wp:effectExtent l="0" t="0" r="0" b="7620"/>
            <wp:wrapTopAndBottom/>
            <wp:docPr id="346" name="Obrázo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7927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2816" w:rsidRPr="009A4246">
        <w:rPr>
          <w:sz w:val="28"/>
          <w:szCs w:val="28"/>
        </w:rPr>
        <w:t>Studijní obor:</w:t>
      </w:r>
      <w:bookmarkStart w:id="1" w:name="_Hlk532060106"/>
      <w:bookmarkEnd w:id="1"/>
      <w:r w:rsidR="00710571" w:rsidRPr="009A4246">
        <w:rPr>
          <w:sz w:val="28"/>
          <w:szCs w:val="28"/>
        </w:rPr>
        <w:t xml:space="preserve"> </w:t>
      </w:r>
      <w:r w:rsidRPr="009A4246">
        <w:rPr>
          <w:sz w:val="28"/>
          <w:szCs w:val="28"/>
        </w:rPr>
        <w:t>T</w:t>
      </w:r>
      <w:r w:rsidR="00710571" w:rsidRPr="009A4246">
        <w:rPr>
          <w:sz w:val="28"/>
          <w:szCs w:val="28"/>
        </w:rPr>
        <w:t>echnologie pro ochranu majetku a osob</w:t>
      </w:r>
    </w:p>
    <w:p w14:paraId="7C5B085E" w14:textId="77777777" w:rsidR="004B7DBB" w:rsidRPr="009A4246" w:rsidRDefault="004B7DBB" w:rsidP="00D475A3">
      <w:pPr>
        <w:pStyle w:val="Default"/>
        <w:spacing w:beforeLines="0" w:afterLines="0" w:after="40"/>
        <w:ind w:firstLine="0"/>
        <w:rPr>
          <w:b/>
          <w:bCs/>
          <w:sz w:val="48"/>
          <w:szCs w:val="48"/>
        </w:rPr>
      </w:pPr>
    </w:p>
    <w:p w14:paraId="4B5CE9F8" w14:textId="287C7B45" w:rsidR="004B7DBB" w:rsidRPr="009A4246" w:rsidRDefault="0041572E" w:rsidP="00211AF9">
      <w:pPr>
        <w:pStyle w:val="Default"/>
        <w:spacing w:beforeLines="0" w:afterLines="0" w:after="40" w:line="360" w:lineRule="auto"/>
        <w:ind w:firstLine="0"/>
        <w:jc w:val="center"/>
        <w:rPr>
          <w:b/>
          <w:bCs/>
          <w:sz w:val="48"/>
          <w:szCs w:val="48"/>
        </w:rPr>
      </w:pPr>
      <w:r w:rsidRPr="009A4246">
        <w:rPr>
          <w:b/>
          <w:bCs/>
          <w:sz w:val="48"/>
          <w:szCs w:val="48"/>
        </w:rPr>
        <w:t>DIPLOMOVÁ</w:t>
      </w:r>
      <w:r w:rsidR="004B7DBB" w:rsidRPr="009A4246">
        <w:rPr>
          <w:b/>
          <w:bCs/>
          <w:sz w:val="48"/>
          <w:szCs w:val="48"/>
        </w:rPr>
        <w:t xml:space="preserve"> PRÁCE</w:t>
      </w:r>
    </w:p>
    <w:p w14:paraId="4688B79E" w14:textId="506A3556" w:rsidR="004B7DBB" w:rsidRPr="009A4246" w:rsidRDefault="004B7DBB" w:rsidP="00211AF9">
      <w:pPr>
        <w:pStyle w:val="Default"/>
        <w:spacing w:beforeLines="0" w:afterLines="0" w:after="40" w:line="360" w:lineRule="auto"/>
        <w:ind w:firstLine="0"/>
        <w:jc w:val="center"/>
        <w:rPr>
          <w:bCs/>
          <w:sz w:val="32"/>
          <w:szCs w:val="32"/>
        </w:rPr>
      </w:pPr>
      <w:r w:rsidRPr="009A4246">
        <w:rPr>
          <w:sz w:val="32"/>
          <w:szCs w:val="32"/>
        </w:rPr>
        <w:t xml:space="preserve">Název: </w:t>
      </w:r>
      <w:r w:rsidR="0041572E" w:rsidRPr="009A4246">
        <w:rPr>
          <w:b/>
          <w:bCs/>
          <w:sz w:val="32"/>
          <w:szCs w:val="32"/>
        </w:rPr>
        <w:t>Modul pro analýzu napájení elektronických zabezpečovacích systémů</w:t>
      </w:r>
    </w:p>
    <w:p w14:paraId="3F13B619" w14:textId="77777777" w:rsidR="00B425C8" w:rsidRPr="009A4246" w:rsidRDefault="00B425C8" w:rsidP="0041572E">
      <w:pPr>
        <w:pStyle w:val="Default"/>
        <w:spacing w:beforeLines="0" w:afterLines="0" w:after="40" w:line="360" w:lineRule="auto"/>
        <w:ind w:firstLine="0"/>
        <w:rPr>
          <w:bCs/>
          <w:sz w:val="32"/>
          <w:szCs w:val="32"/>
        </w:rPr>
      </w:pPr>
    </w:p>
    <w:p w14:paraId="723DA802" w14:textId="77777777" w:rsidR="004B7DBB" w:rsidRPr="009A4246" w:rsidRDefault="004B7DBB" w:rsidP="00B425C8">
      <w:pPr>
        <w:pStyle w:val="Default"/>
        <w:tabs>
          <w:tab w:val="left" w:pos="3686"/>
        </w:tabs>
        <w:spacing w:beforeLines="0" w:afterLines="0" w:after="40" w:line="360" w:lineRule="auto"/>
        <w:ind w:firstLine="0"/>
        <w:jc w:val="left"/>
        <w:rPr>
          <w:sz w:val="28"/>
          <w:szCs w:val="28"/>
        </w:rPr>
      </w:pPr>
      <w:r w:rsidRPr="009A4246">
        <w:rPr>
          <w:sz w:val="28"/>
          <w:szCs w:val="28"/>
        </w:rPr>
        <w:t>Zpracoval:</w:t>
      </w:r>
      <w:r w:rsidR="00B425C8" w:rsidRPr="009A4246">
        <w:rPr>
          <w:sz w:val="28"/>
          <w:szCs w:val="28"/>
        </w:rPr>
        <w:tab/>
      </w:r>
      <w:r w:rsidRPr="009A4246">
        <w:rPr>
          <w:sz w:val="28"/>
          <w:szCs w:val="28"/>
        </w:rPr>
        <w:t>Šimon Brázda</w:t>
      </w:r>
    </w:p>
    <w:p w14:paraId="42634724" w14:textId="49FDDB3F" w:rsidR="0031755C" w:rsidRPr="009A4246" w:rsidRDefault="004B7DBB" w:rsidP="00B425C8">
      <w:pPr>
        <w:pStyle w:val="Default"/>
        <w:tabs>
          <w:tab w:val="left" w:pos="3686"/>
        </w:tabs>
        <w:spacing w:beforeLines="0" w:afterLines="0" w:after="40" w:line="360" w:lineRule="auto"/>
        <w:ind w:firstLine="0"/>
        <w:rPr>
          <w:sz w:val="28"/>
          <w:szCs w:val="28"/>
        </w:rPr>
      </w:pPr>
      <w:r w:rsidRPr="009A4246">
        <w:rPr>
          <w:sz w:val="28"/>
          <w:szCs w:val="28"/>
        </w:rPr>
        <w:t>Vedoucí závěrečné práce:</w:t>
      </w:r>
      <w:r w:rsidR="00B425C8" w:rsidRPr="009A4246">
        <w:rPr>
          <w:sz w:val="28"/>
          <w:szCs w:val="28"/>
        </w:rPr>
        <w:tab/>
      </w:r>
      <w:r w:rsidRPr="009A4246">
        <w:rPr>
          <w:sz w:val="28"/>
          <w:szCs w:val="28"/>
        </w:rPr>
        <w:t xml:space="preserve">mjr. Ing. </w:t>
      </w:r>
      <w:r w:rsidR="0041572E" w:rsidRPr="009A4246">
        <w:rPr>
          <w:sz w:val="28"/>
          <w:szCs w:val="28"/>
        </w:rPr>
        <w:t>Přemysl Janů</w:t>
      </w:r>
      <w:r w:rsidRPr="009A4246">
        <w:rPr>
          <w:sz w:val="28"/>
          <w:szCs w:val="28"/>
        </w:rPr>
        <w:t>, Ph.D.</w:t>
      </w:r>
    </w:p>
    <w:p w14:paraId="75AD1800" w14:textId="77777777" w:rsidR="0031755C" w:rsidRPr="009A4246" w:rsidRDefault="0031755C" w:rsidP="0031755C">
      <w:pPr>
        <w:pStyle w:val="Default"/>
        <w:spacing w:beforeLines="0" w:afterLines="0" w:after="40" w:line="360" w:lineRule="auto"/>
        <w:ind w:firstLine="0"/>
        <w:jc w:val="center"/>
        <w:rPr>
          <w:sz w:val="28"/>
          <w:szCs w:val="28"/>
        </w:rPr>
      </w:pPr>
    </w:p>
    <w:p w14:paraId="0C7EB5BC" w14:textId="77777777" w:rsidR="00385AE1" w:rsidRPr="009A4246" w:rsidRDefault="004B7DBB" w:rsidP="0031755C">
      <w:pPr>
        <w:pStyle w:val="Default"/>
        <w:spacing w:beforeLines="0" w:afterLines="0" w:after="40" w:line="360" w:lineRule="auto"/>
        <w:ind w:firstLine="0"/>
        <w:jc w:val="center"/>
        <w:rPr>
          <w:b/>
          <w:sz w:val="36"/>
          <w:szCs w:val="36"/>
        </w:rPr>
      </w:pPr>
      <w:r w:rsidRPr="009A4246">
        <w:rPr>
          <w:b/>
          <w:sz w:val="36"/>
          <w:szCs w:val="36"/>
        </w:rPr>
        <w:t>BRNO 2019</w:t>
      </w:r>
    </w:p>
    <w:p w14:paraId="740E98FA" w14:textId="77777777" w:rsidR="00D779B1" w:rsidRPr="009A4246" w:rsidRDefault="00D779B1">
      <w:pPr>
        <w:spacing w:before="288" w:after="96"/>
        <w:rPr>
          <w:rFonts w:cs="Times New Roman"/>
        </w:rPr>
        <w:sectPr w:rsidR="00D779B1" w:rsidRPr="009A4246" w:rsidSect="00137FD3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14:paraId="6F0FAB0D" w14:textId="5E3D7387" w:rsidR="00D779B1" w:rsidRPr="009A4246" w:rsidRDefault="00506513" w:rsidP="00D779B1">
      <w:pPr>
        <w:spacing w:before="0" w:after="0" w:line="240" w:lineRule="auto"/>
        <w:ind w:firstLine="0"/>
        <w:jc w:val="center"/>
        <w:rPr>
          <w:rFonts w:cs="Times New Roman"/>
        </w:rPr>
        <w:sectPr w:rsidR="00D779B1" w:rsidRPr="009A4246" w:rsidSect="00D779B1">
          <w:pgSz w:w="11906" w:h="16838" w:code="9"/>
          <w:pgMar w:top="0" w:right="0" w:bottom="0" w:left="0" w:header="0" w:footer="0" w:gutter="0"/>
          <w:cols w:space="708"/>
          <w:docGrid w:linePitch="360"/>
        </w:sectPr>
      </w:pPr>
      <w:r>
        <w:rPr>
          <w:noProof/>
          <w:lang w:eastAsia="cs-CZ"/>
        </w:rPr>
        <w:lastRenderedPageBreak/>
        <w:drawing>
          <wp:inline distT="0" distB="0" distL="0" distR="0" wp14:anchorId="721B97FB" wp14:editId="0A812598">
            <wp:extent cx="7339330" cy="10471785"/>
            <wp:effectExtent l="0" t="0" r="0" b="5715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330" cy="1047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cs-CZ"/>
        </w:rPr>
        <w:lastRenderedPageBreak/>
        <w:drawing>
          <wp:inline distT="0" distB="0" distL="0" distR="0" wp14:anchorId="3388BF2F" wp14:editId="4D55F4C7">
            <wp:extent cx="7339330" cy="10471785"/>
            <wp:effectExtent l="0" t="0" r="0" b="571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339330" cy="10471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1F1DB" w14:textId="77777777" w:rsidR="00F07006" w:rsidRPr="009A4246" w:rsidRDefault="00F07006" w:rsidP="00D44C84">
      <w:pPr>
        <w:pStyle w:val="Nadpis4"/>
      </w:pPr>
      <w:r w:rsidRPr="009A4246">
        <w:lastRenderedPageBreak/>
        <w:t>Poděkování</w:t>
      </w:r>
    </w:p>
    <w:p w14:paraId="7C483A31" w14:textId="55EEC7B9" w:rsidR="00F07006" w:rsidRPr="009A4246" w:rsidRDefault="00F07006" w:rsidP="004D02FF">
      <w:r w:rsidRPr="009A4246">
        <w:t xml:space="preserve">Chtěl bych poděkovat </w:t>
      </w:r>
      <w:r w:rsidR="00495590" w:rsidRPr="009A4246">
        <w:t>mjr</w:t>
      </w:r>
      <w:r w:rsidRPr="009A4246">
        <w:t xml:space="preserve">. Ing. </w:t>
      </w:r>
      <w:r w:rsidR="00184BB5" w:rsidRPr="009A4246">
        <w:t>Přemyslu Janů</w:t>
      </w:r>
      <w:r w:rsidR="00B425C8" w:rsidRPr="009A4246">
        <w:t>,</w:t>
      </w:r>
      <w:r w:rsidRPr="009A4246">
        <w:t xml:space="preserve"> Ph.D.</w:t>
      </w:r>
      <w:r w:rsidR="00495590" w:rsidRPr="009A4246">
        <w:t xml:space="preserve"> a Ing. Radku Brázdovi</w:t>
      </w:r>
      <w:r w:rsidRPr="009A4246">
        <w:t xml:space="preserve"> za pomoc a rady při zpracování této </w:t>
      </w:r>
      <w:r w:rsidR="00495590" w:rsidRPr="009A4246">
        <w:t xml:space="preserve">diplomové </w:t>
      </w:r>
      <w:r w:rsidRPr="009A4246">
        <w:t>práce.</w:t>
      </w:r>
      <w:r w:rsidRPr="009A4246">
        <w:rPr>
          <w:rFonts w:cs="Times New Roman"/>
        </w:rPr>
        <w:br w:type="page"/>
      </w:r>
    </w:p>
    <w:p w14:paraId="79ED6F9F" w14:textId="77777777" w:rsidR="00F07006" w:rsidRPr="009A4246" w:rsidRDefault="00F07006" w:rsidP="00D44C84">
      <w:pPr>
        <w:pStyle w:val="Nadpis4"/>
      </w:pPr>
      <w:r w:rsidRPr="009A4246">
        <w:lastRenderedPageBreak/>
        <w:t>Čestné prohlášení</w:t>
      </w:r>
    </w:p>
    <w:p w14:paraId="24E0107D" w14:textId="653FF109" w:rsidR="00F07006" w:rsidRPr="009A4246" w:rsidRDefault="00F07006" w:rsidP="00344CB5">
      <w:r w:rsidRPr="009A4246">
        <w:t>Prohlašuji, že jsem bakalářskou práci na téma „</w:t>
      </w:r>
      <w:r w:rsidR="002A4568" w:rsidRPr="009A4246">
        <w:t>Modul pro analýzu napájení elektronických zabezpečovacích systémů</w:t>
      </w:r>
      <w:r w:rsidRPr="009A4246">
        <w:t xml:space="preserve">“ vypracoval samostatně, pod odborným vedením mjr. Ing. </w:t>
      </w:r>
      <w:r w:rsidR="004B1317" w:rsidRPr="009A4246">
        <w:t>Přemysla Janů</w:t>
      </w:r>
      <w:r w:rsidRPr="009A4246">
        <w:t>, Ph.D. a použil jsem pouze literární zdroje uvedené v práci.</w:t>
      </w:r>
    </w:p>
    <w:p w14:paraId="42E54A46" w14:textId="77777777" w:rsidR="00F07006" w:rsidRPr="009A4246" w:rsidRDefault="00F07006" w:rsidP="00137FD3">
      <w:pPr>
        <w:tabs>
          <w:tab w:val="left" w:pos="6237"/>
        </w:tabs>
        <w:spacing w:before="288" w:after="96"/>
        <w:ind w:firstLine="0"/>
        <w:rPr>
          <w:rFonts w:cs="Times New Roman"/>
        </w:rPr>
      </w:pPr>
      <w:r w:rsidRPr="009A4246">
        <w:rPr>
          <w:rFonts w:cs="Times New Roman"/>
        </w:rPr>
        <w:t>V Brně dne……………</w:t>
      </w:r>
      <w:r w:rsidRPr="009A4246">
        <w:rPr>
          <w:rFonts w:cs="Times New Roman"/>
        </w:rPr>
        <w:tab/>
        <w:t>…………………………</w:t>
      </w:r>
    </w:p>
    <w:p w14:paraId="715F487A" w14:textId="77777777" w:rsidR="004D02FF" w:rsidRPr="009A4246" w:rsidRDefault="004D02FF">
      <w:pPr>
        <w:spacing w:beforeLines="120" w:before="288" w:afterLines="40" w:after="96"/>
        <w:rPr>
          <w:rFonts w:eastAsiaTheme="majorEastAsia" w:cstheme="majorBidi"/>
          <w:b/>
          <w:iCs/>
          <w:sz w:val="28"/>
        </w:rPr>
      </w:pPr>
      <w:bookmarkStart w:id="2" w:name="_Toc5521137"/>
      <w:r w:rsidRPr="009A4246">
        <w:br w:type="page"/>
      </w:r>
    </w:p>
    <w:p w14:paraId="6F6C637C" w14:textId="77777777" w:rsidR="001D7647" w:rsidRPr="009A4246" w:rsidRDefault="001D7647" w:rsidP="00D44C84">
      <w:pPr>
        <w:pStyle w:val="Nadpis4"/>
      </w:pPr>
      <w:r w:rsidRPr="009A4246">
        <w:lastRenderedPageBreak/>
        <w:t>Abstrakt</w:t>
      </w:r>
      <w:bookmarkEnd w:id="2"/>
    </w:p>
    <w:p w14:paraId="7F2CBB0D" w14:textId="77777777" w:rsidR="004D02FF" w:rsidRPr="009A4246" w:rsidRDefault="004D02FF" w:rsidP="004D02FF">
      <w:bookmarkStart w:id="3" w:name="_Toc5521138"/>
    </w:p>
    <w:p w14:paraId="7210E4B2" w14:textId="77777777" w:rsidR="001D7647" w:rsidRPr="009A4246" w:rsidRDefault="001D7647" w:rsidP="00D44C84">
      <w:pPr>
        <w:pStyle w:val="Nadpis4"/>
      </w:pPr>
      <w:r w:rsidRPr="009A4246">
        <w:t>Klíčová slova</w:t>
      </w:r>
      <w:bookmarkEnd w:id="3"/>
    </w:p>
    <w:p w14:paraId="7CE236FB" w14:textId="77777777" w:rsidR="004621B6" w:rsidRPr="009A4246" w:rsidRDefault="004621B6">
      <w:pPr>
        <w:spacing w:before="288" w:after="96"/>
      </w:pPr>
      <w:r w:rsidRPr="009A4246">
        <w:br w:type="page"/>
      </w:r>
    </w:p>
    <w:p w14:paraId="0D64449B" w14:textId="77777777" w:rsidR="004621B6" w:rsidRPr="009A4246" w:rsidRDefault="004621B6" w:rsidP="00D44C84">
      <w:pPr>
        <w:pStyle w:val="Nadpis4"/>
      </w:pPr>
      <w:bookmarkStart w:id="4" w:name="_Toc5521139"/>
      <w:proofErr w:type="spellStart"/>
      <w:r w:rsidRPr="009A4246">
        <w:lastRenderedPageBreak/>
        <w:t>Abstract</w:t>
      </w:r>
      <w:bookmarkEnd w:id="4"/>
      <w:proofErr w:type="spellEnd"/>
    </w:p>
    <w:p w14:paraId="1316E4E6" w14:textId="77777777" w:rsidR="004777FB" w:rsidRPr="009A4246" w:rsidRDefault="004777FB" w:rsidP="004777FB">
      <w:pPr>
        <w:spacing w:before="0" w:after="0" w:line="240" w:lineRule="auto"/>
        <w:rPr>
          <w:b/>
          <w:iCs/>
        </w:rPr>
      </w:pPr>
      <w:bookmarkStart w:id="5" w:name="_Toc5521140"/>
    </w:p>
    <w:p w14:paraId="70581941" w14:textId="77777777" w:rsidR="008A2D97" w:rsidRPr="009A4246" w:rsidRDefault="004621B6" w:rsidP="00D44C84">
      <w:pPr>
        <w:pStyle w:val="Nadpis4"/>
      </w:pPr>
      <w:proofErr w:type="spellStart"/>
      <w:r w:rsidRPr="009A4246">
        <w:t>Key</w:t>
      </w:r>
      <w:proofErr w:type="spellEnd"/>
      <w:r w:rsidRPr="009A4246">
        <w:t xml:space="preserve"> </w:t>
      </w:r>
      <w:proofErr w:type="spellStart"/>
      <w:r w:rsidRPr="009A4246">
        <w:t>words</w:t>
      </w:r>
      <w:bookmarkEnd w:id="5"/>
      <w:proofErr w:type="spellEnd"/>
    </w:p>
    <w:p w14:paraId="7ECDBA4F" w14:textId="71EE8C79" w:rsidR="001D7647" w:rsidRPr="009A4246" w:rsidRDefault="004621B6" w:rsidP="008A2D97">
      <w:r w:rsidRPr="009A4246">
        <w:br w:type="page"/>
      </w:r>
    </w:p>
    <w:sdt>
      <w:sdtPr>
        <w:rPr>
          <w:rFonts w:ascii="Times New Roman" w:eastAsiaTheme="minorHAnsi" w:hAnsi="Times New Roman"/>
          <w:b/>
          <w:color w:val="auto"/>
          <w:sz w:val="22"/>
          <w:szCs w:val="22"/>
          <w:lang w:eastAsia="en-US"/>
        </w:rPr>
        <w:id w:val="359485026"/>
        <w:docPartObj>
          <w:docPartGallery w:val="Table of Contents"/>
          <w:docPartUnique/>
        </w:docPartObj>
      </w:sdtPr>
      <w:sdtEndPr>
        <w:rPr>
          <w:rFonts w:eastAsiaTheme="minorEastAsia"/>
          <w:sz w:val="28"/>
          <w:szCs w:val="32"/>
        </w:rPr>
      </w:sdtEndPr>
      <w:sdtContent>
        <w:p w14:paraId="357177E3" w14:textId="77777777" w:rsidR="0020757F" w:rsidRPr="009A4246" w:rsidRDefault="0020757F" w:rsidP="005E0E7D">
          <w:pPr>
            <w:pStyle w:val="Nadpisobsahu"/>
            <w:rPr>
              <w:rStyle w:val="Nadpis4Char"/>
              <w:color w:val="auto"/>
            </w:rPr>
          </w:pPr>
          <w:r w:rsidRPr="009A4246">
            <w:rPr>
              <w:rStyle w:val="Nadpis4Char"/>
              <w:color w:val="auto"/>
            </w:rPr>
            <w:t>Obsah</w:t>
          </w:r>
        </w:p>
        <w:p w14:paraId="654B4063" w14:textId="39892739" w:rsidR="00DD6EA8" w:rsidRDefault="0020757F">
          <w:pPr>
            <w:pStyle w:val="Obsah1"/>
            <w:rPr>
              <w:rFonts w:asciiTheme="minorHAnsi" w:eastAsiaTheme="minorEastAsia" w:hAnsiTheme="minorHAnsi"/>
              <w:noProof/>
              <w:lang w:val="en-US"/>
            </w:rPr>
          </w:pPr>
          <w:r w:rsidRPr="009A4246">
            <w:rPr>
              <w:rFonts w:cs="Times New Roman"/>
              <w:b/>
              <w:bCs/>
            </w:rPr>
            <w:fldChar w:fldCharType="begin"/>
          </w:r>
          <w:r w:rsidRPr="009A4246">
            <w:rPr>
              <w:rFonts w:cs="Times New Roman"/>
              <w:b/>
              <w:bCs/>
            </w:rPr>
            <w:instrText xml:space="preserve"> TOC \o "1-3" \h \z \u </w:instrText>
          </w:r>
          <w:r w:rsidRPr="009A4246">
            <w:rPr>
              <w:rFonts w:cs="Times New Roman"/>
              <w:b/>
              <w:bCs/>
            </w:rPr>
            <w:fldChar w:fldCharType="separate"/>
          </w:r>
          <w:hyperlink w:anchor="_Toc62572502" w:history="1">
            <w:r w:rsidR="00DD6EA8" w:rsidRPr="004C7C48">
              <w:rPr>
                <w:rStyle w:val="Hypertextovodkaz"/>
                <w:noProof/>
              </w:rPr>
              <w:t>Úvod</w:t>
            </w:r>
            <w:r w:rsidR="00DD6EA8">
              <w:rPr>
                <w:noProof/>
                <w:webHidden/>
              </w:rPr>
              <w:tab/>
            </w:r>
            <w:r w:rsidR="00DD6EA8">
              <w:rPr>
                <w:noProof/>
                <w:webHidden/>
              </w:rPr>
              <w:fldChar w:fldCharType="begin"/>
            </w:r>
            <w:r w:rsidR="00DD6EA8">
              <w:rPr>
                <w:noProof/>
                <w:webHidden/>
              </w:rPr>
              <w:instrText xml:space="preserve"> PAGEREF _Toc62572502 \h </w:instrText>
            </w:r>
            <w:r w:rsidR="00DD6EA8">
              <w:rPr>
                <w:noProof/>
                <w:webHidden/>
              </w:rPr>
            </w:r>
            <w:r w:rsidR="00DD6EA8">
              <w:rPr>
                <w:noProof/>
                <w:webHidden/>
              </w:rPr>
              <w:fldChar w:fldCharType="separate"/>
            </w:r>
            <w:r w:rsidR="00DD6EA8">
              <w:rPr>
                <w:noProof/>
                <w:webHidden/>
              </w:rPr>
              <w:t>4</w:t>
            </w:r>
            <w:r w:rsidR="00DD6EA8">
              <w:rPr>
                <w:noProof/>
                <w:webHidden/>
              </w:rPr>
              <w:fldChar w:fldCharType="end"/>
            </w:r>
          </w:hyperlink>
        </w:p>
        <w:p w14:paraId="12F203AA" w14:textId="67FE9AAA" w:rsidR="00DD6EA8" w:rsidRDefault="00DD6EA8">
          <w:pPr>
            <w:pStyle w:val="Obsah1"/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3" w:history="1">
            <w:r w:rsidRPr="004C7C48">
              <w:rPr>
                <w:rStyle w:val="Hypertextovodkaz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Pr="004C7C48">
              <w:rPr>
                <w:rStyle w:val="Hypertextovodkaz"/>
                <w:noProof/>
              </w:rPr>
              <w:t>Napájecí zdroje elektronických zabezpečovacích systém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572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83413C" w14:textId="436416DD" w:rsidR="00DD6EA8" w:rsidRDefault="00DD6EA8">
          <w:pPr>
            <w:pStyle w:val="Obsah2"/>
            <w:tabs>
              <w:tab w:val="left" w:pos="1320"/>
              <w:tab w:val="right" w:leader="dot" w:pos="8493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4" w:history="1">
            <w:r w:rsidRPr="004C7C48">
              <w:rPr>
                <w:rStyle w:val="Hypertextovodkaz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Pr="004C7C48">
              <w:rPr>
                <w:rStyle w:val="Hypertextovodkaz"/>
                <w:noProof/>
              </w:rPr>
              <w:t>Rekognoskace trhu napájecích zdrojů EZ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572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6A88A4" w14:textId="0984EAAD" w:rsidR="00DD6EA8" w:rsidRDefault="00DD6EA8">
          <w:pPr>
            <w:pStyle w:val="Obsah3"/>
            <w:tabs>
              <w:tab w:val="left" w:pos="1540"/>
              <w:tab w:val="right" w:leader="dot" w:pos="8493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5" w:history="1">
            <w:r w:rsidRPr="004C7C48">
              <w:rPr>
                <w:rStyle w:val="Hypertextovodkaz"/>
                <w:noProof/>
              </w:rPr>
              <w:t>1.1.1</w:t>
            </w:r>
            <w:r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Pr="004C7C48">
              <w:rPr>
                <w:rStyle w:val="Hypertextovodkaz"/>
                <w:noProof/>
              </w:rPr>
              <w:t>Zdroje podle proved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572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08E05B" w14:textId="2C8FD7FF" w:rsidR="00DD6EA8" w:rsidRDefault="00DD6EA8">
          <w:pPr>
            <w:pStyle w:val="Obsah3"/>
            <w:tabs>
              <w:tab w:val="left" w:pos="1540"/>
              <w:tab w:val="right" w:leader="dot" w:pos="8493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6" w:history="1">
            <w:r w:rsidRPr="004C7C48">
              <w:rPr>
                <w:rStyle w:val="Hypertextovodkaz"/>
                <w:noProof/>
              </w:rPr>
              <w:t>1.1.2</w:t>
            </w:r>
            <w:r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Pr="004C7C48">
              <w:rPr>
                <w:rStyle w:val="Hypertextovodkaz"/>
                <w:noProof/>
              </w:rPr>
              <w:t>Zdroje podle zaměřen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572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93E8BC" w14:textId="177FDA56" w:rsidR="00DD6EA8" w:rsidRDefault="00DD6EA8">
          <w:pPr>
            <w:pStyle w:val="Obsah3"/>
            <w:tabs>
              <w:tab w:val="left" w:pos="1540"/>
              <w:tab w:val="right" w:leader="dot" w:pos="8493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7" w:history="1">
            <w:r w:rsidRPr="004C7C48">
              <w:rPr>
                <w:rStyle w:val="Hypertextovodkaz"/>
                <w:noProof/>
              </w:rPr>
              <w:t>1.1.3</w:t>
            </w:r>
            <w:r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Pr="004C7C48">
              <w:rPr>
                <w:rStyle w:val="Hypertextovodkaz"/>
                <w:noProof/>
              </w:rPr>
              <w:t>Zdroje podle dodatečných funkc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572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460DE" w14:textId="078BE908" w:rsidR="00DD6EA8" w:rsidRDefault="00DD6EA8">
          <w:pPr>
            <w:pStyle w:val="Obsah2"/>
            <w:tabs>
              <w:tab w:val="left" w:pos="1320"/>
              <w:tab w:val="right" w:leader="dot" w:pos="8493"/>
            </w:tabs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8" w:history="1">
            <w:r w:rsidRPr="004C7C48">
              <w:rPr>
                <w:rStyle w:val="Hypertextovodkaz"/>
                <w:noProof/>
              </w:rPr>
              <w:t>1.2</w:t>
            </w:r>
            <w:r>
              <w:rPr>
                <w:rFonts w:asciiTheme="minorHAnsi" w:eastAsiaTheme="minorEastAsia" w:hAnsiTheme="minorHAnsi"/>
                <w:noProof/>
                <w:lang w:val="en-US"/>
              </w:rPr>
              <w:tab/>
            </w:r>
            <w:r w:rsidRPr="004C7C48">
              <w:rPr>
                <w:rStyle w:val="Hypertextovodkaz"/>
                <w:noProof/>
              </w:rPr>
              <w:t>Vyhodnocení rekognosk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572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50622" w14:textId="5BA9F95F" w:rsidR="00DD6EA8" w:rsidRDefault="00DD6EA8">
          <w:pPr>
            <w:pStyle w:val="Obsah1"/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09" w:history="1">
            <w:r w:rsidRPr="004C7C48">
              <w:rPr>
                <w:rStyle w:val="Hypertextovodkaz"/>
                <w:noProof/>
              </w:rPr>
              <w:t>Závě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572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9905E5" w14:textId="7F8C0D95" w:rsidR="00DD6EA8" w:rsidRDefault="00DD6EA8">
          <w:pPr>
            <w:pStyle w:val="Obsah1"/>
            <w:rPr>
              <w:rFonts w:asciiTheme="minorHAnsi" w:eastAsiaTheme="minorEastAsia" w:hAnsiTheme="minorHAnsi"/>
              <w:noProof/>
              <w:lang w:val="en-US"/>
            </w:rPr>
          </w:pPr>
          <w:hyperlink w:anchor="_Toc62572510" w:history="1">
            <w:r w:rsidRPr="004C7C48">
              <w:rPr>
                <w:rStyle w:val="Hypertextovodkaz"/>
                <w:noProof/>
              </w:rPr>
              <w:t>Seznam literatu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2572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E9D927" w14:textId="7B83D6DD" w:rsidR="00422B87" w:rsidRPr="009A4246" w:rsidRDefault="0020757F" w:rsidP="005E0E7D">
          <w:pPr>
            <w:pStyle w:val="Nadpis1"/>
            <w:numPr>
              <w:ilvl w:val="0"/>
              <w:numId w:val="0"/>
            </w:numPr>
          </w:pPr>
          <w:r w:rsidRPr="009A4246">
            <w:fldChar w:fldCharType="end"/>
          </w:r>
        </w:p>
      </w:sdtContent>
    </w:sdt>
    <w:p w14:paraId="523C6391" w14:textId="77777777" w:rsidR="00137FD3" w:rsidRPr="009A4246" w:rsidRDefault="00137FD3" w:rsidP="005E0E7D">
      <w:pPr>
        <w:pStyle w:val="Nadpis1"/>
        <w:sectPr w:rsidR="00137FD3" w:rsidRPr="009A4246" w:rsidSect="00137FD3">
          <w:pgSz w:w="11906" w:h="16838"/>
          <w:pgMar w:top="1418" w:right="1418" w:bottom="1418" w:left="1985" w:header="708" w:footer="708" w:gutter="0"/>
          <w:cols w:space="708"/>
          <w:docGrid w:linePitch="360"/>
        </w:sectPr>
      </w:pPr>
    </w:p>
    <w:p w14:paraId="71C48691" w14:textId="77777777" w:rsidR="004D02FF" w:rsidRPr="009A4246" w:rsidRDefault="00422B87" w:rsidP="004D02FF">
      <w:pPr>
        <w:pStyle w:val="Nadpis4"/>
      </w:pPr>
      <w:bookmarkStart w:id="6" w:name="_Toc5521141"/>
      <w:r w:rsidRPr="009A4246">
        <w:lastRenderedPageBreak/>
        <w:t>Seznam zkratek</w:t>
      </w:r>
      <w:bookmarkEnd w:id="6"/>
    </w:p>
    <w:p w14:paraId="72F4CB1C" w14:textId="77777777" w:rsidR="00053644" w:rsidRPr="009A4246" w:rsidRDefault="00053644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EEPROM</w:t>
      </w:r>
      <w:r w:rsidRPr="009A4246">
        <w:rPr>
          <w:rFonts w:eastAsiaTheme="minorEastAsia" w:cs="Times New Roman"/>
        </w:rPr>
        <w:tab/>
      </w:r>
      <w:r w:rsidR="004D02FF" w:rsidRPr="009A4246">
        <w:rPr>
          <w:rFonts w:eastAsiaTheme="minorEastAsia" w:cs="Times New Roman"/>
        </w:rPr>
        <w:t>U</w:t>
      </w:r>
      <w:r w:rsidRPr="009A4246">
        <w:rPr>
          <w:rFonts w:eastAsiaTheme="minorEastAsia" w:cs="Times New Roman"/>
        </w:rPr>
        <w:t>nipolární paměť PROM</w:t>
      </w:r>
    </w:p>
    <w:p w14:paraId="3420D9FF" w14:textId="77777777" w:rsidR="00053644" w:rsidRPr="009A4246" w:rsidRDefault="00053644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FLASH</w:t>
      </w:r>
      <w:r w:rsidRPr="009A4246">
        <w:rPr>
          <w:rFonts w:eastAsiaTheme="minorEastAsia" w:cs="Times New Roman"/>
        </w:rPr>
        <w:tab/>
      </w:r>
      <w:r w:rsidR="004D02FF" w:rsidRPr="009A4246">
        <w:rPr>
          <w:rFonts w:eastAsiaTheme="minorEastAsia" w:cs="Times New Roman"/>
        </w:rPr>
        <w:t>E</w:t>
      </w:r>
      <w:r w:rsidRPr="009A4246">
        <w:rPr>
          <w:rFonts w:eastAsiaTheme="minorEastAsia" w:cs="Times New Roman"/>
        </w:rPr>
        <w:t>lektricky programovatelná paměť s libovolným přístupem</w:t>
      </w:r>
    </w:p>
    <w:p w14:paraId="26B7C33C" w14:textId="77777777" w:rsidR="00053644" w:rsidRPr="009A4246" w:rsidRDefault="00053644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GPIO</w:t>
      </w:r>
      <w:r w:rsidRPr="009A4246">
        <w:rPr>
          <w:rFonts w:eastAsiaTheme="minorEastAsia" w:cs="Times New Roman"/>
        </w:rPr>
        <w:tab/>
      </w:r>
      <w:r w:rsidR="004D02FF" w:rsidRPr="009A4246">
        <w:rPr>
          <w:rFonts w:eastAsiaTheme="minorEastAsia" w:cs="Times New Roman"/>
        </w:rPr>
        <w:t>G</w:t>
      </w:r>
      <w:r w:rsidRPr="009A4246">
        <w:rPr>
          <w:rFonts w:eastAsiaTheme="minorEastAsia" w:cs="Times New Roman"/>
        </w:rPr>
        <w:t>eneral-</w:t>
      </w:r>
      <w:proofErr w:type="spellStart"/>
      <w:r w:rsidRPr="009A4246">
        <w:rPr>
          <w:rFonts w:eastAsiaTheme="minorEastAsia" w:cs="Times New Roman"/>
        </w:rPr>
        <w:t>purpose</w:t>
      </w:r>
      <w:proofErr w:type="spellEnd"/>
      <w:r w:rsidRPr="009A4246">
        <w:rPr>
          <w:rFonts w:eastAsiaTheme="minorEastAsia" w:cs="Times New Roman"/>
        </w:rPr>
        <w:t xml:space="preserve"> input/output</w:t>
      </w:r>
    </w:p>
    <w:p w14:paraId="3BA292E4" w14:textId="77777777" w:rsidR="00053644" w:rsidRPr="009A4246" w:rsidRDefault="00053644" w:rsidP="00184BB5">
      <w:pPr>
        <w:tabs>
          <w:tab w:val="left" w:pos="1701"/>
        </w:tabs>
        <w:ind w:firstLine="0"/>
      </w:pPr>
      <w:r w:rsidRPr="009A4246">
        <w:t>GND</w:t>
      </w:r>
      <w:r w:rsidRPr="009A4246">
        <w:tab/>
      </w:r>
      <w:proofErr w:type="spellStart"/>
      <w:r w:rsidRPr="009A4246">
        <w:t>Ground</w:t>
      </w:r>
      <w:proofErr w:type="spellEnd"/>
    </w:p>
    <w:p w14:paraId="60354B25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LED</w:t>
      </w:r>
      <w:r w:rsidRPr="009A4246">
        <w:rPr>
          <w:rFonts w:eastAsiaTheme="minorEastAsia" w:cs="Times New Roman"/>
        </w:rPr>
        <w:tab/>
      </w:r>
      <w:proofErr w:type="spellStart"/>
      <w:r w:rsidRPr="009A4246">
        <w:rPr>
          <w:rFonts w:eastAsiaTheme="minorEastAsia" w:cs="Times New Roman"/>
        </w:rPr>
        <w:t>Light-Emitting</w:t>
      </w:r>
      <w:proofErr w:type="spell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Diode</w:t>
      </w:r>
      <w:proofErr w:type="spellEnd"/>
      <w:r w:rsidRPr="009A4246">
        <w:rPr>
          <w:rFonts w:eastAsiaTheme="minorEastAsia" w:cs="Times New Roman"/>
        </w:rPr>
        <w:t xml:space="preserve"> </w:t>
      </w:r>
      <w:r w:rsidR="00D0385C" w:rsidRPr="009A4246">
        <w:rPr>
          <w:rFonts w:eastAsiaTheme="minorEastAsia" w:cs="Times New Roman"/>
        </w:rPr>
        <w:t>(E</w:t>
      </w:r>
      <w:r w:rsidRPr="009A4246">
        <w:rPr>
          <w:rFonts w:eastAsiaTheme="minorEastAsia" w:cs="Times New Roman"/>
        </w:rPr>
        <w:t>lektroluminiscenční dioda</w:t>
      </w:r>
      <w:r w:rsidR="00D0385C" w:rsidRPr="009A4246">
        <w:rPr>
          <w:rFonts w:eastAsiaTheme="minorEastAsia" w:cs="Times New Roman"/>
        </w:rPr>
        <w:t>)</w:t>
      </w:r>
    </w:p>
    <w:p w14:paraId="02ECD07B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MOSI</w:t>
      </w:r>
      <w:r w:rsidRPr="009A4246">
        <w:rPr>
          <w:rFonts w:eastAsiaTheme="minorEastAsia" w:cs="Times New Roman"/>
        </w:rPr>
        <w:tab/>
        <w:t xml:space="preserve">Master </w:t>
      </w:r>
      <w:proofErr w:type="spellStart"/>
      <w:r w:rsidRPr="009A4246">
        <w:rPr>
          <w:rFonts w:eastAsiaTheme="minorEastAsia" w:cs="Times New Roman"/>
        </w:rPr>
        <w:t>Out</w:t>
      </w:r>
      <w:proofErr w:type="spellEnd"/>
      <w:r w:rsidRPr="009A4246">
        <w:rPr>
          <w:rFonts w:eastAsiaTheme="minorEastAsia" w:cs="Times New Roman"/>
        </w:rPr>
        <w:t xml:space="preserve">, Slave In </w:t>
      </w:r>
      <w:r w:rsidR="00D0385C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Master výstup, Slave vstup</w:t>
      </w:r>
      <w:r w:rsidR="00B86C8B" w:rsidRPr="009A4246">
        <w:rPr>
          <w:rFonts w:eastAsiaTheme="minorEastAsia" w:cs="Times New Roman"/>
        </w:rPr>
        <w:t>)</w:t>
      </w:r>
    </w:p>
    <w:p w14:paraId="6335FFDD" w14:textId="3184D042" w:rsidR="009D4EFF" w:rsidRPr="009A4246" w:rsidRDefault="009D4EFF" w:rsidP="000F4163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MISO</w:t>
      </w:r>
      <w:r w:rsidRPr="009A4246">
        <w:rPr>
          <w:rFonts w:eastAsiaTheme="minorEastAsia" w:cs="Times New Roman"/>
        </w:rPr>
        <w:tab/>
        <w:t xml:space="preserve">Master In, Slave </w:t>
      </w:r>
      <w:proofErr w:type="spellStart"/>
      <w:r w:rsidRPr="009A4246">
        <w:rPr>
          <w:rFonts w:eastAsiaTheme="minorEastAsia" w:cs="Times New Roman"/>
        </w:rPr>
        <w:t>Out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Master vstup, Slave výstup</w:t>
      </w:r>
      <w:r w:rsidR="00B86C8B" w:rsidRPr="009A4246">
        <w:rPr>
          <w:rFonts w:eastAsiaTheme="minorEastAsia" w:cs="Times New Roman"/>
        </w:rPr>
        <w:t>)</w:t>
      </w:r>
      <w:r w:rsidRPr="009A4246">
        <w:rPr>
          <w:rFonts w:eastAsiaTheme="minorEastAsia" w:cs="Times New Roman"/>
        </w:rPr>
        <w:tab/>
      </w:r>
    </w:p>
    <w:p w14:paraId="29A5B188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PWM</w:t>
      </w:r>
      <w:r w:rsidRPr="009A4246">
        <w:rPr>
          <w:rFonts w:eastAsiaTheme="minorEastAsia" w:cs="Times New Roman"/>
        </w:rPr>
        <w:tab/>
        <w:t xml:space="preserve">Pulse </w:t>
      </w:r>
      <w:proofErr w:type="spellStart"/>
      <w:r w:rsidRPr="009A4246">
        <w:rPr>
          <w:rFonts w:eastAsiaTheme="minorEastAsia" w:cs="Times New Roman"/>
        </w:rPr>
        <w:t>Width</w:t>
      </w:r>
      <w:proofErr w:type="spell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Modulation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P</w:t>
      </w:r>
      <w:r w:rsidRPr="009A4246">
        <w:rPr>
          <w:rFonts w:eastAsiaTheme="minorEastAsia" w:cs="Times New Roman"/>
        </w:rPr>
        <w:t>ulzně šířková modulace</w:t>
      </w:r>
      <w:r w:rsidR="00B86C8B" w:rsidRPr="009A4246">
        <w:rPr>
          <w:rFonts w:eastAsiaTheme="minorEastAsia" w:cs="Times New Roman"/>
        </w:rPr>
        <w:t>)</w:t>
      </w:r>
    </w:p>
    <w:p w14:paraId="73CD5F3A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RS-232</w:t>
      </w:r>
      <w:r w:rsidRPr="009A4246">
        <w:rPr>
          <w:rFonts w:eastAsiaTheme="minorEastAsia" w:cs="Times New Roman"/>
        </w:rPr>
        <w:tab/>
        <w:t>sériová linka</w:t>
      </w:r>
    </w:p>
    <w:p w14:paraId="7FE2643F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RTC</w:t>
      </w:r>
      <w:r w:rsidRPr="009A4246">
        <w:rPr>
          <w:rFonts w:eastAsiaTheme="minorEastAsia" w:cs="Times New Roman"/>
        </w:rPr>
        <w:tab/>
      </w:r>
      <w:r w:rsidR="00BB0F47" w:rsidRPr="009A4246">
        <w:rPr>
          <w:rFonts w:eastAsiaTheme="minorEastAsia" w:cs="Times New Roman"/>
        </w:rPr>
        <w:t>Real-</w:t>
      </w:r>
      <w:proofErr w:type="spellStart"/>
      <w:r w:rsidR="00BB0F47" w:rsidRPr="009A4246">
        <w:rPr>
          <w:rFonts w:eastAsiaTheme="minorEastAsia" w:cs="Times New Roman"/>
        </w:rPr>
        <w:t>time</w:t>
      </w:r>
      <w:proofErr w:type="spellEnd"/>
      <w:r w:rsidR="00BB0F47" w:rsidRPr="009A4246">
        <w:rPr>
          <w:rFonts w:eastAsiaTheme="minorEastAsia" w:cs="Times New Roman"/>
        </w:rPr>
        <w:t xml:space="preserve"> </w:t>
      </w:r>
      <w:proofErr w:type="spellStart"/>
      <w:r w:rsidR="00BB0F47" w:rsidRPr="009A4246">
        <w:rPr>
          <w:rFonts w:eastAsiaTheme="minorEastAsia" w:cs="Times New Roman"/>
        </w:rPr>
        <w:t>clock</w:t>
      </w:r>
      <w:proofErr w:type="spellEnd"/>
      <w:r w:rsidR="00BB0F47"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H</w:t>
      </w:r>
      <w:r w:rsidR="00BB0F47" w:rsidRPr="009A4246">
        <w:rPr>
          <w:rFonts w:eastAsiaTheme="minorEastAsia" w:cs="Times New Roman"/>
        </w:rPr>
        <w:t>odiny reálného času</w:t>
      </w:r>
      <w:r w:rsidR="00B86C8B" w:rsidRPr="009A4246">
        <w:rPr>
          <w:rFonts w:eastAsiaTheme="minorEastAsia" w:cs="Times New Roman"/>
        </w:rPr>
        <w:t>)</w:t>
      </w:r>
    </w:p>
    <w:p w14:paraId="701EAEB0" w14:textId="77777777" w:rsidR="00053644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RAM</w:t>
      </w:r>
      <w:r w:rsidRPr="009A4246">
        <w:rPr>
          <w:rFonts w:eastAsiaTheme="minorEastAsia" w:cs="Times New Roman"/>
        </w:rPr>
        <w:tab/>
      </w:r>
      <w:proofErr w:type="spellStart"/>
      <w:r w:rsidRPr="009A4246">
        <w:rPr>
          <w:rFonts w:eastAsiaTheme="minorEastAsia" w:cs="Times New Roman"/>
        </w:rPr>
        <w:t>Random</w:t>
      </w:r>
      <w:proofErr w:type="spellEnd"/>
      <w:r w:rsidRPr="009A4246">
        <w:rPr>
          <w:rFonts w:eastAsiaTheme="minorEastAsia" w:cs="Times New Roman"/>
        </w:rPr>
        <w:t xml:space="preserve"> Access </w:t>
      </w:r>
      <w:proofErr w:type="spellStart"/>
      <w:r w:rsidRPr="009A4246">
        <w:rPr>
          <w:rFonts w:eastAsiaTheme="minorEastAsia" w:cs="Times New Roman"/>
        </w:rPr>
        <w:t>Memory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polovodičová paměť s přímým přístupem</w:t>
      </w:r>
      <w:r w:rsidR="00B86C8B" w:rsidRPr="009A4246">
        <w:rPr>
          <w:rFonts w:eastAsiaTheme="minorEastAsia" w:cs="Times New Roman"/>
        </w:rPr>
        <w:t>)</w:t>
      </w:r>
    </w:p>
    <w:p w14:paraId="64208B93" w14:textId="77777777" w:rsidR="00422B87" w:rsidRPr="009A4246" w:rsidRDefault="00422B87" w:rsidP="00184BB5">
      <w:pPr>
        <w:tabs>
          <w:tab w:val="left" w:pos="1701"/>
        </w:tabs>
        <w:ind w:firstLine="0"/>
      </w:pPr>
      <w:r w:rsidRPr="009A4246">
        <w:t>SD</w:t>
      </w:r>
      <w:r w:rsidRPr="009A4246">
        <w:tab/>
      </w:r>
      <w:proofErr w:type="spellStart"/>
      <w:r w:rsidRPr="009A4246">
        <w:t>Secure</w:t>
      </w:r>
      <w:proofErr w:type="spellEnd"/>
      <w:r w:rsidRPr="009A4246">
        <w:t xml:space="preserve"> Digital </w:t>
      </w:r>
      <w:r w:rsidR="00B86C8B" w:rsidRPr="009A4246">
        <w:t>(</w:t>
      </w:r>
      <w:r w:rsidRPr="009A4246">
        <w:t>paměťová karta</w:t>
      </w:r>
      <w:r w:rsidR="00B86C8B" w:rsidRPr="009A4246">
        <w:t>)</w:t>
      </w:r>
    </w:p>
    <w:p w14:paraId="7E5C704B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SPI</w:t>
      </w:r>
      <w:r w:rsidRPr="009A4246">
        <w:rPr>
          <w:rFonts w:eastAsiaTheme="minorEastAsia" w:cs="Times New Roman"/>
        </w:rPr>
        <w:tab/>
      </w:r>
      <w:proofErr w:type="spellStart"/>
      <w:r w:rsidRPr="009A4246">
        <w:rPr>
          <w:rFonts w:eastAsiaTheme="minorEastAsia" w:cs="Times New Roman"/>
        </w:rPr>
        <w:t>Serial</w:t>
      </w:r>
      <w:proofErr w:type="spell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Peripheral</w:t>
      </w:r>
      <w:proofErr w:type="spellEnd"/>
      <w:r w:rsidRPr="009A4246">
        <w:rPr>
          <w:rFonts w:eastAsiaTheme="minorEastAsia" w:cs="Times New Roman"/>
        </w:rPr>
        <w:t xml:space="preserve"> Interface </w:t>
      </w:r>
      <w:r w:rsidR="00B86C8B" w:rsidRPr="009A4246">
        <w:rPr>
          <w:rFonts w:eastAsiaTheme="minorEastAsia" w:cs="Times New Roman"/>
        </w:rPr>
        <w:t>(S</w:t>
      </w:r>
      <w:r w:rsidRPr="009A4246">
        <w:rPr>
          <w:rFonts w:eastAsiaTheme="minorEastAsia" w:cs="Times New Roman"/>
        </w:rPr>
        <w:t>ériové periferní rozhraní</w:t>
      </w:r>
      <w:r w:rsidR="00B86C8B" w:rsidRPr="009A4246">
        <w:rPr>
          <w:rFonts w:eastAsiaTheme="minorEastAsia" w:cs="Times New Roman"/>
        </w:rPr>
        <w:t>)</w:t>
      </w:r>
    </w:p>
    <w:p w14:paraId="3B4CF17F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SS</w:t>
      </w:r>
      <w:r w:rsidRPr="009A4246">
        <w:rPr>
          <w:rFonts w:eastAsiaTheme="minorEastAsia" w:cs="Times New Roman"/>
        </w:rPr>
        <w:tab/>
        <w:t xml:space="preserve">Slave </w:t>
      </w:r>
      <w:proofErr w:type="spellStart"/>
      <w:r w:rsidRPr="009A4246">
        <w:rPr>
          <w:rFonts w:eastAsiaTheme="minorEastAsia" w:cs="Times New Roman"/>
        </w:rPr>
        <w:t>Select</w:t>
      </w:r>
      <w:proofErr w:type="spellEnd"/>
      <w:r w:rsidRPr="009A4246">
        <w:rPr>
          <w:rFonts w:eastAsiaTheme="minorEastAsia" w:cs="Times New Roman"/>
        </w:rPr>
        <w:t xml:space="preserve"> (</w:t>
      </w:r>
      <w:r w:rsidR="00B86C8B" w:rsidRPr="009A4246">
        <w:rPr>
          <w:rFonts w:eastAsiaTheme="minorEastAsia" w:cs="Times New Roman"/>
        </w:rPr>
        <w:t xml:space="preserve">adresace zařízení </w:t>
      </w:r>
      <w:r w:rsidRPr="009A4246">
        <w:rPr>
          <w:rFonts w:eastAsiaTheme="minorEastAsia" w:cs="Times New Roman"/>
        </w:rPr>
        <w:t>někdy</w:t>
      </w:r>
      <w:r w:rsidR="00B86C8B" w:rsidRPr="009A4246">
        <w:rPr>
          <w:rFonts w:eastAsiaTheme="minorEastAsia" w:cs="Times New Roman"/>
        </w:rPr>
        <w:t xml:space="preserve"> též</w:t>
      </w:r>
      <w:r w:rsidRPr="009A4246">
        <w:rPr>
          <w:rFonts w:eastAsiaTheme="minorEastAsia" w:cs="Times New Roman"/>
        </w:rPr>
        <w:t xml:space="preserve"> </w:t>
      </w:r>
      <w:proofErr w:type="gramStart"/>
      <w:r w:rsidRPr="009A4246">
        <w:rPr>
          <w:rFonts w:eastAsiaTheme="minorEastAsia" w:cs="Times New Roman"/>
        </w:rPr>
        <w:t>CS - Chip</w:t>
      </w:r>
      <w:proofErr w:type="gram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Select</w:t>
      </w:r>
      <w:proofErr w:type="spellEnd"/>
      <w:r w:rsidR="00B86C8B" w:rsidRPr="009A4246">
        <w:rPr>
          <w:rFonts w:eastAsiaTheme="minorEastAsia" w:cs="Times New Roman"/>
        </w:rPr>
        <w:t>)</w:t>
      </w:r>
    </w:p>
    <w:p w14:paraId="11D95F8B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SCK</w:t>
      </w:r>
      <w:r w:rsidRPr="009A4246">
        <w:rPr>
          <w:rFonts w:eastAsiaTheme="minorEastAsia" w:cs="Times New Roman"/>
        </w:rPr>
        <w:tab/>
        <w:t xml:space="preserve">Systém </w:t>
      </w:r>
      <w:proofErr w:type="spellStart"/>
      <w:r w:rsidRPr="009A4246">
        <w:rPr>
          <w:rFonts w:eastAsiaTheme="minorEastAsia" w:cs="Times New Roman"/>
        </w:rPr>
        <w:t>Clock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hodiny systému</w:t>
      </w:r>
      <w:r w:rsidR="00B86C8B" w:rsidRPr="009A4246">
        <w:rPr>
          <w:rFonts w:eastAsiaTheme="minorEastAsia" w:cs="Times New Roman"/>
        </w:rPr>
        <w:t>)</w:t>
      </w:r>
    </w:p>
    <w:p w14:paraId="5B331922" w14:textId="77777777" w:rsidR="009D4EFF" w:rsidRPr="009A4246" w:rsidRDefault="009D4EFF" w:rsidP="00184BB5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SRAM</w:t>
      </w:r>
      <w:r w:rsidRPr="009A4246">
        <w:rPr>
          <w:rFonts w:eastAsiaTheme="minorEastAsia" w:cs="Times New Roman"/>
        </w:rPr>
        <w:tab/>
        <w:t xml:space="preserve">Static </w:t>
      </w:r>
      <w:proofErr w:type="spellStart"/>
      <w:r w:rsidRPr="009A4246">
        <w:rPr>
          <w:rFonts w:eastAsiaTheme="minorEastAsia" w:cs="Times New Roman"/>
        </w:rPr>
        <w:t>Random</w:t>
      </w:r>
      <w:proofErr w:type="spellEnd"/>
      <w:r w:rsidRPr="009A4246">
        <w:rPr>
          <w:rFonts w:eastAsiaTheme="minorEastAsia" w:cs="Times New Roman"/>
        </w:rPr>
        <w:t xml:space="preserve"> Access </w:t>
      </w:r>
      <w:proofErr w:type="spellStart"/>
      <w:r w:rsidRPr="009A4246">
        <w:rPr>
          <w:rFonts w:eastAsiaTheme="minorEastAsia" w:cs="Times New Roman"/>
        </w:rPr>
        <w:t>Memory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statická paměť RAM</w:t>
      </w:r>
      <w:r w:rsidR="00B86C8B" w:rsidRPr="009A4246">
        <w:rPr>
          <w:rFonts w:eastAsiaTheme="minorEastAsia" w:cs="Times New Roman"/>
        </w:rPr>
        <w:t>)</w:t>
      </w:r>
    </w:p>
    <w:p w14:paraId="36C973B9" w14:textId="77777777" w:rsidR="009D4EFF" w:rsidRPr="009A4246" w:rsidRDefault="009D4EFF" w:rsidP="00184BB5">
      <w:pPr>
        <w:tabs>
          <w:tab w:val="left" w:pos="1701"/>
        </w:tabs>
        <w:ind w:left="1695" w:hanging="1695"/>
      </w:pPr>
      <w:r w:rsidRPr="009A4246">
        <w:rPr>
          <w:rFonts w:eastAsiaTheme="minorEastAsia" w:cs="Times New Roman"/>
        </w:rPr>
        <w:t>UART</w:t>
      </w:r>
      <w:r w:rsidRPr="009A4246">
        <w:rPr>
          <w:rFonts w:eastAsiaTheme="minorEastAsia" w:cs="Times New Roman"/>
        </w:rPr>
        <w:tab/>
        <w:t xml:space="preserve">Universal </w:t>
      </w:r>
      <w:proofErr w:type="spellStart"/>
      <w:r w:rsidRPr="009A4246">
        <w:rPr>
          <w:rFonts w:eastAsiaTheme="minorEastAsia" w:cs="Times New Roman"/>
        </w:rPr>
        <w:t>Synchronous</w:t>
      </w:r>
      <w:proofErr w:type="spellEnd"/>
      <w:r w:rsidRPr="009A4246">
        <w:rPr>
          <w:rFonts w:eastAsiaTheme="minorEastAsia" w:cs="Times New Roman"/>
        </w:rPr>
        <w:t>/</w:t>
      </w:r>
      <w:proofErr w:type="spellStart"/>
      <w:r w:rsidRPr="009A4246">
        <w:rPr>
          <w:rFonts w:eastAsiaTheme="minorEastAsia" w:cs="Times New Roman"/>
        </w:rPr>
        <w:t>Asynchronous</w:t>
      </w:r>
      <w:proofErr w:type="spell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Receiver</w:t>
      </w:r>
      <w:proofErr w:type="spellEnd"/>
      <w:r w:rsidRPr="009A4246">
        <w:rPr>
          <w:rFonts w:eastAsiaTheme="minorEastAsia" w:cs="Times New Roman"/>
        </w:rPr>
        <w:t xml:space="preserve"> and </w:t>
      </w:r>
      <w:proofErr w:type="spellStart"/>
      <w:r w:rsidRPr="009A4246">
        <w:rPr>
          <w:rFonts w:eastAsiaTheme="minorEastAsia" w:cs="Times New Roman"/>
        </w:rPr>
        <w:t>Transmitter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sériová</w:t>
      </w:r>
      <w:r w:rsidRPr="009A4246">
        <w:rPr>
          <w:rFonts w:eastAsiaTheme="minorEastAsia" w:cs="Times New Roman"/>
        </w:rPr>
        <w:br/>
        <w:t>komunikace s nastavitelným asynchronní režimem</w:t>
      </w:r>
      <w:r w:rsidR="00B86C8B" w:rsidRPr="009A4246">
        <w:rPr>
          <w:rFonts w:eastAsiaTheme="minorEastAsia" w:cs="Times New Roman"/>
        </w:rPr>
        <w:t>)</w:t>
      </w:r>
    </w:p>
    <w:p w14:paraId="69695ED7" w14:textId="77777777" w:rsidR="00422B87" w:rsidRPr="009A4246" w:rsidRDefault="00422B87" w:rsidP="00184BB5">
      <w:pPr>
        <w:tabs>
          <w:tab w:val="left" w:pos="1701"/>
        </w:tabs>
        <w:ind w:firstLine="0"/>
      </w:pPr>
      <w:r w:rsidRPr="009A4246">
        <w:t>USB</w:t>
      </w:r>
      <w:r w:rsidRPr="009A4246">
        <w:tab/>
        <w:t xml:space="preserve">Universal </w:t>
      </w:r>
      <w:proofErr w:type="spellStart"/>
      <w:r w:rsidRPr="009A4246">
        <w:t>Serial</w:t>
      </w:r>
      <w:proofErr w:type="spellEnd"/>
      <w:r w:rsidRPr="009A4246">
        <w:t xml:space="preserve"> Bus </w:t>
      </w:r>
      <w:r w:rsidR="00B86C8B" w:rsidRPr="009A4246">
        <w:t>(U</w:t>
      </w:r>
      <w:r w:rsidRPr="009A4246">
        <w:t>niverzální sériová sběrnice</w:t>
      </w:r>
      <w:r w:rsidR="00B86C8B" w:rsidRPr="009A4246">
        <w:t>)</w:t>
      </w:r>
    </w:p>
    <w:p w14:paraId="4E8D6AD0" w14:textId="004C56D9" w:rsidR="001E3A99" w:rsidRPr="009A4246" w:rsidRDefault="009D4EFF" w:rsidP="004802C8">
      <w:pPr>
        <w:tabs>
          <w:tab w:val="left" w:pos="1701"/>
        </w:tabs>
        <w:ind w:firstLine="0"/>
      </w:pPr>
      <w:r w:rsidRPr="009A4246">
        <w:rPr>
          <w:rFonts w:eastAsiaTheme="minorEastAsia" w:cs="Times New Roman"/>
        </w:rPr>
        <w:t>VCC</w:t>
      </w:r>
      <w:r w:rsidRPr="009A4246">
        <w:rPr>
          <w:rFonts w:eastAsiaTheme="minorEastAsia" w:cs="Times New Roman"/>
        </w:rPr>
        <w:tab/>
      </w:r>
      <w:proofErr w:type="spellStart"/>
      <w:r w:rsidRPr="009A4246">
        <w:rPr>
          <w:rFonts w:eastAsiaTheme="minorEastAsia" w:cs="Times New Roman"/>
        </w:rPr>
        <w:t>Common</w:t>
      </w:r>
      <w:proofErr w:type="spell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Collector</w:t>
      </w:r>
      <w:proofErr w:type="spellEnd"/>
      <w:r w:rsidRPr="009A4246">
        <w:rPr>
          <w:rFonts w:eastAsiaTheme="minorEastAsia" w:cs="Times New Roman"/>
        </w:rPr>
        <w:t xml:space="preserve"> </w:t>
      </w:r>
      <w:proofErr w:type="spellStart"/>
      <w:r w:rsidRPr="009A4246">
        <w:rPr>
          <w:rFonts w:eastAsiaTheme="minorEastAsia" w:cs="Times New Roman"/>
        </w:rPr>
        <w:t>Voltage</w:t>
      </w:r>
      <w:proofErr w:type="spellEnd"/>
      <w:r w:rsidRPr="009A4246">
        <w:rPr>
          <w:rFonts w:eastAsiaTheme="minorEastAsia" w:cs="Times New Roman"/>
        </w:rPr>
        <w:t xml:space="preserve"> </w:t>
      </w:r>
      <w:r w:rsidR="00B86C8B" w:rsidRPr="009A4246">
        <w:rPr>
          <w:rFonts w:eastAsiaTheme="minorEastAsia" w:cs="Times New Roman"/>
        </w:rPr>
        <w:t>(</w:t>
      </w:r>
      <w:r w:rsidRPr="009A4246">
        <w:rPr>
          <w:rFonts w:eastAsiaTheme="minorEastAsia" w:cs="Times New Roman"/>
        </w:rPr>
        <w:t>kladné napájecí napětí</w:t>
      </w:r>
      <w:r w:rsidR="00B86C8B" w:rsidRPr="009A4246">
        <w:rPr>
          <w:rFonts w:eastAsiaTheme="minorEastAsia" w:cs="Times New Roman"/>
        </w:rPr>
        <w:t>)</w:t>
      </w:r>
      <w:r w:rsidR="001E3A99" w:rsidRPr="009A4246">
        <w:br w:type="page"/>
      </w:r>
    </w:p>
    <w:p w14:paraId="22477E1D" w14:textId="77777777" w:rsidR="002A62A3" w:rsidRPr="009A4246" w:rsidRDefault="001E3A99" w:rsidP="00D44C84">
      <w:pPr>
        <w:pStyle w:val="Nadpis4"/>
      </w:pPr>
      <w:bookmarkStart w:id="7" w:name="_Toc5521142"/>
      <w:r w:rsidRPr="009A4246">
        <w:lastRenderedPageBreak/>
        <w:t>Seznam obrázků</w:t>
      </w:r>
      <w:bookmarkEnd w:id="7"/>
    </w:p>
    <w:p w14:paraId="6CF681A9" w14:textId="09DC2998" w:rsidR="00DD6EA8" w:rsidRDefault="0040708E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9A4246">
        <w:rPr>
          <w:rFonts w:cs="Times New Roman"/>
        </w:rPr>
        <w:fldChar w:fldCharType="begin"/>
      </w:r>
      <w:r w:rsidRPr="009A4246">
        <w:rPr>
          <w:rFonts w:cs="Times New Roman"/>
        </w:rPr>
        <w:instrText xml:space="preserve"> TOC \c "Obrázek" </w:instrText>
      </w:r>
      <w:r w:rsidRPr="009A4246">
        <w:rPr>
          <w:rFonts w:cs="Times New Roman"/>
        </w:rPr>
        <w:fldChar w:fldCharType="separate"/>
      </w:r>
      <w:r w:rsidR="00DD6EA8" w:rsidRPr="00C34E2F">
        <w:rPr>
          <w:noProof/>
          <w:color w:val="000000" w:themeColor="text1"/>
        </w:rPr>
        <w:t>Obrázek 1 - Napájecí zdroj MiTEC MSP50-12 [2]</w:t>
      </w:r>
      <w:r w:rsidR="00DD6EA8">
        <w:rPr>
          <w:noProof/>
        </w:rPr>
        <w:tab/>
      </w:r>
      <w:r w:rsidR="00DD6EA8">
        <w:rPr>
          <w:noProof/>
        </w:rPr>
        <w:fldChar w:fldCharType="begin"/>
      </w:r>
      <w:r w:rsidR="00DD6EA8">
        <w:rPr>
          <w:noProof/>
        </w:rPr>
        <w:instrText xml:space="preserve"> PAGEREF _Toc62572347 \h </w:instrText>
      </w:r>
      <w:r w:rsidR="00DD6EA8">
        <w:rPr>
          <w:noProof/>
        </w:rPr>
      </w:r>
      <w:r w:rsidR="00DD6EA8">
        <w:rPr>
          <w:noProof/>
        </w:rPr>
        <w:fldChar w:fldCharType="separate"/>
      </w:r>
      <w:r w:rsidR="00DD6EA8">
        <w:rPr>
          <w:noProof/>
        </w:rPr>
        <w:t>6</w:t>
      </w:r>
      <w:r w:rsidR="00DD6EA8">
        <w:rPr>
          <w:noProof/>
        </w:rPr>
        <w:fldChar w:fldCharType="end"/>
      </w:r>
    </w:p>
    <w:p w14:paraId="47D921C3" w14:textId="122A6B0C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 xml:space="preserve">Obrázek 2 - Napájecí zdroj MiTEC PHM76-138 </w:t>
      </w:r>
      <w:r w:rsidRPr="00C34E2F">
        <w:rPr>
          <w:noProof/>
          <w:color w:val="000000" w:themeColor="text1"/>
          <w:lang w:val="en-US"/>
        </w:rPr>
        <w:t>[2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4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7</w:t>
      </w:r>
      <w:r>
        <w:rPr>
          <w:noProof/>
        </w:rPr>
        <w:fldChar w:fldCharType="end"/>
      </w:r>
    </w:p>
    <w:p w14:paraId="6FF108EF" w14:textId="5B03B2E4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 xml:space="preserve">Obrázek 3 - Napájecí zdroj Pulsar HPSB11A12C </w:t>
      </w:r>
      <w:r w:rsidRPr="00C34E2F">
        <w:rPr>
          <w:noProof/>
          <w:color w:val="000000" w:themeColor="text1"/>
          <w:lang w:val="en-US"/>
        </w:rPr>
        <w:t>[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4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</w:p>
    <w:p w14:paraId="0CF0A387" w14:textId="00270250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>Obrázek 4 - Napájecí zdroj Meanwell LPV-35-12 [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5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9</w:t>
      </w:r>
      <w:r>
        <w:rPr>
          <w:noProof/>
        </w:rPr>
        <w:fldChar w:fldCharType="end"/>
      </w:r>
    </w:p>
    <w:p w14:paraId="06BE1856" w14:textId="617ECD76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>Obrázek 5 - Napájecí zdroj Pulsar ENC54C-10A65 [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5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0</w:t>
      </w:r>
      <w:r>
        <w:rPr>
          <w:noProof/>
        </w:rPr>
        <w:fldChar w:fldCharType="end"/>
      </w:r>
    </w:p>
    <w:p w14:paraId="45B847C0" w14:textId="47A3782A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 xml:space="preserve">Obrázek </w:t>
      </w:r>
      <w:r w:rsidRPr="00C34E2F">
        <w:rPr>
          <w:i/>
          <w:iCs/>
          <w:noProof/>
          <w:color w:val="000000" w:themeColor="text1"/>
        </w:rPr>
        <w:t>8</w:t>
      </w:r>
      <w:r w:rsidRPr="00C34E2F">
        <w:rPr>
          <w:noProof/>
          <w:color w:val="000000" w:themeColor="text1"/>
        </w:rPr>
        <w:t xml:space="preserve">- Napájecí zdroj Pulsar PSBOC 13,8V/2,5A/OC </w:t>
      </w:r>
      <w:r w:rsidRPr="00C34E2F">
        <w:rPr>
          <w:noProof/>
          <w:color w:val="000000" w:themeColor="text1"/>
          <w:lang w:val="en-US"/>
        </w:rPr>
        <w:t>[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5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1</w:t>
      </w:r>
      <w:r>
        <w:rPr>
          <w:noProof/>
        </w:rPr>
        <w:fldChar w:fldCharType="end"/>
      </w:r>
    </w:p>
    <w:p w14:paraId="49A5668B" w14:textId="5189554F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>Obrázek 6 - Systém dálkové kontroly parametrů zdrojů Pulsar PSBEN [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5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695BBB82" w14:textId="11136D3F" w:rsidR="00DD6EA8" w:rsidRDefault="00DD6EA8">
      <w:pPr>
        <w:pStyle w:val="Seznamobrzk"/>
        <w:tabs>
          <w:tab w:val="right" w:leader="dot" w:pos="8493"/>
        </w:tabs>
        <w:rPr>
          <w:rFonts w:asciiTheme="minorHAnsi" w:eastAsiaTheme="minorEastAsia" w:hAnsiTheme="minorHAnsi"/>
          <w:noProof/>
          <w:lang w:val="en-US"/>
        </w:rPr>
      </w:pPr>
      <w:r w:rsidRPr="00C34E2F">
        <w:rPr>
          <w:noProof/>
          <w:color w:val="000000" w:themeColor="text1"/>
        </w:rPr>
        <w:t xml:space="preserve">Obrázek 7 - Aplikace pro monitorování zdrojů PowerSecurity </w:t>
      </w:r>
      <w:r w:rsidRPr="00C34E2F">
        <w:rPr>
          <w:noProof/>
          <w:color w:val="000000" w:themeColor="text1"/>
          <w:lang w:val="en-US"/>
        </w:rPr>
        <w:t>[3]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6257235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2</w:t>
      </w:r>
      <w:r>
        <w:rPr>
          <w:noProof/>
        </w:rPr>
        <w:fldChar w:fldCharType="end"/>
      </w:r>
    </w:p>
    <w:p w14:paraId="3056568D" w14:textId="7F356255" w:rsidR="001E3A99" w:rsidRPr="009A4246" w:rsidRDefault="0040708E">
      <w:pPr>
        <w:spacing w:before="288" w:after="96"/>
        <w:rPr>
          <w:rFonts w:cs="Times New Roman"/>
        </w:rPr>
      </w:pPr>
      <w:r w:rsidRPr="009A4246">
        <w:rPr>
          <w:rFonts w:cs="Times New Roman"/>
        </w:rPr>
        <w:fldChar w:fldCharType="end"/>
      </w:r>
      <w:r w:rsidR="001E3A99" w:rsidRPr="009A4246">
        <w:rPr>
          <w:rFonts w:cs="Times New Roman"/>
        </w:rPr>
        <w:br w:type="page"/>
      </w:r>
    </w:p>
    <w:p w14:paraId="7B431AA3" w14:textId="77777777" w:rsidR="001E3A99" w:rsidRPr="009A4246" w:rsidRDefault="001E3A99" w:rsidP="00D44C84">
      <w:pPr>
        <w:pStyle w:val="Nadpis4"/>
        <w:rPr>
          <w:noProof/>
        </w:rPr>
      </w:pPr>
      <w:bookmarkStart w:id="8" w:name="_Toc5521143"/>
      <w:r w:rsidRPr="009A4246">
        <w:lastRenderedPageBreak/>
        <w:t>Seznam tabulek</w:t>
      </w:r>
      <w:bookmarkEnd w:id="8"/>
      <w:r w:rsidR="008B5793" w:rsidRPr="009A4246">
        <w:fldChar w:fldCharType="begin"/>
      </w:r>
      <w:r w:rsidR="008B5793" w:rsidRPr="009A4246">
        <w:instrText xml:space="preserve"> TOC \c "Tabulka" </w:instrText>
      </w:r>
      <w:r w:rsidR="008B5793" w:rsidRPr="009A4246">
        <w:fldChar w:fldCharType="end"/>
      </w:r>
    </w:p>
    <w:p w14:paraId="42338CF0" w14:textId="3A59D450" w:rsidR="00243CBC" w:rsidRPr="009A4246" w:rsidRDefault="0040708E" w:rsidP="00184BB5">
      <w:pPr>
        <w:rPr>
          <w:rFonts w:cs="Times New Roman"/>
        </w:rPr>
      </w:pPr>
      <w:r w:rsidRPr="009A4246">
        <w:rPr>
          <w:rFonts w:cs="Times New Roman"/>
        </w:rPr>
        <w:fldChar w:fldCharType="begin"/>
      </w:r>
      <w:r w:rsidRPr="009A4246">
        <w:rPr>
          <w:rFonts w:cs="Times New Roman"/>
        </w:rPr>
        <w:instrText xml:space="preserve"> TOC \c "Tabulka" </w:instrText>
      </w:r>
      <w:r w:rsidRPr="009A4246">
        <w:rPr>
          <w:rFonts w:cs="Times New Roman"/>
        </w:rPr>
        <w:fldChar w:fldCharType="separate"/>
      </w:r>
      <w:r w:rsidR="000F4163" w:rsidRPr="009A4246">
        <w:rPr>
          <w:rFonts w:cs="Times New Roman"/>
          <w:b/>
          <w:bCs/>
          <w:noProof/>
        </w:rPr>
        <w:t>Nenalezena položka seznamu obrázků.</w:t>
      </w:r>
      <w:r w:rsidRPr="009A4246">
        <w:rPr>
          <w:rFonts w:cs="Times New Roman"/>
        </w:rPr>
        <w:fldChar w:fldCharType="end"/>
      </w:r>
      <w:r w:rsidR="001E3A99" w:rsidRPr="009A4246">
        <w:rPr>
          <w:rFonts w:cs="Times New Roman"/>
        </w:rPr>
        <w:br w:type="page"/>
      </w:r>
    </w:p>
    <w:p w14:paraId="4EB2B591" w14:textId="77777777" w:rsidR="000F5CAD" w:rsidRPr="009A4246" w:rsidRDefault="00942C04" w:rsidP="005E0E7D">
      <w:pPr>
        <w:pStyle w:val="Nadpis1"/>
        <w:numPr>
          <w:ilvl w:val="0"/>
          <w:numId w:val="0"/>
        </w:numPr>
        <w:ind w:left="680"/>
      </w:pPr>
      <w:bookmarkStart w:id="9" w:name="_Toc5521144"/>
      <w:bookmarkStart w:id="10" w:name="_Toc62572502"/>
      <w:r w:rsidRPr="009A4246">
        <w:lastRenderedPageBreak/>
        <w:t>Úvod</w:t>
      </w:r>
      <w:bookmarkEnd w:id="9"/>
      <w:bookmarkEnd w:id="10"/>
    </w:p>
    <w:p w14:paraId="03D14A7B" w14:textId="77777777" w:rsidR="00875477" w:rsidRPr="009A4246" w:rsidRDefault="00875477" w:rsidP="00344CB5">
      <w:pPr>
        <w:rPr>
          <w:rFonts w:eastAsiaTheme="minorEastAsia" w:cs="Times New Roman"/>
          <w:b/>
          <w:sz w:val="28"/>
          <w:szCs w:val="32"/>
        </w:rPr>
      </w:pPr>
      <w:r w:rsidRPr="009A4246">
        <w:rPr>
          <w:rFonts w:eastAsiaTheme="minorEastAsia" w:cs="Times New Roman"/>
        </w:rPr>
        <w:br w:type="page"/>
      </w:r>
    </w:p>
    <w:p w14:paraId="149B18C8" w14:textId="77777777" w:rsidR="00BC6630" w:rsidRPr="009A4246" w:rsidRDefault="00BC6630" w:rsidP="005E0E7D">
      <w:pPr>
        <w:pStyle w:val="Nadpis1"/>
        <w:rPr>
          <w:rFonts w:eastAsiaTheme="minorHAnsi" w:cstheme="minorBidi"/>
          <w:sz w:val="22"/>
          <w:szCs w:val="22"/>
        </w:rPr>
      </w:pPr>
      <w:bookmarkStart w:id="11" w:name="_Toc5521145"/>
      <w:bookmarkStart w:id="12" w:name="_Toc62572503"/>
      <w:r w:rsidRPr="009A4246">
        <w:lastRenderedPageBreak/>
        <w:t>Napájecí zdroje elektronických zabezpečovacích systémů</w:t>
      </w:r>
      <w:bookmarkEnd w:id="12"/>
    </w:p>
    <w:p w14:paraId="067E96DB" w14:textId="4502C228" w:rsidR="00EB5D28" w:rsidRPr="009A4246" w:rsidRDefault="00A33B99" w:rsidP="009A3DA2">
      <w:r w:rsidRPr="009A4246">
        <w:t xml:space="preserve">Většina EZS pracuje se stejnosměrným napětím, proto se k jejich napájení využívá zdrojů stejnosměrných. </w:t>
      </w:r>
      <w:r w:rsidR="00EB5D28" w:rsidRPr="009A4246">
        <w:t xml:space="preserve">Napájecí zdroje ACDC jsou určeny pro napájení spotřebičů stejnosměrného napětí DC ze sítě střídavého napětí AC. </w:t>
      </w:r>
      <w:r w:rsidR="00276C19" w:rsidRPr="009A4246">
        <w:t>[1]</w:t>
      </w:r>
    </w:p>
    <w:p w14:paraId="08C61EEB" w14:textId="47B63A02" w:rsidR="00021D18" w:rsidRPr="009A4246" w:rsidRDefault="00E37EDE" w:rsidP="00021D18">
      <w:r w:rsidRPr="009A4246">
        <w:t>Zdroje můžeme dělit na</w:t>
      </w:r>
      <w:r w:rsidR="00EB5D28" w:rsidRPr="009A4246">
        <w:t xml:space="preserve"> napěťové zdroje a proudové zdroje (zdroje proudu). Rozdíl mezi nimi je v principu dodávky proudu</w:t>
      </w:r>
      <w:r w:rsidRPr="009A4246">
        <w:t>.</w:t>
      </w:r>
      <w:r w:rsidR="00EB5D28" w:rsidRPr="009A4246">
        <w:t xml:space="preserve"> </w:t>
      </w:r>
      <w:r w:rsidR="00F769C2" w:rsidRPr="009A4246">
        <w:t>N</w:t>
      </w:r>
      <w:r w:rsidRPr="009A4246">
        <w:t>apěťov</w:t>
      </w:r>
      <w:r w:rsidR="00F769C2" w:rsidRPr="009A4246">
        <w:t>é</w:t>
      </w:r>
      <w:r w:rsidRPr="009A4246">
        <w:t xml:space="preserve"> zdroj</w:t>
      </w:r>
      <w:r w:rsidR="00F769C2" w:rsidRPr="009A4246">
        <w:t xml:space="preserve">e jsou vhodné u spotřebičů vyžadujících stejnosměrné DC napětí v úzkém rozmezí a u kterých </w:t>
      </w:r>
      <w:r w:rsidRPr="009A4246">
        <w:t xml:space="preserve">je </w:t>
      </w:r>
      <w:r w:rsidR="00EB5D28" w:rsidRPr="009A4246">
        <w:t>proud odebír</w:t>
      </w:r>
      <w:r w:rsidRPr="009A4246">
        <w:t>án</w:t>
      </w:r>
      <w:r w:rsidR="00EB5D28" w:rsidRPr="009A4246">
        <w:t xml:space="preserve"> ze zdroje proměnlivě podle zatížení</w:t>
      </w:r>
      <w:r w:rsidRPr="009A4246">
        <w:t xml:space="preserve">. </w:t>
      </w:r>
      <w:r w:rsidR="00EB5D28" w:rsidRPr="009A4246">
        <w:t xml:space="preserve">Naopak </w:t>
      </w:r>
      <w:r w:rsidR="00F769C2" w:rsidRPr="009A4246">
        <w:t xml:space="preserve">u </w:t>
      </w:r>
      <w:r w:rsidR="00EB5D28" w:rsidRPr="009A4246">
        <w:t>spotřebič</w:t>
      </w:r>
      <w:r w:rsidR="00F769C2" w:rsidRPr="009A4246">
        <w:t>ů</w:t>
      </w:r>
      <w:r w:rsidR="00EB5D28" w:rsidRPr="009A4246">
        <w:t xml:space="preserve"> vyžadují</w:t>
      </w:r>
      <w:r w:rsidR="00F769C2" w:rsidRPr="009A4246">
        <w:t>cích</w:t>
      </w:r>
      <w:r w:rsidR="00EB5D28" w:rsidRPr="009A4246">
        <w:t xml:space="preserve"> stejnosměrné DC napětí v určitém širším rozsahu</w:t>
      </w:r>
      <w:r w:rsidR="00F769C2" w:rsidRPr="009A4246">
        <w:t xml:space="preserve"> a</w:t>
      </w:r>
      <w:r w:rsidR="00EB5D28" w:rsidRPr="009A4246">
        <w:t xml:space="preserve"> </w:t>
      </w:r>
      <w:r w:rsidR="00595B4B" w:rsidRPr="009A4246">
        <w:t>zároveň potřebují</w:t>
      </w:r>
      <w:r w:rsidR="00B33FE3">
        <w:t>cích</w:t>
      </w:r>
      <w:r w:rsidR="00EB5D28" w:rsidRPr="009A4246">
        <w:t xml:space="preserve"> </w:t>
      </w:r>
      <w:r w:rsidR="00F769C2" w:rsidRPr="009A4246">
        <w:t>ko</w:t>
      </w:r>
      <w:r w:rsidR="00476F5B" w:rsidRPr="009A4246">
        <w:t>n</w:t>
      </w:r>
      <w:r w:rsidR="00F769C2" w:rsidRPr="009A4246">
        <w:t>stantní</w:t>
      </w:r>
      <w:r w:rsidR="00EB5D28" w:rsidRPr="009A4246">
        <w:t xml:space="preserve"> dávku proudu </w:t>
      </w:r>
      <w:r w:rsidR="00F769C2" w:rsidRPr="009A4246">
        <w:t>jsou vhodnější proudové zdroje</w:t>
      </w:r>
      <w:r w:rsidR="00B33FE3">
        <w:t>.</w:t>
      </w:r>
      <w:r w:rsidR="00595B4B" w:rsidRPr="009A4246">
        <w:t xml:space="preserve"> [1]</w:t>
      </w:r>
    </w:p>
    <w:p w14:paraId="32BE3FD1" w14:textId="222493D7" w:rsidR="009A4246" w:rsidRDefault="009A4246" w:rsidP="00021D18">
      <w:r w:rsidRPr="009A4246">
        <w:t xml:space="preserve">Dále můžeme napájecí zdroje dělit podle principu funkce na </w:t>
      </w:r>
      <w:r>
        <w:t xml:space="preserve">lineární a spínané. V současné době se však k napájení EZS </w:t>
      </w:r>
      <w:r w:rsidR="00B33FE3">
        <w:t xml:space="preserve">převážně </w:t>
      </w:r>
      <w:r>
        <w:t>používají jen zdroje spínané</w:t>
      </w:r>
      <w:r w:rsidR="00E556EE">
        <w:t>,</w:t>
      </w:r>
      <w:r>
        <w:t xml:space="preserve"> a to pro jejich </w:t>
      </w:r>
      <w:r w:rsidRPr="009A4246">
        <w:t>mal</w:t>
      </w:r>
      <w:r>
        <w:t>é</w:t>
      </w:r>
      <w:r w:rsidRPr="009A4246">
        <w:t xml:space="preserve"> rozměry, </w:t>
      </w:r>
      <w:r w:rsidR="00B33FE3">
        <w:t xml:space="preserve">malou </w:t>
      </w:r>
      <w:r w:rsidRPr="009A4246">
        <w:t>hmotnost a velkou účinnost.</w:t>
      </w:r>
    </w:p>
    <w:p w14:paraId="42F8B4DF" w14:textId="51067282" w:rsidR="00EA4EE6" w:rsidRPr="009A4246" w:rsidRDefault="00EA4EE6" w:rsidP="00EA4EE6">
      <w:pPr>
        <w:pStyle w:val="Nadpis2"/>
      </w:pPr>
      <w:bookmarkStart w:id="13" w:name="_Toc62572504"/>
      <w:r>
        <w:t>Rekognoskace trhu napájecích zdrojů EZS</w:t>
      </w:r>
      <w:bookmarkEnd w:id="13"/>
    </w:p>
    <w:p w14:paraId="5A9BA40E" w14:textId="6F4ADCD0" w:rsidR="00BE36EF" w:rsidRDefault="00FA1742" w:rsidP="00A33B99">
      <w:pPr>
        <w:spacing w:beforeLines="120" w:before="288" w:afterLines="40" w:after="96"/>
      </w:pPr>
      <w:r>
        <w:t xml:space="preserve">Nejznámější výrobci napájecích zdrojů pro EZS jsou </w:t>
      </w:r>
      <w:proofErr w:type="spellStart"/>
      <w:r w:rsidRPr="00FA1742">
        <w:t>M</w:t>
      </w:r>
      <w:r>
        <w:t>eanwell</w:t>
      </w:r>
      <w:proofErr w:type="spellEnd"/>
      <w:r>
        <w:t xml:space="preserve">, Pulsar a </w:t>
      </w:r>
      <w:proofErr w:type="spellStart"/>
      <w:r>
        <w:t>MiTEC</w:t>
      </w:r>
      <w:proofErr w:type="spellEnd"/>
      <w:r>
        <w:t>.</w:t>
      </w:r>
      <w:r w:rsidR="00387777">
        <w:t xml:space="preserve"> Tyto zdroje lze dělit</w:t>
      </w:r>
      <w:r w:rsidR="002E170C">
        <w:t xml:space="preserve"> podle provedení </w:t>
      </w:r>
      <w:r w:rsidR="00387777">
        <w:t>(</w:t>
      </w:r>
      <w:r w:rsidR="002E170C">
        <w:t>instalace</w:t>
      </w:r>
      <w:r w:rsidR="00387777">
        <w:t>), zaměření</w:t>
      </w:r>
      <w:r w:rsidR="004E015B">
        <w:t xml:space="preserve"> </w:t>
      </w:r>
      <w:r w:rsidR="00B33FE3">
        <w:t>a</w:t>
      </w:r>
      <w:r w:rsidR="00BE36EF">
        <w:t xml:space="preserve"> dodatečných funkcí, přičemž platí, že každá z kategorií může disponovat dodatečnými funkcemi</w:t>
      </w:r>
      <w:r w:rsidR="005D1607">
        <w:t xml:space="preserve"> a každá kategorie zaměření může být </w:t>
      </w:r>
      <w:r w:rsidR="00B33FE3">
        <w:t>v</w:t>
      </w:r>
      <w:r w:rsidR="005D1607">
        <w:t xml:space="preserve"> různém provedení.</w:t>
      </w:r>
    </w:p>
    <w:p w14:paraId="1305DAEA" w14:textId="6D86774D" w:rsidR="000A425D" w:rsidRDefault="00387777" w:rsidP="00BE36EF">
      <w:pPr>
        <w:spacing w:beforeLines="120" w:before="288" w:afterLines="40" w:after="96"/>
        <w:ind w:firstLine="0"/>
      </w:pPr>
      <w:r>
        <w:t>Dělení podle provedení je na</w:t>
      </w:r>
    </w:p>
    <w:p w14:paraId="67550CC9" w14:textId="287EAE25" w:rsidR="000A425D" w:rsidRDefault="000A425D" w:rsidP="009216F2">
      <w:pPr>
        <w:pStyle w:val="Odstavecseseznamem"/>
        <w:numPr>
          <w:ilvl w:val="0"/>
          <w:numId w:val="13"/>
        </w:numPr>
      </w:pPr>
      <w:r>
        <w:t>zdroje univerzální</w:t>
      </w:r>
      <w:r w:rsidR="00D66A12">
        <w:t xml:space="preserve"> volné</w:t>
      </w:r>
      <w:r>
        <w:t>,</w:t>
      </w:r>
    </w:p>
    <w:p w14:paraId="2A75F574" w14:textId="77777777" w:rsidR="000A425D" w:rsidRDefault="000A425D" w:rsidP="009216F2">
      <w:pPr>
        <w:pStyle w:val="Odstavecseseznamem"/>
        <w:numPr>
          <w:ilvl w:val="0"/>
          <w:numId w:val="13"/>
        </w:numPr>
      </w:pPr>
      <w:r>
        <w:t>zdroje na DIN lištu,</w:t>
      </w:r>
    </w:p>
    <w:p w14:paraId="47CF2863" w14:textId="42CF36CB" w:rsidR="000A425D" w:rsidRDefault="000A425D" w:rsidP="009216F2">
      <w:pPr>
        <w:pStyle w:val="Odstavecseseznamem"/>
        <w:numPr>
          <w:ilvl w:val="0"/>
          <w:numId w:val="13"/>
        </w:numPr>
      </w:pPr>
      <w:r>
        <w:t>zdroje skříňové</w:t>
      </w:r>
      <w:r w:rsidR="00FB18B5">
        <w:t>.</w:t>
      </w:r>
    </w:p>
    <w:p w14:paraId="63E633C4" w14:textId="66E452EB" w:rsidR="00FB18B5" w:rsidRDefault="00BE36EF" w:rsidP="00FB18B5">
      <w:pPr>
        <w:spacing w:before="0" w:after="0"/>
        <w:ind w:firstLine="0"/>
      </w:pPr>
      <w:r>
        <w:t>P</w:t>
      </w:r>
      <w:r w:rsidR="00FB18B5">
        <w:t xml:space="preserve">odle zaměření </w:t>
      </w:r>
      <w:r>
        <w:t xml:space="preserve">je můžeme dělit </w:t>
      </w:r>
      <w:r w:rsidR="00FB18B5">
        <w:t>na</w:t>
      </w:r>
    </w:p>
    <w:p w14:paraId="013063E7" w14:textId="2D1D03DB" w:rsidR="001E19A3" w:rsidRDefault="001E19A3" w:rsidP="009216F2">
      <w:pPr>
        <w:pStyle w:val="Odstavecseseznamem"/>
        <w:numPr>
          <w:ilvl w:val="0"/>
          <w:numId w:val="16"/>
        </w:numPr>
        <w:spacing w:before="0" w:after="0"/>
      </w:pPr>
      <w:r>
        <w:t>zdroje univerzální,</w:t>
      </w:r>
    </w:p>
    <w:p w14:paraId="474607FF" w14:textId="1035F623" w:rsidR="00FB18B5" w:rsidRDefault="00FB18B5" w:rsidP="009216F2">
      <w:pPr>
        <w:pStyle w:val="Odstavecseseznamem"/>
        <w:numPr>
          <w:ilvl w:val="0"/>
          <w:numId w:val="16"/>
        </w:numPr>
        <w:spacing w:before="0" w:after="0"/>
      </w:pPr>
      <w:r>
        <w:t>z</w:t>
      </w:r>
      <w:r w:rsidRPr="00FB18B5">
        <w:t>droje pro LED osvětlení</w:t>
      </w:r>
      <w:r>
        <w:t>,</w:t>
      </w:r>
    </w:p>
    <w:p w14:paraId="00B218D4" w14:textId="5717B010" w:rsidR="00FB18B5" w:rsidRDefault="004E015B" w:rsidP="009216F2">
      <w:pPr>
        <w:pStyle w:val="Odstavecseseznamem"/>
        <w:numPr>
          <w:ilvl w:val="0"/>
          <w:numId w:val="16"/>
        </w:numPr>
        <w:spacing w:before="0" w:after="0"/>
      </w:pPr>
      <w:r>
        <w:t>z</w:t>
      </w:r>
      <w:r w:rsidR="00FB18B5" w:rsidRPr="00FB18B5">
        <w:t xml:space="preserve">droje pro </w:t>
      </w:r>
      <w:proofErr w:type="spellStart"/>
      <w:r>
        <w:t>IoT</w:t>
      </w:r>
      <w:proofErr w:type="spellEnd"/>
      <w:r>
        <w:t xml:space="preserve"> zařízení,</w:t>
      </w:r>
    </w:p>
    <w:p w14:paraId="73E072C9" w14:textId="1C1877AC" w:rsidR="009216F2" w:rsidRDefault="004E015B" w:rsidP="009216F2">
      <w:pPr>
        <w:pStyle w:val="Odstavecseseznamem"/>
        <w:numPr>
          <w:ilvl w:val="0"/>
          <w:numId w:val="16"/>
        </w:numPr>
        <w:spacing w:before="0" w:after="0"/>
      </w:pPr>
      <w:r>
        <w:t>zdroje pro protipožární systémy.</w:t>
      </w:r>
    </w:p>
    <w:p w14:paraId="743A4B90" w14:textId="77777777" w:rsidR="00BE36EF" w:rsidRDefault="00BE36EF" w:rsidP="00BE36EF">
      <w:pPr>
        <w:ind w:firstLine="0"/>
      </w:pPr>
      <w:r w:rsidRPr="00FB18B5">
        <w:t>Podle</w:t>
      </w:r>
      <w:r>
        <w:t xml:space="preserve"> dodatečných funkcí je lze dělit na</w:t>
      </w:r>
    </w:p>
    <w:p w14:paraId="7B71C20E" w14:textId="77777777" w:rsidR="00BE36EF" w:rsidRDefault="00BE36EF" w:rsidP="00BE36EF">
      <w:pPr>
        <w:pStyle w:val="Odstavecseseznamem"/>
        <w:numPr>
          <w:ilvl w:val="0"/>
          <w:numId w:val="14"/>
        </w:numPr>
        <w:spacing w:before="0" w:after="0"/>
      </w:pPr>
      <w:r>
        <w:t>bez dodatečných funkcí,</w:t>
      </w:r>
    </w:p>
    <w:p w14:paraId="71B3CFC8" w14:textId="1FF67AD6" w:rsidR="00BE36EF" w:rsidRDefault="00BE36EF" w:rsidP="00BE36EF">
      <w:pPr>
        <w:pStyle w:val="Odstavecseseznamem"/>
        <w:numPr>
          <w:ilvl w:val="0"/>
          <w:numId w:val="14"/>
        </w:numPr>
        <w:spacing w:before="0" w:after="0"/>
      </w:pPr>
      <w:r>
        <w:t>s dodatečnými funkcemi.</w:t>
      </w:r>
    </w:p>
    <w:p w14:paraId="7BA2A3D9" w14:textId="1ABC77C1" w:rsidR="004E015B" w:rsidRDefault="009216F2" w:rsidP="009216F2">
      <w:pPr>
        <w:pStyle w:val="Odstavecseseznamem"/>
        <w:numPr>
          <w:ilvl w:val="0"/>
          <w:numId w:val="16"/>
        </w:numPr>
        <w:spacing w:beforeLines="120" w:before="288" w:afterLines="40" w:after="96"/>
      </w:pPr>
      <w:r>
        <w:br w:type="page"/>
      </w:r>
    </w:p>
    <w:p w14:paraId="7793F72D" w14:textId="585002DF" w:rsidR="00B02480" w:rsidRDefault="00D12DDF" w:rsidP="00D12DDF">
      <w:pPr>
        <w:pStyle w:val="Nadpis3"/>
      </w:pPr>
      <w:bookmarkStart w:id="14" w:name="_Toc62572505"/>
      <w:r>
        <w:lastRenderedPageBreak/>
        <w:t xml:space="preserve">Zdroje </w:t>
      </w:r>
      <w:bookmarkEnd w:id="11"/>
      <w:r w:rsidR="009216F2">
        <w:t>podle provedení</w:t>
      </w:r>
      <w:bookmarkEnd w:id="14"/>
    </w:p>
    <w:p w14:paraId="108B1A0E" w14:textId="761373B3" w:rsidR="009216F2" w:rsidRPr="00D42465" w:rsidRDefault="009216F2" w:rsidP="00D42465">
      <w:pPr>
        <w:pStyle w:val="Odstavecseseznamem"/>
        <w:numPr>
          <w:ilvl w:val="0"/>
          <w:numId w:val="17"/>
        </w:numPr>
        <w:rPr>
          <w:b/>
          <w:bCs/>
        </w:rPr>
      </w:pPr>
      <w:r w:rsidRPr="00D42465">
        <w:rPr>
          <w:b/>
          <w:bCs/>
        </w:rPr>
        <w:t>Zdroje univerzální volné</w:t>
      </w:r>
    </w:p>
    <w:p w14:paraId="7CD61AD8" w14:textId="572496D4" w:rsidR="001D35A9" w:rsidRDefault="001D35A9" w:rsidP="00825368">
      <w:pPr>
        <w:pStyle w:val="Odstavecseseznamem"/>
        <w:numPr>
          <w:ilvl w:val="0"/>
          <w:numId w:val="4"/>
        </w:numPr>
        <w:spacing w:beforeLines="120" w:before="288" w:afterLines="40" w:after="96"/>
      </w:pPr>
      <w:r w:rsidRPr="001D35A9">
        <w:t>Typ zdroj</w:t>
      </w:r>
      <w:r w:rsidR="00302DAC">
        <w:t>ů</w:t>
      </w:r>
      <w:r w:rsidRPr="001D35A9">
        <w:t>: spínan</w:t>
      </w:r>
      <w:r w:rsidR="00302DAC">
        <w:t>é</w:t>
      </w:r>
      <w:r w:rsidR="001E19A3">
        <w:t>, lineární</w:t>
      </w:r>
    </w:p>
    <w:p w14:paraId="0B1E7A13" w14:textId="202B3BCA" w:rsidR="006B72C7" w:rsidRDefault="006B72C7" w:rsidP="00825368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 xml:space="preserve">Výstupní napětí: </w:t>
      </w:r>
      <w:r w:rsidR="00000528">
        <w:t>12</w:t>
      </w:r>
      <w:r>
        <w:t xml:space="preserve"> V (</w:t>
      </w:r>
      <w:proofErr w:type="gramStart"/>
      <w:r w:rsidR="00B9289B">
        <w:t>12 – 14</w:t>
      </w:r>
      <w:proofErr w:type="gramEnd"/>
      <w:r w:rsidR="00B9289B">
        <w:t xml:space="preserve"> V</w:t>
      </w:r>
      <w:r>
        <w:t>)</w:t>
      </w:r>
      <w:r w:rsidR="005D1607">
        <w:t>,</w:t>
      </w:r>
      <w:r w:rsidR="00000528">
        <w:t xml:space="preserve"> 24 </w:t>
      </w:r>
      <w:r w:rsidR="005D1607">
        <w:t xml:space="preserve">V </w:t>
      </w:r>
      <w:r w:rsidR="00000528">
        <w:t>(24 – 28 V)</w:t>
      </w:r>
      <w:r w:rsidR="005D1607">
        <w:t xml:space="preserve"> nebo 36 V</w:t>
      </w:r>
    </w:p>
    <w:p w14:paraId="2B3DD2FE" w14:textId="4890CCAA" w:rsidR="006B72C7" w:rsidRDefault="001D35A9" w:rsidP="00825368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>Max. v</w:t>
      </w:r>
      <w:r w:rsidR="006B72C7">
        <w:t xml:space="preserve">ýstupní proud: </w:t>
      </w:r>
      <w:proofErr w:type="gramStart"/>
      <w:r w:rsidR="00000528">
        <w:t>1 - 20</w:t>
      </w:r>
      <w:proofErr w:type="gramEnd"/>
      <w:r w:rsidR="006B72C7">
        <w:t xml:space="preserve"> A</w:t>
      </w:r>
    </w:p>
    <w:p w14:paraId="7DD41490" w14:textId="0D663D09" w:rsidR="006B72C7" w:rsidRDefault="006B72C7" w:rsidP="00825368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>Vstup: AC 100-240 V</w:t>
      </w:r>
      <w:r w:rsidR="001D35A9">
        <w:t>/50 Hz</w:t>
      </w:r>
    </w:p>
    <w:p w14:paraId="66A962AC" w14:textId="4203EB15" w:rsidR="001D35A9" w:rsidRDefault="001D35A9" w:rsidP="001D35A9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>Ochrana před zkratem: ano, elektronická pojistka</w:t>
      </w:r>
    </w:p>
    <w:p w14:paraId="0B3B5261" w14:textId="1700BB4C" w:rsidR="001D35A9" w:rsidRDefault="001D35A9" w:rsidP="001D35A9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>Ochrana proti přetížení: ano, elektronická pojistka</w:t>
      </w:r>
    </w:p>
    <w:p w14:paraId="121E105A" w14:textId="757D75CE" w:rsidR="00302DAC" w:rsidRDefault="00302DAC" w:rsidP="001D35A9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>Optická signalizace: LED dioda</w:t>
      </w:r>
    </w:p>
    <w:p w14:paraId="21CCDBD2" w14:textId="3B2499CA" w:rsidR="00D12DDF" w:rsidRDefault="00302DAC" w:rsidP="009216F2">
      <w:r>
        <w:t xml:space="preserve">Napětí na výstupu lze nastavit v intervalu </w:t>
      </w:r>
      <w:proofErr w:type="gramStart"/>
      <w:r>
        <w:t>12 -</w:t>
      </w:r>
      <w:r w:rsidR="00000528">
        <w:t xml:space="preserve"> </w:t>
      </w:r>
      <w:r>
        <w:t>14</w:t>
      </w:r>
      <w:proofErr w:type="gramEnd"/>
      <w:r>
        <w:t xml:space="preserve"> V. Ochrana proti přepětí se aktivuje v případě, že se objeví napětí přesahující hodnotu 15,5 V. Aktivace spočívá odpojení zdroje od baterie a výstupu AUX a AUX je napájen pouze z baterie. </w:t>
      </w:r>
      <w:r w:rsidR="0036602B">
        <w:t>Obvod je chráněn proti zkratu tavnou pojistkou.</w:t>
      </w:r>
      <w:r w:rsidR="005636C4">
        <w:t xml:space="preserve"> [2]</w:t>
      </w:r>
    </w:p>
    <w:p w14:paraId="0D81EC71" w14:textId="77777777" w:rsidR="00BE4F2D" w:rsidRDefault="00BE4F2D" w:rsidP="00BE4F2D">
      <w:pPr>
        <w:keepNext/>
        <w:spacing w:beforeLines="120" w:before="288" w:afterLines="40" w:after="96"/>
        <w:ind w:left="757" w:firstLine="0"/>
        <w:jc w:val="center"/>
      </w:pPr>
      <w:r>
        <w:rPr>
          <w:noProof/>
        </w:rPr>
        <w:drawing>
          <wp:inline distT="0" distB="0" distL="0" distR="0" wp14:anchorId="3F0AC6C3" wp14:editId="64BBBC83">
            <wp:extent cx="4484726" cy="4492487"/>
            <wp:effectExtent l="0" t="0" r="0" b="381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2608" cy="451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E7D9E" w14:textId="35894994" w:rsidR="00CA0CDD" w:rsidRPr="00D42465" w:rsidRDefault="00BE4F2D" w:rsidP="00D42465">
      <w:pPr>
        <w:pStyle w:val="Titulek"/>
        <w:spacing w:before="0"/>
        <w:jc w:val="center"/>
        <w:rPr>
          <w:i w:val="0"/>
          <w:iCs w:val="0"/>
          <w:color w:val="000000" w:themeColor="text1"/>
          <w:sz w:val="22"/>
          <w:szCs w:val="22"/>
        </w:rPr>
      </w:pPr>
      <w:bookmarkStart w:id="15" w:name="_Toc62572347"/>
      <w:r w:rsidRPr="00BE4F2D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BE4F2D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BE4F2D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BE4F2D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="00DD6EA8">
        <w:rPr>
          <w:i w:val="0"/>
          <w:iCs w:val="0"/>
          <w:noProof/>
          <w:color w:val="000000" w:themeColor="text1"/>
          <w:sz w:val="22"/>
          <w:szCs w:val="22"/>
        </w:rPr>
        <w:t>1</w:t>
      </w:r>
      <w:r w:rsidRPr="00BE4F2D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BE4F2D">
        <w:rPr>
          <w:i w:val="0"/>
          <w:iCs w:val="0"/>
          <w:color w:val="000000" w:themeColor="text1"/>
          <w:sz w:val="22"/>
          <w:szCs w:val="22"/>
        </w:rPr>
        <w:t xml:space="preserve"> - Napájecí zdroj </w:t>
      </w:r>
      <w:proofErr w:type="spellStart"/>
      <w:r w:rsidRPr="00BE4F2D">
        <w:rPr>
          <w:i w:val="0"/>
          <w:iCs w:val="0"/>
          <w:color w:val="000000" w:themeColor="text1"/>
          <w:sz w:val="22"/>
          <w:szCs w:val="22"/>
        </w:rPr>
        <w:t>MiTEC</w:t>
      </w:r>
      <w:proofErr w:type="spellEnd"/>
      <w:r w:rsidRPr="00BE4F2D">
        <w:rPr>
          <w:i w:val="0"/>
          <w:iCs w:val="0"/>
          <w:color w:val="000000" w:themeColor="text1"/>
          <w:sz w:val="22"/>
          <w:szCs w:val="22"/>
        </w:rPr>
        <w:t xml:space="preserve"> MSP50-12 [2]</w:t>
      </w:r>
      <w:bookmarkStart w:id="16" w:name="_Toc5521169"/>
      <w:bookmarkEnd w:id="15"/>
      <w:r w:rsidR="00FA1742">
        <w:rPr>
          <w:color w:val="000000" w:themeColor="text1"/>
          <w:lang w:val="en-US"/>
        </w:rPr>
        <w:br w:type="page"/>
      </w:r>
    </w:p>
    <w:p w14:paraId="487ADE49" w14:textId="5EE88F3F" w:rsidR="00CA0CDD" w:rsidRPr="00D42465" w:rsidRDefault="00CA0CDD" w:rsidP="00D42465">
      <w:pPr>
        <w:pStyle w:val="Odstavecseseznamem"/>
        <w:numPr>
          <w:ilvl w:val="0"/>
          <w:numId w:val="17"/>
        </w:numPr>
        <w:rPr>
          <w:b/>
          <w:bCs/>
        </w:rPr>
      </w:pPr>
      <w:r w:rsidRPr="00D42465">
        <w:rPr>
          <w:b/>
          <w:bCs/>
        </w:rPr>
        <w:lastRenderedPageBreak/>
        <w:t>Z</w:t>
      </w:r>
      <w:r w:rsidR="00D42465" w:rsidRPr="00D42465">
        <w:rPr>
          <w:b/>
          <w:bCs/>
        </w:rPr>
        <w:t>droje na DIN lištu</w:t>
      </w:r>
    </w:p>
    <w:p w14:paraId="6A835A7C" w14:textId="72238273" w:rsidR="00177556" w:rsidRDefault="00177556" w:rsidP="00177556">
      <w:pPr>
        <w:pStyle w:val="Odstavecseseznamem"/>
        <w:numPr>
          <w:ilvl w:val="0"/>
          <w:numId w:val="4"/>
        </w:numPr>
        <w:spacing w:beforeLines="120" w:before="288" w:afterLines="40" w:after="96"/>
      </w:pPr>
      <w:r w:rsidRPr="001D35A9">
        <w:t>Typ zdroj</w:t>
      </w:r>
      <w:r>
        <w:t>ů</w:t>
      </w:r>
      <w:r w:rsidRPr="001D35A9">
        <w:t>: spínan</w:t>
      </w:r>
      <w:r>
        <w:t>é</w:t>
      </w:r>
    </w:p>
    <w:p w14:paraId="580BED68" w14:textId="700C6B72" w:rsidR="00CA0CDD" w:rsidRDefault="00CA0CDD" w:rsidP="00D42465">
      <w:pPr>
        <w:pStyle w:val="Odstavecseseznamem"/>
        <w:numPr>
          <w:ilvl w:val="0"/>
          <w:numId w:val="6"/>
        </w:numPr>
        <w:ind w:left="720"/>
      </w:pPr>
      <w:r>
        <w:t xml:space="preserve">Výstupní napětí: </w:t>
      </w:r>
      <w:r w:rsidR="00FA1742">
        <w:t>12</w:t>
      </w:r>
      <w:r>
        <w:t xml:space="preserve"> V</w:t>
      </w:r>
      <w:r w:rsidR="007446D8">
        <w:t xml:space="preserve"> (</w:t>
      </w:r>
      <w:proofErr w:type="gramStart"/>
      <w:r w:rsidR="007446D8">
        <w:t>12 – 14</w:t>
      </w:r>
      <w:proofErr w:type="gramEnd"/>
      <w:r w:rsidR="007446D8">
        <w:t xml:space="preserve"> V)</w:t>
      </w:r>
      <w:r w:rsidR="00FA1742">
        <w:t>,</w:t>
      </w:r>
      <w:r>
        <w:t xml:space="preserve"> </w:t>
      </w:r>
      <w:r w:rsidR="00FA1742">
        <w:t>24</w:t>
      </w:r>
      <w:r>
        <w:t xml:space="preserve"> V</w:t>
      </w:r>
      <w:r w:rsidR="007446D8">
        <w:t xml:space="preserve"> (24 – 28 V)</w:t>
      </w:r>
      <w:r w:rsidR="00FA1742">
        <w:t xml:space="preserve"> nebo </w:t>
      </w:r>
      <w:r w:rsidR="00FA1742" w:rsidRPr="00FA1742">
        <w:t>48</w:t>
      </w:r>
      <w:r w:rsidR="00FA1742">
        <w:t xml:space="preserve"> </w:t>
      </w:r>
      <w:r w:rsidR="00FA1742" w:rsidRPr="00FA1742">
        <w:t>V</w:t>
      </w:r>
      <w:r w:rsidR="007446D8">
        <w:t xml:space="preserve"> (48 – 55 V)</w:t>
      </w:r>
    </w:p>
    <w:p w14:paraId="5C9F89AB" w14:textId="3CEF7ACC" w:rsidR="00CA0CDD" w:rsidRDefault="00CA0CDD" w:rsidP="00D42465">
      <w:pPr>
        <w:pStyle w:val="Odstavecseseznamem"/>
        <w:numPr>
          <w:ilvl w:val="0"/>
          <w:numId w:val="6"/>
        </w:numPr>
        <w:ind w:left="720"/>
      </w:pPr>
      <w:r>
        <w:t xml:space="preserve">Výstupní proud: </w:t>
      </w:r>
      <w:proofErr w:type="gramStart"/>
      <w:r>
        <w:t xml:space="preserve">1 </w:t>
      </w:r>
      <w:r w:rsidR="00A56349">
        <w:t xml:space="preserve">- </w:t>
      </w:r>
      <w:r w:rsidR="007446D8">
        <w:t>10</w:t>
      </w:r>
      <w:proofErr w:type="gramEnd"/>
      <w:r>
        <w:t xml:space="preserve"> A</w:t>
      </w:r>
    </w:p>
    <w:p w14:paraId="686EFF2E" w14:textId="162BBFBE" w:rsidR="00CA0CDD" w:rsidRDefault="00CA0CDD" w:rsidP="00D42465">
      <w:pPr>
        <w:pStyle w:val="Odstavecseseznamem"/>
        <w:numPr>
          <w:ilvl w:val="0"/>
          <w:numId w:val="6"/>
        </w:numPr>
        <w:ind w:left="720"/>
      </w:pPr>
      <w:r>
        <w:t>Vstup: AC 100-240 V</w:t>
      </w:r>
    </w:p>
    <w:p w14:paraId="70F4511F" w14:textId="37364B21" w:rsidR="00661459" w:rsidRDefault="00CA0CDD" w:rsidP="00D42465">
      <w:pPr>
        <w:pStyle w:val="Odstavecseseznamem"/>
        <w:numPr>
          <w:ilvl w:val="0"/>
          <w:numId w:val="6"/>
        </w:numPr>
        <w:ind w:left="720"/>
      </w:pPr>
      <w:r>
        <w:t>Ochrana proti: přetížení,</w:t>
      </w:r>
      <w:r w:rsidR="007446D8">
        <w:t xml:space="preserve"> přepětí a</w:t>
      </w:r>
      <w:r>
        <w:t xml:space="preserve"> zkratu</w:t>
      </w:r>
      <w:r w:rsidR="00A32ACC">
        <w:t xml:space="preserve"> </w:t>
      </w:r>
      <w:r w:rsidR="00A32ACC">
        <w:rPr>
          <w:lang w:val="en-US"/>
        </w:rPr>
        <w:t>[3]</w:t>
      </w:r>
    </w:p>
    <w:p w14:paraId="580A906C" w14:textId="220DF132" w:rsidR="009F45BC" w:rsidRDefault="009F45BC" w:rsidP="00D42465">
      <w:pPr>
        <w:ind w:left="360" w:firstLine="0"/>
      </w:pPr>
      <w:r>
        <w:t xml:space="preserve">Jedná se o univerzální </w:t>
      </w:r>
      <w:r w:rsidR="00FA1742">
        <w:t xml:space="preserve">volné </w:t>
      </w:r>
      <w:r>
        <w:t>zdroje, které jsou určeny k montáži na DIN lištu.</w:t>
      </w:r>
    </w:p>
    <w:p w14:paraId="317AC5B8" w14:textId="77777777" w:rsidR="00027611" w:rsidRDefault="00661459" w:rsidP="00027611">
      <w:pPr>
        <w:keepNext/>
        <w:jc w:val="center"/>
      </w:pPr>
      <w:r>
        <w:rPr>
          <w:noProof/>
        </w:rPr>
        <w:drawing>
          <wp:inline distT="0" distB="0" distL="0" distR="0" wp14:anchorId="7C4CD890" wp14:editId="35A12AED">
            <wp:extent cx="4786630" cy="4253865"/>
            <wp:effectExtent l="0" t="0" r="0" b="0"/>
            <wp:docPr id="448" name="Obrázek 4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6630" cy="4253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AC04ED" w14:textId="0250AD9E" w:rsidR="00594AA2" w:rsidRPr="00A32ACC" w:rsidRDefault="00027611" w:rsidP="0039364A">
      <w:pPr>
        <w:pStyle w:val="Titulek"/>
        <w:spacing w:before="0"/>
        <w:jc w:val="center"/>
        <w:rPr>
          <w:i w:val="0"/>
          <w:iCs w:val="0"/>
          <w:color w:val="000000" w:themeColor="text1"/>
          <w:sz w:val="22"/>
          <w:szCs w:val="22"/>
          <w:lang w:val="en-US"/>
        </w:rPr>
      </w:pPr>
      <w:bookmarkStart w:id="17" w:name="_Toc62572348"/>
      <w:r w:rsidRPr="00027611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027611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027611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027611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="00DD6EA8">
        <w:rPr>
          <w:i w:val="0"/>
          <w:iCs w:val="0"/>
          <w:noProof/>
          <w:color w:val="000000" w:themeColor="text1"/>
          <w:sz w:val="22"/>
          <w:szCs w:val="22"/>
        </w:rPr>
        <w:t>2</w:t>
      </w:r>
      <w:r w:rsidRPr="00027611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027611">
        <w:rPr>
          <w:i w:val="0"/>
          <w:iCs w:val="0"/>
          <w:color w:val="000000" w:themeColor="text1"/>
          <w:sz w:val="22"/>
          <w:szCs w:val="22"/>
        </w:rPr>
        <w:t xml:space="preserve"> - Napájecí zdroj </w:t>
      </w:r>
      <w:proofErr w:type="spellStart"/>
      <w:r w:rsidRPr="00027611">
        <w:rPr>
          <w:i w:val="0"/>
          <w:iCs w:val="0"/>
          <w:color w:val="000000" w:themeColor="text1"/>
          <w:sz w:val="22"/>
          <w:szCs w:val="22"/>
        </w:rPr>
        <w:t>MiTEC</w:t>
      </w:r>
      <w:proofErr w:type="spellEnd"/>
      <w:r w:rsidRPr="00027611">
        <w:rPr>
          <w:i w:val="0"/>
          <w:iCs w:val="0"/>
          <w:color w:val="000000" w:themeColor="text1"/>
          <w:sz w:val="22"/>
          <w:szCs w:val="22"/>
        </w:rPr>
        <w:t xml:space="preserve"> PHM76-138</w:t>
      </w:r>
      <w:r w:rsidR="00A32ACC">
        <w:rPr>
          <w:i w:val="0"/>
          <w:iCs w:val="0"/>
          <w:color w:val="000000" w:themeColor="text1"/>
          <w:sz w:val="22"/>
          <w:szCs w:val="22"/>
        </w:rPr>
        <w:t xml:space="preserve"> </w:t>
      </w:r>
      <w:r w:rsidR="00A32ACC">
        <w:rPr>
          <w:i w:val="0"/>
          <w:iCs w:val="0"/>
          <w:color w:val="000000" w:themeColor="text1"/>
          <w:sz w:val="22"/>
          <w:szCs w:val="22"/>
          <w:lang w:val="en-US"/>
        </w:rPr>
        <w:t>[2]</w:t>
      </w:r>
      <w:bookmarkEnd w:id="17"/>
    </w:p>
    <w:p w14:paraId="68E94029" w14:textId="48023649" w:rsidR="00661459" w:rsidRPr="00594AA2" w:rsidRDefault="00594AA2" w:rsidP="00594AA2">
      <w:pPr>
        <w:spacing w:beforeLines="120" w:before="288" w:afterLines="40" w:after="96"/>
        <w:rPr>
          <w:color w:val="000000" w:themeColor="text1"/>
        </w:rPr>
      </w:pPr>
      <w:r>
        <w:rPr>
          <w:i/>
          <w:iCs/>
          <w:color w:val="000000" w:themeColor="text1"/>
        </w:rPr>
        <w:br w:type="page"/>
      </w:r>
    </w:p>
    <w:p w14:paraId="62D285F4" w14:textId="77777777" w:rsidR="00661459" w:rsidRPr="00D42465" w:rsidRDefault="00661459" w:rsidP="00D42465">
      <w:pPr>
        <w:pStyle w:val="Odstavecseseznamem"/>
        <w:numPr>
          <w:ilvl w:val="0"/>
          <w:numId w:val="17"/>
        </w:numPr>
        <w:rPr>
          <w:b/>
          <w:bCs/>
        </w:rPr>
      </w:pPr>
      <w:r w:rsidRPr="00D42465">
        <w:rPr>
          <w:b/>
          <w:bCs/>
        </w:rPr>
        <w:lastRenderedPageBreak/>
        <w:t>Zdroje skříňové</w:t>
      </w:r>
    </w:p>
    <w:p w14:paraId="40A07FD6" w14:textId="3113C3EA" w:rsidR="00177556" w:rsidRDefault="00177556" w:rsidP="00A32ACC">
      <w:pPr>
        <w:pStyle w:val="Odstavecseseznamem"/>
        <w:numPr>
          <w:ilvl w:val="0"/>
          <w:numId w:val="4"/>
        </w:numPr>
        <w:spacing w:beforeLines="120" w:before="288" w:afterLines="40" w:after="96"/>
      </w:pPr>
      <w:r w:rsidRPr="001D35A9">
        <w:t>Typ zdroj</w:t>
      </w:r>
      <w:r>
        <w:t>ů</w:t>
      </w:r>
      <w:r w:rsidRPr="001D35A9">
        <w:t>: spínan</w:t>
      </w:r>
      <w:r>
        <w:t>é</w:t>
      </w:r>
      <w:r w:rsidR="00270638">
        <w:t>, lineární</w:t>
      </w:r>
    </w:p>
    <w:p w14:paraId="795966B2" w14:textId="41809290" w:rsidR="00661459" w:rsidRDefault="00661459" w:rsidP="00A32ACC">
      <w:pPr>
        <w:pStyle w:val="Odstavecseseznamem"/>
        <w:numPr>
          <w:ilvl w:val="0"/>
          <w:numId w:val="8"/>
        </w:numPr>
        <w:ind w:left="720"/>
      </w:pPr>
      <w:r>
        <w:t>Výstupní napětí: 13,8 V (</w:t>
      </w:r>
      <w:proofErr w:type="gramStart"/>
      <w:r>
        <w:t>12</w:t>
      </w:r>
      <w:r w:rsidR="00A56349">
        <w:t xml:space="preserve"> </w:t>
      </w:r>
      <w:r>
        <w:t>-</w:t>
      </w:r>
      <w:r w:rsidR="00A56349">
        <w:t xml:space="preserve"> </w:t>
      </w:r>
      <w:r>
        <w:t>14</w:t>
      </w:r>
      <w:proofErr w:type="gramEnd"/>
      <w:r>
        <w:t xml:space="preserve"> V)</w:t>
      </w:r>
      <w:r w:rsidR="0089704E">
        <w:t xml:space="preserve"> nebo</w:t>
      </w:r>
      <w:r>
        <w:t xml:space="preserve"> </w:t>
      </w:r>
      <w:r w:rsidRPr="00661459">
        <w:t>27,6 V (24</w:t>
      </w:r>
      <w:r w:rsidR="00A56349">
        <w:t xml:space="preserve"> </w:t>
      </w:r>
      <w:r w:rsidRPr="00661459">
        <w:t>-</w:t>
      </w:r>
      <w:r w:rsidR="00A56349">
        <w:t xml:space="preserve"> </w:t>
      </w:r>
      <w:r w:rsidRPr="00661459">
        <w:t>28 V)</w:t>
      </w:r>
    </w:p>
    <w:p w14:paraId="415744B5" w14:textId="6BC58381" w:rsidR="00661459" w:rsidRDefault="00661459" w:rsidP="00A32ACC">
      <w:pPr>
        <w:pStyle w:val="Odstavecseseznamem"/>
        <w:numPr>
          <w:ilvl w:val="0"/>
          <w:numId w:val="8"/>
        </w:numPr>
        <w:ind w:left="720"/>
      </w:pPr>
      <w:r>
        <w:t xml:space="preserve">Výstupní proud: </w:t>
      </w:r>
      <w:proofErr w:type="gramStart"/>
      <w:r w:rsidR="00B46C6E">
        <w:t xml:space="preserve">1 </w:t>
      </w:r>
      <w:r w:rsidR="00A56349">
        <w:t>– 20</w:t>
      </w:r>
      <w:proofErr w:type="gramEnd"/>
      <w:r w:rsidR="00A56349">
        <w:t xml:space="preserve"> A s dobíjecím napětím 0,1 – 7 A</w:t>
      </w:r>
    </w:p>
    <w:p w14:paraId="3BA1DF5D" w14:textId="3A692BC6" w:rsidR="00661459" w:rsidRDefault="00B46C6E" w:rsidP="00A32ACC">
      <w:pPr>
        <w:pStyle w:val="Odstavecseseznamem"/>
        <w:numPr>
          <w:ilvl w:val="0"/>
          <w:numId w:val="8"/>
        </w:numPr>
        <w:ind w:left="720"/>
      </w:pPr>
      <w:r>
        <w:t>Kapacity akumulátorů</w:t>
      </w:r>
      <w:r w:rsidR="00661459">
        <w:t>: max. 7</w:t>
      </w:r>
      <w:r>
        <w:t xml:space="preserve"> </w:t>
      </w:r>
      <w:proofErr w:type="spellStart"/>
      <w:r w:rsidR="00661459">
        <w:t>Ah</w:t>
      </w:r>
      <w:proofErr w:type="spellEnd"/>
      <w:r w:rsidR="00A56349">
        <w:t xml:space="preserve"> až</w:t>
      </w:r>
      <w:r w:rsidR="00E423DF">
        <w:t xml:space="preserve"> </w:t>
      </w:r>
      <w:r w:rsidR="00E423DF" w:rsidRPr="00E423DF">
        <w:t>max. 65</w:t>
      </w:r>
      <w:r>
        <w:t xml:space="preserve"> </w:t>
      </w:r>
      <w:proofErr w:type="spellStart"/>
      <w:r w:rsidR="00E423DF" w:rsidRPr="00E423DF">
        <w:t>Ah</w:t>
      </w:r>
      <w:proofErr w:type="spellEnd"/>
    </w:p>
    <w:p w14:paraId="4C02B459" w14:textId="673AB1B2" w:rsidR="00661459" w:rsidRDefault="00661459" w:rsidP="00A32ACC">
      <w:pPr>
        <w:pStyle w:val="Odstavecseseznamem"/>
        <w:numPr>
          <w:ilvl w:val="0"/>
          <w:numId w:val="8"/>
        </w:numPr>
        <w:ind w:left="720"/>
      </w:pPr>
      <w:r>
        <w:t>Vstup: AC 180-260 V</w:t>
      </w:r>
    </w:p>
    <w:p w14:paraId="1ECD91B3" w14:textId="51BFE556" w:rsidR="00661459" w:rsidRDefault="00661459" w:rsidP="00A32ACC">
      <w:pPr>
        <w:pStyle w:val="Odstavecseseznamem"/>
        <w:numPr>
          <w:ilvl w:val="0"/>
          <w:numId w:val="8"/>
        </w:numPr>
        <w:ind w:left="720"/>
      </w:pPr>
      <w:r>
        <w:t>Ochrana proti: přetížení, zkratu, přepětí</w:t>
      </w:r>
    </w:p>
    <w:p w14:paraId="1484DAD6" w14:textId="49453E7B" w:rsidR="00E423DF" w:rsidRDefault="00661459" w:rsidP="00A32ACC">
      <w:pPr>
        <w:pStyle w:val="Odstavecseseznamem"/>
        <w:numPr>
          <w:ilvl w:val="0"/>
          <w:numId w:val="8"/>
        </w:numPr>
        <w:ind w:left="720"/>
      </w:pPr>
      <w:r>
        <w:t xml:space="preserve">Odpojení </w:t>
      </w:r>
      <w:r w:rsidR="00B46C6E">
        <w:t>baterie</w:t>
      </w:r>
      <w:r>
        <w:t xml:space="preserve">: U </w:t>
      </w:r>
      <w:proofErr w:type="gramStart"/>
      <w:r>
        <w:t xml:space="preserve">&lt; </w:t>
      </w:r>
      <w:r w:rsidR="007106F1">
        <w:t>10</w:t>
      </w:r>
      <w:proofErr w:type="gramEnd"/>
      <w:r>
        <w:t xml:space="preserve"> V</w:t>
      </w:r>
    </w:p>
    <w:p w14:paraId="07FFFBC3" w14:textId="3D77A5CA" w:rsidR="00EE0B26" w:rsidRDefault="009F45BC" w:rsidP="00DD6EA8">
      <w:r w:rsidRPr="00A32ACC">
        <w:t>Komplet zdroje v plechové skříni s místem pro záložní akumulátor.</w:t>
      </w:r>
      <w:r w:rsidR="00A32ACC" w:rsidRPr="00A32ACC">
        <w:t xml:space="preserve"> Maximální kapacity akumulátoru je dána rozměry skříně.</w:t>
      </w:r>
      <w:r w:rsidRPr="00A32ACC">
        <w:t xml:space="preserve"> Kryt je standardně vybaven mechanickým zámkem a sabotážním kontaktem proti otevření a stržení krytu.</w:t>
      </w:r>
      <w:r w:rsidR="004C3989">
        <w:t xml:space="preserve"> [3]</w:t>
      </w:r>
    </w:p>
    <w:p w14:paraId="483F5B26" w14:textId="77777777" w:rsidR="00DD6EA8" w:rsidRDefault="00DD6EA8" w:rsidP="00DD6EA8">
      <w:pPr>
        <w:keepNext/>
        <w:jc w:val="center"/>
      </w:pPr>
      <w:r>
        <w:rPr>
          <w:rStyle w:val="ZhlavChar"/>
          <w:b/>
          <w:noProof/>
          <w:sz w:val="22"/>
        </w:rPr>
        <w:drawing>
          <wp:inline distT="0" distB="0" distL="0" distR="0" wp14:anchorId="233E6BC9" wp14:editId="2CB9C474">
            <wp:extent cx="4079019" cy="4921283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1856" cy="4985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200C7A" w14:textId="7E24931D" w:rsidR="00DD6EA8" w:rsidRPr="00DD6EA8" w:rsidRDefault="00DD6EA8" w:rsidP="00DD6EA8">
      <w:pPr>
        <w:pStyle w:val="Titulek"/>
        <w:jc w:val="center"/>
        <w:rPr>
          <w:i w:val="0"/>
          <w:iCs w:val="0"/>
          <w:color w:val="000000" w:themeColor="text1"/>
          <w:sz w:val="22"/>
          <w:szCs w:val="22"/>
        </w:rPr>
      </w:pPr>
      <w:r w:rsidRPr="00DD6EA8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DD6EA8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DD6EA8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DD6EA8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Pr="00DD6EA8">
        <w:rPr>
          <w:i w:val="0"/>
          <w:iCs w:val="0"/>
          <w:noProof/>
          <w:color w:val="000000" w:themeColor="text1"/>
          <w:sz w:val="22"/>
          <w:szCs w:val="22"/>
        </w:rPr>
        <w:t>3</w:t>
      </w:r>
      <w:r w:rsidRPr="00DD6EA8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DD6EA8">
        <w:rPr>
          <w:i w:val="0"/>
          <w:iCs w:val="0"/>
          <w:color w:val="000000" w:themeColor="text1"/>
          <w:sz w:val="22"/>
          <w:szCs w:val="22"/>
        </w:rPr>
        <w:t xml:space="preserve"> - Napájecí zdroj Pulsar HPSB11A12C [3]</w:t>
      </w:r>
    </w:p>
    <w:p w14:paraId="3B5A4A93" w14:textId="77777777" w:rsidR="00D42465" w:rsidRDefault="00D42465" w:rsidP="00DD6EA8">
      <w:pPr>
        <w:spacing w:beforeLines="120" w:before="288" w:afterLines="40" w:after="96"/>
        <w:ind w:firstLine="0"/>
        <w:rPr>
          <w:rFonts w:eastAsiaTheme="majorEastAsia" w:cstheme="majorBidi"/>
          <w:b/>
          <w:sz w:val="28"/>
          <w:szCs w:val="24"/>
        </w:rPr>
      </w:pPr>
      <w:r>
        <w:br w:type="page"/>
      </w:r>
    </w:p>
    <w:p w14:paraId="75E63681" w14:textId="77777777" w:rsidR="005D1607" w:rsidRDefault="00BE36EF" w:rsidP="00BE36EF">
      <w:pPr>
        <w:pStyle w:val="Nadpis3"/>
      </w:pPr>
      <w:bookmarkStart w:id="18" w:name="_Toc62572506"/>
      <w:r>
        <w:lastRenderedPageBreak/>
        <w:t>Zdroje podle zaměření</w:t>
      </w:r>
      <w:bookmarkEnd w:id="18"/>
    </w:p>
    <w:p w14:paraId="662EC6CE" w14:textId="49258883" w:rsidR="005D1607" w:rsidRDefault="005D1607" w:rsidP="005D1607">
      <w:pPr>
        <w:pStyle w:val="Odstavecseseznamem"/>
        <w:numPr>
          <w:ilvl w:val="0"/>
          <w:numId w:val="19"/>
        </w:numPr>
        <w:rPr>
          <w:b/>
          <w:bCs/>
        </w:rPr>
      </w:pPr>
      <w:r>
        <w:rPr>
          <w:b/>
          <w:bCs/>
        </w:rPr>
        <w:t>Z</w:t>
      </w:r>
      <w:r w:rsidRPr="005D1607">
        <w:rPr>
          <w:b/>
          <w:bCs/>
        </w:rPr>
        <w:t>droje univerzální</w:t>
      </w:r>
    </w:p>
    <w:p w14:paraId="3FF2EFA4" w14:textId="32E90A2B" w:rsidR="005D1607" w:rsidRPr="005D1607" w:rsidRDefault="005D1607" w:rsidP="005D1607">
      <w:r>
        <w:t>Jsou to zdroje určené pro</w:t>
      </w:r>
      <w:r w:rsidR="002638FB">
        <w:t xml:space="preserve"> napájení</w:t>
      </w:r>
      <w:r>
        <w:t xml:space="preserve"> jakýchkoliv prvků EZS. Omezujícím</w:t>
      </w:r>
      <w:r w:rsidR="002638FB">
        <w:t>i</w:t>
      </w:r>
      <w:r>
        <w:t xml:space="preserve"> faktor</w:t>
      </w:r>
      <w:r w:rsidR="002638FB">
        <w:t>y</w:t>
      </w:r>
      <w:r>
        <w:t xml:space="preserve"> jejich použití jsou pouze jejich elektrické vlastnosti (výstupní napětí, </w:t>
      </w:r>
      <w:r w:rsidR="002638FB">
        <w:t>výstupní proud</w:t>
      </w:r>
      <w:r>
        <w:t>)</w:t>
      </w:r>
      <w:r w:rsidR="002638FB">
        <w:t xml:space="preserve"> a provedení.</w:t>
      </w:r>
    </w:p>
    <w:p w14:paraId="2B8DA76D" w14:textId="3137D4BC" w:rsidR="005D1607" w:rsidRDefault="005D1607" w:rsidP="005D1607">
      <w:pPr>
        <w:pStyle w:val="Odstavecseseznamem"/>
        <w:numPr>
          <w:ilvl w:val="0"/>
          <w:numId w:val="19"/>
        </w:numPr>
        <w:rPr>
          <w:b/>
          <w:bCs/>
        </w:rPr>
      </w:pPr>
      <w:r>
        <w:rPr>
          <w:b/>
          <w:bCs/>
        </w:rPr>
        <w:t>Z</w:t>
      </w:r>
      <w:r w:rsidRPr="005D1607">
        <w:rPr>
          <w:b/>
          <w:bCs/>
        </w:rPr>
        <w:t>droje pro LED osvětlení</w:t>
      </w:r>
    </w:p>
    <w:p w14:paraId="45E90437" w14:textId="056A0BAB" w:rsidR="002638FB" w:rsidRDefault="002638FB" w:rsidP="002638FB">
      <w:r>
        <w:t>Jsou to zdroje určené zejména pro osvětlovací prvky EZS. Často disponují potenciometrem pro regulaci proudu za účelem regulace intenzity osvětlení.</w:t>
      </w:r>
    </w:p>
    <w:p w14:paraId="262ABFE5" w14:textId="77777777" w:rsidR="002638FB" w:rsidRDefault="002638FB" w:rsidP="002638FB">
      <w:pPr>
        <w:keepNext/>
        <w:jc w:val="center"/>
      </w:pPr>
      <w:r>
        <w:rPr>
          <w:noProof/>
        </w:rPr>
        <w:drawing>
          <wp:inline distT="0" distB="0" distL="0" distR="0" wp14:anchorId="5EF99A73" wp14:editId="6FC5DE9F">
            <wp:extent cx="5391150" cy="368173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36817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4E5D50" w14:textId="22AEE59A" w:rsidR="002638FB" w:rsidRPr="002638FB" w:rsidRDefault="002638FB" w:rsidP="002638FB">
      <w:pPr>
        <w:pStyle w:val="Titulek"/>
        <w:jc w:val="center"/>
        <w:rPr>
          <w:i w:val="0"/>
          <w:iCs w:val="0"/>
          <w:color w:val="000000" w:themeColor="text1"/>
          <w:sz w:val="22"/>
          <w:szCs w:val="22"/>
        </w:rPr>
      </w:pPr>
      <w:bookmarkStart w:id="19" w:name="_Toc62572350"/>
      <w:r w:rsidRPr="002638FB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2638FB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2638FB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2638FB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="00DD6EA8">
        <w:rPr>
          <w:i w:val="0"/>
          <w:iCs w:val="0"/>
          <w:noProof/>
          <w:color w:val="000000" w:themeColor="text1"/>
          <w:sz w:val="22"/>
          <w:szCs w:val="22"/>
        </w:rPr>
        <w:t>5</w:t>
      </w:r>
      <w:r w:rsidRPr="002638FB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2638FB">
        <w:rPr>
          <w:i w:val="0"/>
          <w:iCs w:val="0"/>
          <w:color w:val="000000" w:themeColor="text1"/>
          <w:sz w:val="22"/>
          <w:szCs w:val="22"/>
        </w:rPr>
        <w:t xml:space="preserve"> - Napájecí zdroj </w:t>
      </w:r>
      <w:proofErr w:type="spellStart"/>
      <w:r w:rsidRPr="002638FB">
        <w:rPr>
          <w:i w:val="0"/>
          <w:iCs w:val="0"/>
          <w:color w:val="000000" w:themeColor="text1"/>
          <w:sz w:val="22"/>
          <w:szCs w:val="22"/>
        </w:rPr>
        <w:t>Meanwell</w:t>
      </w:r>
      <w:proofErr w:type="spellEnd"/>
      <w:r w:rsidRPr="002638FB">
        <w:rPr>
          <w:i w:val="0"/>
          <w:iCs w:val="0"/>
          <w:color w:val="000000" w:themeColor="text1"/>
          <w:sz w:val="22"/>
          <w:szCs w:val="22"/>
        </w:rPr>
        <w:t xml:space="preserve"> LPV-35-12 [3]</w:t>
      </w:r>
      <w:bookmarkEnd w:id="19"/>
    </w:p>
    <w:p w14:paraId="745CCB39" w14:textId="63D65558" w:rsidR="005D1607" w:rsidRDefault="005D1607" w:rsidP="005D1607">
      <w:pPr>
        <w:pStyle w:val="Odstavecseseznamem"/>
        <w:numPr>
          <w:ilvl w:val="0"/>
          <w:numId w:val="19"/>
        </w:numPr>
        <w:rPr>
          <w:b/>
          <w:bCs/>
        </w:rPr>
      </w:pPr>
      <w:r>
        <w:rPr>
          <w:b/>
          <w:bCs/>
        </w:rPr>
        <w:t>Z</w:t>
      </w:r>
      <w:r w:rsidRPr="005D1607">
        <w:rPr>
          <w:b/>
          <w:bCs/>
        </w:rPr>
        <w:t xml:space="preserve">droje pro </w:t>
      </w:r>
      <w:proofErr w:type="spellStart"/>
      <w:r w:rsidRPr="005D1607">
        <w:rPr>
          <w:b/>
          <w:bCs/>
        </w:rPr>
        <w:t>IoT</w:t>
      </w:r>
      <w:proofErr w:type="spellEnd"/>
      <w:r w:rsidRPr="005D1607">
        <w:rPr>
          <w:b/>
          <w:bCs/>
        </w:rPr>
        <w:t xml:space="preserve"> zařízení</w:t>
      </w:r>
    </w:p>
    <w:p w14:paraId="3094FC31" w14:textId="4ADD7049" w:rsidR="00544EAF" w:rsidRPr="005D1607" w:rsidRDefault="00544EAF" w:rsidP="00544EAF">
      <w:r>
        <w:t xml:space="preserve">Jedná se zejména o napájecí zdroje pro CCTV kamery a kamerové systémy, síťové prvky a zařízení napájené přes rozhraní </w:t>
      </w:r>
      <w:proofErr w:type="spellStart"/>
      <w:r>
        <w:t>PoE</w:t>
      </w:r>
      <w:proofErr w:type="spellEnd"/>
      <w:r>
        <w:t>.</w:t>
      </w:r>
    </w:p>
    <w:p w14:paraId="26ED469D" w14:textId="72250B0B" w:rsidR="005D1607" w:rsidRPr="005D1607" w:rsidRDefault="005D1607" w:rsidP="005D1607">
      <w:pPr>
        <w:pStyle w:val="Odstavecseseznamem"/>
        <w:numPr>
          <w:ilvl w:val="0"/>
          <w:numId w:val="19"/>
        </w:numPr>
        <w:rPr>
          <w:b/>
          <w:bCs/>
        </w:rPr>
      </w:pPr>
      <w:r>
        <w:rPr>
          <w:b/>
          <w:bCs/>
        </w:rPr>
        <w:t>Z</w:t>
      </w:r>
      <w:r w:rsidRPr="005D1607">
        <w:rPr>
          <w:b/>
          <w:bCs/>
        </w:rPr>
        <w:t>droje pro protipožární systémy</w:t>
      </w:r>
    </w:p>
    <w:p w14:paraId="266264FE" w14:textId="77777777" w:rsidR="004B7F09" w:rsidRDefault="00F23AF7" w:rsidP="005D1607">
      <w:r>
        <w:t xml:space="preserve">Jsou to </w:t>
      </w:r>
      <w:r w:rsidR="004B7F09">
        <w:t xml:space="preserve">skříňové </w:t>
      </w:r>
      <w:r>
        <w:t>zdroje</w:t>
      </w:r>
      <w:r w:rsidR="004B7F09">
        <w:t xml:space="preserve"> nebo zdroje univerzální volné</w:t>
      </w:r>
      <w:r>
        <w:t xml:space="preserve"> splňující evropskou normu EN 54 pro p</w:t>
      </w:r>
      <w:r w:rsidR="004B7F09">
        <w:t xml:space="preserve">rotipožární systémy. Ve skříňovém provedení disponují dodatečnými funkcemi, které jsou popsány v podkapitole Zdroje podle dodatečných funkcí. Další </w:t>
      </w:r>
      <w:proofErr w:type="spellStart"/>
      <w:r w:rsidR="004B7F09">
        <w:t>zodolňovací</w:t>
      </w:r>
      <w:proofErr w:type="spellEnd"/>
      <w:r w:rsidR="004B7F09">
        <w:t xml:space="preserve"> vlastností těchto zdrojů je možnost připojení dvou záložních akumulátorů.</w:t>
      </w:r>
    </w:p>
    <w:p w14:paraId="3C473432" w14:textId="77777777" w:rsidR="004B7F09" w:rsidRDefault="004B7F09" w:rsidP="004B7F0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BF0DEF1" wp14:editId="6A76AED7">
            <wp:extent cx="2767054" cy="4092497"/>
            <wp:effectExtent l="0" t="0" r="0" b="381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014" cy="41234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67EE7" w14:textId="6019A18B" w:rsidR="00BE36EF" w:rsidRPr="00FF7D4B" w:rsidRDefault="004B7F09" w:rsidP="00FF7D4B">
      <w:pPr>
        <w:pStyle w:val="Titulek"/>
        <w:jc w:val="center"/>
        <w:rPr>
          <w:i w:val="0"/>
          <w:iCs w:val="0"/>
          <w:color w:val="000000" w:themeColor="text1"/>
          <w:sz w:val="22"/>
          <w:szCs w:val="22"/>
        </w:rPr>
      </w:pPr>
      <w:bookmarkStart w:id="20" w:name="_Toc62572351"/>
      <w:r w:rsidRPr="004B7F09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4B7F09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4B7F09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4B7F09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="00DD6EA8">
        <w:rPr>
          <w:i w:val="0"/>
          <w:iCs w:val="0"/>
          <w:noProof/>
          <w:color w:val="000000" w:themeColor="text1"/>
          <w:sz w:val="22"/>
          <w:szCs w:val="22"/>
        </w:rPr>
        <w:t>6</w:t>
      </w:r>
      <w:r w:rsidRPr="004B7F09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4B7F09">
        <w:rPr>
          <w:i w:val="0"/>
          <w:iCs w:val="0"/>
          <w:color w:val="000000" w:themeColor="text1"/>
          <w:sz w:val="22"/>
          <w:szCs w:val="22"/>
        </w:rPr>
        <w:t xml:space="preserve"> - Napájecí zdroj Pulsar ENC54C-10A65 [3]</w:t>
      </w:r>
      <w:bookmarkEnd w:id="20"/>
    </w:p>
    <w:p w14:paraId="7E81B0C1" w14:textId="287A5A4A" w:rsidR="00D42465" w:rsidRDefault="00D42465" w:rsidP="00D42465">
      <w:pPr>
        <w:pStyle w:val="Nadpis3"/>
      </w:pPr>
      <w:bookmarkStart w:id="21" w:name="_Toc62572507"/>
      <w:r>
        <w:t>Zdroje podle dodatečných funkcí</w:t>
      </w:r>
      <w:bookmarkEnd w:id="21"/>
    </w:p>
    <w:p w14:paraId="7EC800B5" w14:textId="77777777" w:rsidR="005E0E7D" w:rsidRDefault="005E0E7D" w:rsidP="005E0E7D">
      <w:pPr>
        <w:pStyle w:val="Odstavecseseznamem"/>
        <w:numPr>
          <w:ilvl w:val="0"/>
          <w:numId w:val="18"/>
        </w:numPr>
        <w:rPr>
          <w:b/>
          <w:bCs/>
        </w:rPr>
      </w:pPr>
      <w:r w:rsidRPr="005E0E7D">
        <w:rPr>
          <w:b/>
          <w:bCs/>
        </w:rPr>
        <w:t xml:space="preserve">Bez dodatečných </w:t>
      </w:r>
      <w:r>
        <w:rPr>
          <w:b/>
          <w:bCs/>
        </w:rPr>
        <w:t>f</w:t>
      </w:r>
      <w:r w:rsidRPr="005E0E7D">
        <w:rPr>
          <w:b/>
          <w:bCs/>
        </w:rPr>
        <w:t>unkcí</w:t>
      </w:r>
    </w:p>
    <w:p w14:paraId="1B74A14B" w14:textId="45B3C533" w:rsidR="00D42465" w:rsidRPr="005E0E7D" w:rsidRDefault="00F02A80" w:rsidP="00F02A80">
      <w:r>
        <w:t>Jsou to zdroje disponující základní ochranou funkcionalitou, a to ochranou proti zkratu, ochranou proti přetížení,</w:t>
      </w:r>
      <w:r w:rsidRPr="005E0E7D">
        <w:t xml:space="preserve"> </w:t>
      </w:r>
      <w:r>
        <w:t>přepěťovou ochranou a v některých případech ochranou proti přehřátí.</w:t>
      </w:r>
    </w:p>
    <w:p w14:paraId="6B194C55" w14:textId="5BC14961" w:rsidR="00F02A80" w:rsidRDefault="00F02A80" w:rsidP="00F02A80">
      <w:pPr>
        <w:pStyle w:val="Odstavecseseznamem"/>
        <w:numPr>
          <w:ilvl w:val="0"/>
          <w:numId w:val="18"/>
        </w:numPr>
        <w:rPr>
          <w:b/>
          <w:bCs/>
        </w:rPr>
      </w:pPr>
      <w:r>
        <w:rPr>
          <w:b/>
          <w:bCs/>
        </w:rPr>
        <w:t>S</w:t>
      </w:r>
      <w:r w:rsidRPr="005E0E7D">
        <w:rPr>
          <w:b/>
          <w:bCs/>
        </w:rPr>
        <w:t xml:space="preserve"> dodatečn</w:t>
      </w:r>
      <w:r w:rsidR="00B33FE3">
        <w:rPr>
          <w:b/>
          <w:bCs/>
        </w:rPr>
        <w:t>ými</w:t>
      </w:r>
      <w:r w:rsidRPr="005E0E7D">
        <w:rPr>
          <w:b/>
          <w:bCs/>
        </w:rPr>
        <w:t xml:space="preserve"> </w:t>
      </w:r>
      <w:r>
        <w:rPr>
          <w:b/>
          <w:bCs/>
        </w:rPr>
        <w:t>f</w:t>
      </w:r>
      <w:r w:rsidRPr="005E0E7D">
        <w:rPr>
          <w:b/>
          <w:bCs/>
        </w:rPr>
        <w:t>unk</w:t>
      </w:r>
      <w:r>
        <w:rPr>
          <w:b/>
          <w:bCs/>
        </w:rPr>
        <w:t>c</w:t>
      </w:r>
      <w:r w:rsidR="00B33FE3">
        <w:rPr>
          <w:b/>
          <w:bCs/>
        </w:rPr>
        <w:t>emi</w:t>
      </w:r>
    </w:p>
    <w:p w14:paraId="260277B4" w14:textId="4A44E2A7" w:rsidR="00F25F66" w:rsidRDefault="00F25F66" w:rsidP="00F25F66">
      <w:r>
        <w:t xml:space="preserve">Jedná se o zdroje všech provedení, které mají navíc </w:t>
      </w:r>
      <w:proofErr w:type="spellStart"/>
      <w:r>
        <w:t>předinstalován</w:t>
      </w:r>
      <w:proofErr w:type="spellEnd"/>
      <w:r>
        <w:t xml:space="preserve"> nebo dodatečně nainstalován modul pro detekci poruch a případně moduly pro komunikaci přes datová rozhraní. </w:t>
      </w:r>
      <w:r w:rsidRPr="002E170C">
        <w:t xml:space="preserve">Modul vyhodnocuje poruchy </w:t>
      </w:r>
      <w:r>
        <w:t xml:space="preserve">typu </w:t>
      </w:r>
      <w:r w:rsidRPr="002E170C">
        <w:t>AC, AUX a AKU.</w:t>
      </w:r>
      <w:r>
        <w:t xml:space="preserve"> [2]</w:t>
      </w:r>
    </w:p>
    <w:p w14:paraId="47B70670" w14:textId="77777777" w:rsidR="00F25F66" w:rsidRDefault="00F25F66" w:rsidP="00F25F66">
      <w:r>
        <w:t xml:space="preserve">U výstupu AUX se modul snaží předcházet nežádoucím stavům měřením odebíraného proudu a při překročení maximálního povoleného proudu vyhlásí poruchu. Zároveň měří hodnotu proudu v závislosti na čase. Pokud elektronika vyhodnotí „malé překročení“ bude proud do výstupu dodávat ze zdroje s podporou akumulátoru. Tím je zajištěno, že krátkodobé malé překročení maximálního proudu bude pokryto. </w:t>
      </w:r>
      <w:r w:rsidRPr="00F25F66">
        <w:rPr>
          <w:lang w:val="en-US"/>
        </w:rPr>
        <w:t>V p</w:t>
      </w:r>
      <w:proofErr w:type="spellStart"/>
      <w:r>
        <w:t>řípadě</w:t>
      </w:r>
      <w:proofErr w:type="spellEnd"/>
      <w:r>
        <w:t xml:space="preserve">, že modul vyhodnotí „havarijní </w:t>
      </w:r>
      <w:proofErr w:type="gramStart"/>
      <w:r>
        <w:t>překročení“ odebíraného</w:t>
      </w:r>
      <w:proofErr w:type="gramEnd"/>
      <w:r>
        <w:t xml:space="preserve"> proudu je výstup odpojen. V obou případech překročení proudu je aktivován poruchový signál. [2]</w:t>
      </w:r>
    </w:p>
    <w:p w14:paraId="537ECC8E" w14:textId="77777777" w:rsidR="00F25F66" w:rsidRDefault="00F25F66" w:rsidP="00F25F66">
      <w:r>
        <w:lastRenderedPageBreak/>
        <w:t xml:space="preserve"> Vyhodnocování poruch AC spočívá v hlídání síťového napětí. V případě, že dojde ke ztrátě napětí modul vyhlásí poruchu. Aby nedocházelo k aktivaci poruchového signálu při každém výpadku jističe, je možné nastavit zpoždění aktivace poruchového signálu. [2]</w:t>
      </w:r>
    </w:p>
    <w:p w14:paraId="427A4392" w14:textId="77777777" w:rsidR="00F25F66" w:rsidRDefault="00F25F66" w:rsidP="00F25F66">
      <w:r>
        <w:t>Při vyhodnocování poruchy akumulátoru je potřeba aby porucha byla řešena dříve, než dojde k poklesu napětí pod 10 V a dojde k odstavení systému. Z tohoto důvodu dojde k vyhlášení poruchy při poklesu napětí akumulátoru pod 11,5 V. [2]</w:t>
      </w:r>
    </w:p>
    <w:p w14:paraId="677F05AA" w14:textId="77777777" w:rsidR="00F25F66" w:rsidRDefault="00F25F66" w:rsidP="00F25F66">
      <w:r>
        <w:t xml:space="preserve">Ochrana před hlubokým vybitím zajistí, že při poklesu napětí na akumulátoru pod 10 V dojde k odpojení akumulátor a zabrání se tak jeho hlubokému vybití a zničení. Pokud je fungování systému </w:t>
      </w:r>
      <w:proofErr w:type="spellStart"/>
      <w:r>
        <w:t>upřednosťováno</w:t>
      </w:r>
      <w:proofErr w:type="spellEnd"/>
      <w:r>
        <w:t xml:space="preserve"> je možné tuto funkci zakázat. [2]</w:t>
      </w:r>
    </w:p>
    <w:p w14:paraId="0F092B7E" w14:textId="77777777" w:rsidR="00F25F66" w:rsidRDefault="00F25F66" w:rsidP="00F25F66">
      <w:pPr>
        <w:jc w:val="center"/>
      </w:pPr>
      <w:r>
        <w:rPr>
          <w:noProof/>
        </w:rPr>
        <w:drawing>
          <wp:inline distT="0" distB="0" distL="0" distR="0" wp14:anchorId="507C4BF1" wp14:editId="4B7A4D51">
            <wp:extent cx="4198289" cy="3598816"/>
            <wp:effectExtent l="0" t="0" r="0" b="1905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2528" cy="37310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3CA13C" w14:textId="40C2AA83" w:rsidR="00F25F66" w:rsidRPr="00F25F66" w:rsidRDefault="00F25F66" w:rsidP="00F25F66">
      <w:pPr>
        <w:jc w:val="center"/>
        <w:rPr>
          <w:i/>
          <w:iCs/>
          <w:color w:val="000000" w:themeColor="text1"/>
          <w:lang w:val="en-US"/>
        </w:rPr>
      </w:pPr>
      <w:bookmarkStart w:id="22" w:name="_Toc62572352"/>
      <w:r w:rsidRPr="00BE4F2D">
        <w:rPr>
          <w:color w:val="000000" w:themeColor="text1"/>
        </w:rPr>
        <w:t xml:space="preserve">Obrázek </w:t>
      </w:r>
      <w:r w:rsidRPr="00BE4F2D">
        <w:rPr>
          <w:i/>
          <w:iCs/>
          <w:color w:val="000000" w:themeColor="text1"/>
        </w:rPr>
        <w:fldChar w:fldCharType="begin"/>
      </w:r>
      <w:r w:rsidRPr="00BE4F2D">
        <w:rPr>
          <w:color w:val="000000" w:themeColor="text1"/>
        </w:rPr>
        <w:instrText xml:space="preserve"> SEQ Obrázek \* ARABIC </w:instrText>
      </w:r>
      <w:r w:rsidRPr="00BE4F2D">
        <w:rPr>
          <w:i/>
          <w:iCs/>
          <w:color w:val="000000" w:themeColor="text1"/>
        </w:rPr>
        <w:fldChar w:fldCharType="separate"/>
      </w:r>
      <w:r w:rsidR="00DD6EA8">
        <w:rPr>
          <w:noProof/>
          <w:color w:val="000000" w:themeColor="text1"/>
        </w:rPr>
        <w:t>7</w:t>
      </w:r>
      <w:r w:rsidRPr="00BE4F2D">
        <w:rPr>
          <w:i/>
          <w:iCs/>
          <w:color w:val="000000" w:themeColor="text1"/>
        </w:rPr>
        <w:fldChar w:fldCharType="end"/>
      </w:r>
      <w:r w:rsidRPr="00BE4F2D">
        <w:rPr>
          <w:color w:val="000000" w:themeColor="text1"/>
        </w:rPr>
        <w:t>- Napájecí zdroj Pulsar PSBOC 13,8V/2,5A/OC</w:t>
      </w:r>
      <w:r>
        <w:rPr>
          <w:color w:val="000000" w:themeColor="text1"/>
        </w:rPr>
        <w:t xml:space="preserve"> </w:t>
      </w:r>
      <w:r>
        <w:rPr>
          <w:color w:val="000000" w:themeColor="text1"/>
          <w:lang w:val="en-US"/>
        </w:rPr>
        <w:t>[3]</w:t>
      </w:r>
      <w:bookmarkEnd w:id="22"/>
    </w:p>
    <w:p w14:paraId="1C42BA3C" w14:textId="264BFB94" w:rsidR="003E6EB4" w:rsidRPr="00935BFB" w:rsidRDefault="007106F1" w:rsidP="00935BFB">
      <w:pPr>
        <w:rPr>
          <w:lang w:val="en-US"/>
        </w:rPr>
      </w:pPr>
      <w:r>
        <w:t xml:space="preserve">V některých případech </w:t>
      </w:r>
      <w:r w:rsidR="008A6598">
        <w:t xml:space="preserve">zdroje </w:t>
      </w:r>
      <w:r>
        <w:t xml:space="preserve">disponují displejem pro zobrazování stavu zdroje a historií poruch. </w:t>
      </w:r>
      <w:r w:rsidR="00325D0E" w:rsidRPr="00325D0E">
        <w:t xml:space="preserve"> </w:t>
      </w:r>
      <w:r w:rsidR="00F25F66">
        <w:t>Možnost zdrojů p</w:t>
      </w:r>
      <w:r w:rsidR="00F25F66" w:rsidRPr="003E6EB4">
        <w:t>ř</w:t>
      </w:r>
      <w:r w:rsidR="00F25F66">
        <w:t>enášet</w:t>
      </w:r>
      <w:r w:rsidR="00F25F66" w:rsidRPr="003E6EB4">
        <w:t xml:space="preserve"> informac</w:t>
      </w:r>
      <w:r w:rsidR="00F25F66">
        <w:t>e</w:t>
      </w:r>
      <w:r w:rsidR="00F25F66" w:rsidRPr="003E6EB4">
        <w:t xml:space="preserve"> o stavu a </w:t>
      </w:r>
      <w:r w:rsidR="00F25F66">
        <w:t xml:space="preserve">být </w:t>
      </w:r>
      <w:r w:rsidR="00F25F66" w:rsidRPr="003E6EB4">
        <w:t>dálkov</w:t>
      </w:r>
      <w:r w:rsidR="00F25F66">
        <w:t>ě</w:t>
      </w:r>
      <w:r w:rsidR="00F25F66" w:rsidRPr="003E6EB4">
        <w:t xml:space="preserve"> ovládán je</w:t>
      </w:r>
      <w:r w:rsidR="008A6598">
        <w:t xml:space="preserve"> zajištěno</w:t>
      </w:r>
      <w:r w:rsidR="00F25F66" w:rsidRPr="003E6EB4">
        <w:t xml:space="preserve"> prostřednictvím přídavných volitelných modulů pro komunikaci přes Wi-Fi, Ethernet nebo RS485. Rozhraní USB – TTL</w:t>
      </w:r>
      <w:r w:rsidR="00F25F66">
        <w:t xml:space="preserve"> </w:t>
      </w:r>
      <w:r w:rsidR="00F25F66" w:rsidRPr="003E6EB4">
        <w:t>umožní přímé spojení mezi PSU a počítačem</w:t>
      </w:r>
      <w:r w:rsidR="00F25F66">
        <w:t>.</w:t>
      </w:r>
      <w:r w:rsidR="00935BFB">
        <w:rPr>
          <w:lang w:val="en-US"/>
        </w:rPr>
        <w:t xml:space="preserve"> </w:t>
      </w:r>
      <w:r w:rsidR="00935BFB">
        <w:t>V tomto případě</w:t>
      </w:r>
      <w:r w:rsidR="003E6EB4">
        <w:t xml:space="preserve"> </w:t>
      </w:r>
      <w:r w:rsidR="00935BFB" w:rsidRPr="003E6EB4">
        <w:t>j</w:t>
      </w:r>
      <w:r w:rsidR="00935BFB">
        <w:t xml:space="preserve">sou </w:t>
      </w:r>
      <w:r w:rsidR="003E6EB4">
        <w:t>zdroje</w:t>
      </w:r>
      <w:r w:rsidR="00935BFB">
        <w:t xml:space="preserve"> </w:t>
      </w:r>
      <w:r w:rsidR="003E6EB4" w:rsidRPr="003E6EB4">
        <w:t>přizpůsoben</w:t>
      </w:r>
      <w:r w:rsidR="003E6EB4">
        <w:t>y</w:t>
      </w:r>
      <w:r w:rsidR="003E6EB4" w:rsidRPr="003E6EB4">
        <w:t xml:space="preserve"> k práci v systému, kde je vyžadováno dálkové sledování paramentů v monitorovacím centru</w:t>
      </w:r>
      <w:r w:rsidR="00935BFB">
        <w:t>, jak můžete vidět na obr. 6</w:t>
      </w:r>
      <w:r w:rsidR="003E6EB4" w:rsidRPr="003E6EB4">
        <w:t xml:space="preserve">. </w:t>
      </w:r>
      <w:r w:rsidR="004C3989">
        <w:t>[3]</w:t>
      </w:r>
    </w:p>
    <w:p w14:paraId="1B936891" w14:textId="77777777" w:rsidR="0039364A" w:rsidRDefault="003E6EB4" w:rsidP="0039364A">
      <w:pPr>
        <w:keepNext/>
        <w:jc w:val="center"/>
      </w:pPr>
      <w:r w:rsidRPr="003E6EB4">
        <w:rPr>
          <w:noProof/>
        </w:rPr>
        <w:lastRenderedPageBreak/>
        <w:drawing>
          <wp:inline distT="0" distB="0" distL="0" distR="0" wp14:anchorId="3BD6CAE5" wp14:editId="2DC80B33">
            <wp:extent cx="4595854" cy="4558020"/>
            <wp:effectExtent l="0" t="0" r="0" b="0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36690" cy="459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DEBE3" w14:textId="6C46D439" w:rsidR="003E6EB4" w:rsidRPr="0039364A" w:rsidRDefault="0039364A" w:rsidP="0039364A">
      <w:pPr>
        <w:pStyle w:val="Titulek"/>
        <w:spacing w:before="0"/>
        <w:jc w:val="center"/>
        <w:rPr>
          <w:i w:val="0"/>
          <w:iCs w:val="0"/>
          <w:color w:val="000000" w:themeColor="text1"/>
          <w:sz w:val="22"/>
          <w:szCs w:val="22"/>
        </w:rPr>
      </w:pPr>
      <w:bookmarkStart w:id="23" w:name="_Toc62572353"/>
      <w:r w:rsidRPr="0039364A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39364A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39364A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39364A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="00DD6EA8">
        <w:rPr>
          <w:i w:val="0"/>
          <w:iCs w:val="0"/>
          <w:noProof/>
          <w:color w:val="000000" w:themeColor="text1"/>
          <w:sz w:val="22"/>
          <w:szCs w:val="22"/>
        </w:rPr>
        <w:t>8</w:t>
      </w:r>
      <w:r w:rsidRPr="0039364A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39364A">
        <w:rPr>
          <w:i w:val="0"/>
          <w:iCs w:val="0"/>
          <w:color w:val="000000" w:themeColor="text1"/>
          <w:sz w:val="22"/>
          <w:szCs w:val="22"/>
        </w:rPr>
        <w:t xml:space="preserve"> - Systém dálkové kontroly parametrů zdrojů Pulsar PSBEN</w:t>
      </w:r>
      <w:r w:rsidRPr="0039364A">
        <w:rPr>
          <w:i w:val="0"/>
          <w:iCs w:val="0"/>
          <w:noProof/>
          <w:color w:val="000000" w:themeColor="text1"/>
          <w:sz w:val="22"/>
          <w:szCs w:val="22"/>
        </w:rPr>
        <w:t xml:space="preserve"> [3]</w:t>
      </w:r>
      <w:bookmarkEnd w:id="23"/>
    </w:p>
    <w:p w14:paraId="382622EB" w14:textId="77777777" w:rsidR="0039364A" w:rsidRDefault="003E6EB4" w:rsidP="0039364A">
      <w:pPr>
        <w:keepNext/>
        <w:jc w:val="center"/>
      </w:pPr>
      <w:r w:rsidRPr="003E6EB4">
        <w:rPr>
          <w:noProof/>
        </w:rPr>
        <w:drawing>
          <wp:inline distT="0" distB="0" distL="0" distR="0" wp14:anchorId="1B8B0F19" wp14:editId="24CD9997">
            <wp:extent cx="4174435" cy="3346225"/>
            <wp:effectExtent l="0" t="0" r="0" b="6985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20891" cy="33834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D91A3D" w14:textId="5ECB0051" w:rsidR="005508A7" w:rsidRPr="00935BFB" w:rsidRDefault="0039364A" w:rsidP="00935BFB">
      <w:pPr>
        <w:pStyle w:val="Titulek"/>
        <w:spacing w:before="0"/>
        <w:jc w:val="center"/>
        <w:rPr>
          <w:i w:val="0"/>
          <w:iCs w:val="0"/>
          <w:color w:val="000000" w:themeColor="text1"/>
          <w:sz w:val="22"/>
          <w:szCs w:val="22"/>
          <w:lang w:val="en-US"/>
        </w:rPr>
      </w:pPr>
      <w:bookmarkStart w:id="24" w:name="_Toc62572354"/>
      <w:r w:rsidRPr="0039364A">
        <w:rPr>
          <w:i w:val="0"/>
          <w:iCs w:val="0"/>
          <w:color w:val="000000" w:themeColor="text1"/>
          <w:sz w:val="22"/>
          <w:szCs w:val="22"/>
        </w:rPr>
        <w:t xml:space="preserve">Obrázek </w:t>
      </w:r>
      <w:r w:rsidRPr="0039364A">
        <w:rPr>
          <w:i w:val="0"/>
          <w:iCs w:val="0"/>
          <w:color w:val="000000" w:themeColor="text1"/>
          <w:sz w:val="22"/>
          <w:szCs w:val="22"/>
        </w:rPr>
        <w:fldChar w:fldCharType="begin"/>
      </w:r>
      <w:r w:rsidRPr="0039364A">
        <w:rPr>
          <w:i w:val="0"/>
          <w:iCs w:val="0"/>
          <w:color w:val="000000" w:themeColor="text1"/>
          <w:sz w:val="22"/>
          <w:szCs w:val="22"/>
        </w:rPr>
        <w:instrText xml:space="preserve"> SEQ Obrázek \* ARABIC </w:instrText>
      </w:r>
      <w:r w:rsidRPr="0039364A">
        <w:rPr>
          <w:i w:val="0"/>
          <w:iCs w:val="0"/>
          <w:color w:val="000000" w:themeColor="text1"/>
          <w:sz w:val="22"/>
          <w:szCs w:val="22"/>
        </w:rPr>
        <w:fldChar w:fldCharType="separate"/>
      </w:r>
      <w:r w:rsidR="00DD6EA8">
        <w:rPr>
          <w:i w:val="0"/>
          <w:iCs w:val="0"/>
          <w:noProof/>
          <w:color w:val="000000" w:themeColor="text1"/>
          <w:sz w:val="22"/>
          <w:szCs w:val="22"/>
        </w:rPr>
        <w:t>9</w:t>
      </w:r>
      <w:r w:rsidRPr="0039364A">
        <w:rPr>
          <w:i w:val="0"/>
          <w:iCs w:val="0"/>
          <w:color w:val="000000" w:themeColor="text1"/>
          <w:sz w:val="22"/>
          <w:szCs w:val="22"/>
        </w:rPr>
        <w:fldChar w:fldCharType="end"/>
      </w:r>
      <w:r w:rsidRPr="0039364A">
        <w:rPr>
          <w:i w:val="0"/>
          <w:iCs w:val="0"/>
          <w:color w:val="000000" w:themeColor="text1"/>
          <w:sz w:val="22"/>
          <w:szCs w:val="22"/>
        </w:rPr>
        <w:t xml:space="preserve"> - Aplikace pro monitorování zdrojů </w:t>
      </w:r>
      <w:proofErr w:type="spellStart"/>
      <w:r w:rsidRPr="0039364A">
        <w:rPr>
          <w:i w:val="0"/>
          <w:iCs w:val="0"/>
          <w:color w:val="000000" w:themeColor="text1"/>
          <w:sz w:val="22"/>
          <w:szCs w:val="22"/>
        </w:rPr>
        <w:t>PowerSecur</w:t>
      </w:r>
      <w:r>
        <w:rPr>
          <w:i w:val="0"/>
          <w:iCs w:val="0"/>
          <w:color w:val="000000" w:themeColor="text1"/>
          <w:sz w:val="22"/>
          <w:szCs w:val="22"/>
        </w:rPr>
        <w:t>i</w:t>
      </w:r>
      <w:r w:rsidRPr="0039364A">
        <w:rPr>
          <w:i w:val="0"/>
          <w:iCs w:val="0"/>
          <w:color w:val="000000" w:themeColor="text1"/>
          <w:sz w:val="22"/>
          <w:szCs w:val="22"/>
        </w:rPr>
        <w:t>ty</w:t>
      </w:r>
      <w:proofErr w:type="spellEnd"/>
      <w:r>
        <w:rPr>
          <w:i w:val="0"/>
          <w:iCs w:val="0"/>
          <w:color w:val="000000" w:themeColor="text1"/>
          <w:sz w:val="22"/>
          <w:szCs w:val="22"/>
        </w:rPr>
        <w:t xml:space="preserve"> </w:t>
      </w:r>
      <w:r>
        <w:rPr>
          <w:i w:val="0"/>
          <w:iCs w:val="0"/>
          <w:color w:val="000000" w:themeColor="text1"/>
          <w:sz w:val="22"/>
          <w:szCs w:val="22"/>
          <w:lang w:val="en-US"/>
        </w:rPr>
        <w:t>[3]</w:t>
      </w:r>
      <w:bookmarkEnd w:id="24"/>
      <w:r w:rsidR="00D42465">
        <w:rPr>
          <w:i w:val="0"/>
          <w:iCs w:val="0"/>
          <w:color w:val="000000" w:themeColor="text1"/>
          <w:sz w:val="22"/>
          <w:szCs w:val="22"/>
          <w:lang w:val="en-US"/>
        </w:rPr>
        <w:br w:type="page"/>
      </w:r>
    </w:p>
    <w:p w14:paraId="3DAB5B67" w14:textId="77777777" w:rsidR="00D453C8" w:rsidRPr="00D453C8" w:rsidRDefault="00D453C8" w:rsidP="00D453C8">
      <w:pPr>
        <w:pStyle w:val="Nadpis2"/>
        <w:rPr>
          <w:szCs w:val="32"/>
        </w:rPr>
      </w:pPr>
      <w:bookmarkStart w:id="25" w:name="_Toc62572508"/>
      <w:r>
        <w:lastRenderedPageBreak/>
        <w:t>Vyhodnocení rekognoskace</w:t>
      </w:r>
      <w:bookmarkEnd w:id="25"/>
    </w:p>
    <w:p w14:paraId="27D41285" w14:textId="3CD62510" w:rsidR="00375E54" w:rsidRDefault="00375E54" w:rsidP="00375E54">
      <w:pPr>
        <w:pStyle w:val="Odstavecseseznamem"/>
        <w:numPr>
          <w:ilvl w:val="0"/>
          <w:numId w:val="4"/>
        </w:numPr>
        <w:spacing w:beforeLines="120" w:before="288" w:afterLines="40" w:after="96"/>
      </w:pPr>
      <w:r>
        <w:t>Převažují</w:t>
      </w:r>
      <w:r w:rsidRPr="001D35A9">
        <w:t xml:space="preserve"> zdroj</w:t>
      </w:r>
      <w:r>
        <w:t>e</w:t>
      </w:r>
      <w:r w:rsidRPr="001D35A9">
        <w:t xml:space="preserve"> spínan</w:t>
      </w:r>
      <w:r>
        <w:t>é</w:t>
      </w:r>
      <w:r w:rsidR="008A6598">
        <w:t xml:space="preserve"> nad zdroji lineárními</w:t>
      </w:r>
      <w:r>
        <w:t>.</w:t>
      </w:r>
    </w:p>
    <w:p w14:paraId="0DD739BB" w14:textId="7E46DB4E" w:rsidR="00375E54" w:rsidRDefault="00375E54" w:rsidP="00375E54">
      <w:pPr>
        <w:pStyle w:val="Odstavecseseznamem"/>
        <w:numPr>
          <w:ilvl w:val="0"/>
          <w:numId w:val="6"/>
        </w:numPr>
        <w:ind w:left="720"/>
      </w:pPr>
      <w:r>
        <w:t xml:space="preserve">Výstupní napětí v majoritním zastoupení 12 V s regulací </w:t>
      </w:r>
      <w:proofErr w:type="gramStart"/>
      <w:r>
        <w:t>12 – 14</w:t>
      </w:r>
      <w:proofErr w:type="gramEnd"/>
      <w:r>
        <w:t xml:space="preserve"> V. V minoritním zastoupení jsou zdroje 24 V, s regulací </w:t>
      </w:r>
      <w:proofErr w:type="gramStart"/>
      <w:r>
        <w:t>24 – 28</w:t>
      </w:r>
      <w:proofErr w:type="gramEnd"/>
      <w:r>
        <w:t xml:space="preserve"> V. V ojedinělých případech se lze setkat se zdroji 36</w:t>
      </w:r>
      <w:r w:rsidR="008A6598">
        <w:t xml:space="preserve"> nebo</w:t>
      </w:r>
      <w:r>
        <w:t xml:space="preserve"> </w:t>
      </w:r>
      <w:r w:rsidRPr="00FA1742">
        <w:t>48</w:t>
      </w:r>
      <w:r>
        <w:t xml:space="preserve"> </w:t>
      </w:r>
      <w:r w:rsidRPr="00FA1742">
        <w:t>V</w:t>
      </w:r>
      <w:r w:rsidR="008A6598">
        <w:t>.</w:t>
      </w:r>
    </w:p>
    <w:p w14:paraId="14CE845E" w14:textId="49F28BF7" w:rsidR="00375E54" w:rsidRDefault="00375E54" w:rsidP="00375E54">
      <w:pPr>
        <w:pStyle w:val="Odstavecseseznamem"/>
        <w:numPr>
          <w:ilvl w:val="0"/>
          <w:numId w:val="6"/>
        </w:numPr>
        <w:ind w:left="720"/>
      </w:pPr>
      <w:r>
        <w:t>Výstupní proud</w:t>
      </w:r>
      <w:r w:rsidR="008A6598">
        <w:t xml:space="preserve"> se nejběžněji pohybuje v rozmezí</w:t>
      </w:r>
      <w:r>
        <w:t xml:space="preserve"> </w:t>
      </w:r>
      <w:proofErr w:type="gramStart"/>
      <w:r>
        <w:t>1 - 10</w:t>
      </w:r>
      <w:proofErr w:type="gramEnd"/>
      <w:r>
        <w:t xml:space="preserve"> A</w:t>
      </w:r>
      <w:r w:rsidR="008A6598">
        <w:t xml:space="preserve">. V menším zastoupení pak překračuje 10 A </w:t>
      </w:r>
      <w:proofErr w:type="spellStart"/>
      <w:r w:rsidR="008A6598">
        <w:t>a</w:t>
      </w:r>
      <w:proofErr w:type="spellEnd"/>
      <w:r w:rsidR="008A6598">
        <w:t xml:space="preserve"> pohybuje se do 20 A.</w:t>
      </w:r>
    </w:p>
    <w:p w14:paraId="78F06F00" w14:textId="0BFEF030" w:rsidR="009D5DE1" w:rsidRDefault="00290E8E" w:rsidP="00375E54">
      <w:pPr>
        <w:pStyle w:val="Odstavecseseznamem"/>
        <w:numPr>
          <w:ilvl w:val="0"/>
          <w:numId w:val="6"/>
        </w:numPr>
        <w:ind w:left="720"/>
      </w:pPr>
      <w:r>
        <w:t>Uvažujeme-li běžné výstupní napětí 24 V a maximální proud 20 A dostáváme maximální výkon běžných napájecích zdrojů EZS 480 W.</w:t>
      </w:r>
    </w:p>
    <w:p w14:paraId="39537538" w14:textId="055DA94F" w:rsidR="00375E54" w:rsidRDefault="00375E54" w:rsidP="00375E54">
      <w:pPr>
        <w:pStyle w:val="Odstavecseseznamem"/>
        <w:numPr>
          <w:ilvl w:val="0"/>
          <w:numId w:val="6"/>
        </w:numPr>
        <w:ind w:left="720"/>
      </w:pPr>
      <w:r>
        <w:t>Vstup AC</w:t>
      </w:r>
      <w:r w:rsidR="008A6598">
        <w:t xml:space="preserve"> je</w:t>
      </w:r>
      <w:r>
        <w:t xml:space="preserve"> 100</w:t>
      </w:r>
      <w:r w:rsidR="008A6598">
        <w:t xml:space="preserve"> nebo </w:t>
      </w:r>
      <w:r>
        <w:t>2</w:t>
      </w:r>
      <w:r w:rsidR="008A6598">
        <w:t>3</w:t>
      </w:r>
      <w:r>
        <w:t>0 V</w:t>
      </w:r>
      <w:r w:rsidR="008A6598">
        <w:t>.</w:t>
      </w:r>
    </w:p>
    <w:p w14:paraId="39C5FAF6" w14:textId="5351C2FD" w:rsidR="00375E54" w:rsidRDefault="008A6598" w:rsidP="00375E54">
      <w:pPr>
        <w:pStyle w:val="Odstavecseseznamem"/>
        <w:numPr>
          <w:ilvl w:val="0"/>
          <w:numId w:val="6"/>
        </w:numPr>
        <w:ind w:left="720"/>
      </w:pPr>
      <w:r>
        <w:t>Zdroje standartně disponují o</w:t>
      </w:r>
      <w:r w:rsidR="00375E54">
        <w:t>chran</w:t>
      </w:r>
      <w:r>
        <w:t>ou</w:t>
      </w:r>
      <w:r w:rsidR="00375E54">
        <w:t xml:space="preserve"> proti: přetížení, přepětí a zkratu</w:t>
      </w:r>
      <w:r>
        <w:t>.</w:t>
      </w:r>
    </w:p>
    <w:p w14:paraId="02B2537C" w14:textId="3E495A0C" w:rsidR="008A6598" w:rsidRDefault="008A6598" w:rsidP="00375E54">
      <w:pPr>
        <w:pStyle w:val="Odstavecseseznamem"/>
        <w:numPr>
          <w:ilvl w:val="0"/>
          <w:numId w:val="6"/>
        </w:numPr>
        <w:ind w:left="720"/>
      </w:pPr>
      <w:r>
        <w:t xml:space="preserve">Zdroje lze vybavit modulem pro </w:t>
      </w:r>
      <w:r w:rsidRPr="002E170C">
        <w:t>vyhodnoc</w:t>
      </w:r>
      <w:r>
        <w:t>ování</w:t>
      </w:r>
      <w:r w:rsidRPr="002E170C">
        <w:t xml:space="preserve"> poruch </w:t>
      </w:r>
      <w:r>
        <w:t xml:space="preserve">typu </w:t>
      </w:r>
      <w:r w:rsidRPr="002E170C">
        <w:t>AC, AUX a AKU</w:t>
      </w:r>
      <w:r>
        <w:t>.</w:t>
      </w:r>
    </w:p>
    <w:p w14:paraId="1F105C66" w14:textId="41EC40A6" w:rsidR="008A6598" w:rsidRPr="00375E54" w:rsidRDefault="008A6598" w:rsidP="00375E54">
      <w:pPr>
        <w:pStyle w:val="Odstavecseseznamem"/>
        <w:numPr>
          <w:ilvl w:val="0"/>
          <w:numId w:val="6"/>
        </w:numPr>
        <w:ind w:left="720"/>
      </w:pPr>
      <w:r>
        <w:t xml:space="preserve">Zdroje lze vybavit </w:t>
      </w:r>
      <w:r w:rsidRPr="003E6EB4">
        <w:t>modul</w:t>
      </w:r>
      <w:r>
        <w:t>y</w:t>
      </w:r>
      <w:r w:rsidRPr="003E6EB4">
        <w:t xml:space="preserve"> pro komunikaci přes Wi-Fi, Ethernet</w:t>
      </w:r>
      <w:r>
        <w:t>,</w:t>
      </w:r>
      <w:r w:rsidRPr="003E6EB4">
        <w:t xml:space="preserve"> RS485</w:t>
      </w:r>
      <w:r>
        <w:t xml:space="preserve"> nebo</w:t>
      </w:r>
      <w:r w:rsidRPr="003E6EB4">
        <w:t xml:space="preserve"> </w:t>
      </w:r>
      <w:r>
        <w:t>r</w:t>
      </w:r>
      <w:r w:rsidRPr="003E6EB4">
        <w:t>ozhraní US</w:t>
      </w:r>
      <w:r>
        <w:t>B a případně displejem pro zobrazování stavu zdroje a historií poruch.</w:t>
      </w:r>
    </w:p>
    <w:p w14:paraId="6B0B2199" w14:textId="28575789" w:rsidR="00935BFB" w:rsidRPr="00375E54" w:rsidRDefault="00935BFB" w:rsidP="00375E54">
      <w:pPr>
        <w:ind w:left="757" w:firstLine="0"/>
        <w:rPr>
          <w:szCs w:val="32"/>
        </w:rPr>
      </w:pPr>
      <w:r>
        <w:br w:type="page"/>
      </w:r>
    </w:p>
    <w:p w14:paraId="027E6673" w14:textId="6E81223B" w:rsidR="00B02480" w:rsidRPr="009A4246" w:rsidRDefault="004F5010" w:rsidP="00935BFB">
      <w:pPr>
        <w:pStyle w:val="Nadpis1"/>
        <w:numPr>
          <w:ilvl w:val="0"/>
          <w:numId w:val="0"/>
        </w:numPr>
        <w:ind w:left="680" w:hanging="680"/>
      </w:pPr>
      <w:bookmarkStart w:id="26" w:name="_Toc62572509"/>
      <w:r w:rsidRPr="009A4246">
        <w:lastRenderedPageBreak/>
        <w:t>Závěr</w:t>
      </w:r>
      <w:bookmarkEnd w:id="16"/>
      <w:bookmarkEnd w:id="26"/>
    </w:p>
    <w:p w14:paraId="3C7BDC50" w14:textId="77777777" w:rsidR="00A33B99" w:rsidRPr="009A4246" w:rsidRDefault="00A33B99">
      <w:pPr>
        <w:spacing w:beforeLines="120" w:before="288" w:afterLines="40" w:after="96"/>
        <w:rPr>
          <w:rFonts w:eastAsiaTheme="minorEastAsia" w:cstheme="majorBidi"/>
          <w:b/>
          <w:sz w:val="28"/>
          <w:szCs w:val="32"/>
        </w:rPr>
      </w:pPr>
      <w:r w:rsidRPr="009A4246">
        <w:br w:type="page"/>
      </w:r>
    </w:p>
    <w:p w14:paraId="6E1DEABD" w14:textId="77777777" w:rsidR="003B5750" w:rsidRPr="009A4246" w:rsidRDefault="0042153D" w:rsidP="005E0E7D">
      <w:pPr>
        <w:pStyle w:val="Nadpis1"/>
        <w:numPr>
          <w:ilvl w:val="0"/>
          <w:numId w:val="0"/>
        </w:numPr>
        <w:ind w:left="680"/>
      </w:pPr>
      <w:bookmarkStart w:id="27" w:name="_Toc62572510"/>
      <w:r w:rsidRPr="009A4246">
        <w:lastRenderedPageBreak/>
        <w:t>Seznam literatury</w:t>
      </w:r>
      <w:bookmarkEnd w:id="27"/>
    </w:p>
    <w:p w14:paraId="407B8FA0" w14:textId="26708F00" w:rsidR="009A3DA2" w:rsidRDefault="007F294E" w:rsidP="009A3DA2">
      <w:pPr>
        <w:ind w:left="680" w:hanging="680"/>
        <w:rPr>
          <w:rFonts w:eastAsia="Times New Roman" w:cs="Times New Roman"/>
          <w:sz w:val="24"/>
          <w:szCs w:val="24"/>
        </w:rPr>
      </w:pPr>
      <w:bookmarkStart w:id="28" w:name="_Toc5521170"/>
      <w:r w:rsidRPr="009A4246">
        <w:t>[1]</w:t>
      </w:r>
      <w:r w:rsidRPr="009A4246">
        <w:tab/>
      </w:r>
      <w:r w:rsidR="009A3DA2" w:rsidRPr="009A4246">
        <w:rPr>
          <w:rFonts w:eastAsia="Times New Roman" w:cs="Times New Roman"/>
          <w:sz w:val="24"/>
          <w:szCs w:val="24"/>
        </w:rPr>
        <w:t xml:space="preserve">Zdroje napájení AC-DC. </w:t>
      </w:r>
      <w:proofErr w:type="spellStart"/>
      <w:r w:rsidR="009A3DA2" w:rsidRPr="009A4246">
        <w:rPr>
          <w:rFonts w:eastAsia="Times New Roman" w:cs="Times New Roman"/>
          <w:i/>
          <w:iCs/>
          <w:sz w:val="24"/>
          <w:szCs w:val="24"/>
        </w:rPr>
        <w:t>Meanwell</w:t>
      </w:r>
      <w:proofErr w:type="spellEnd"/>
      <w:r w:rsidR="009A3DA2" w:rsidRPr="009A4246">
        <w:rPr>
          <w:rFonts w:eastAsia="Times New Roman" w:cs="Times New Roman"/>
          <w:sz w:val="24"/>
          <w:szCs w:val="24"/>
        </w:rPr>
        <w:t xml:space="preserve"> [online]. 2020: MEAN WELL ENTERPRISES CO. [cit. 2021-01-22]. Dostupné z: </w:t>
      </w:r>
      <w:hyperlink r:id="rId25" w:history="1">
        <w:r w:rsidR="00000528" w:rsidRPr="000259EC">
          <w:rPr>
            <w:rStyle w:val="Hypertextovodkaz"/>
            <w:rFonts w:eastAsia="Times New Roman" w:cs="Times New Roman"/>
            <w:sz w:val="24"/>
            <w:szCs w:val="24"/>
          </w:rPr>
          <w:t>https://www.czech-meanwell.cz/meanwell/AC-DC-c1_0_1.htm</w:t>
        </w:r>
      </w:hyperlink>
    </w:p>
    <w:p w14:paraId="622B2382" w14:textId="7E5C8A5B" w:rsidR="00996728" w:rsidRDefault="00996728" w:rsidP="00996728">
      <w:pPr>
        <w:ind w:left="680" w:hanging="680"/>
        <w:rPr>
          <w:rFonts w:eastAsia="Times New Roman" w:cs="Times New Roman"/>
          <w:sz w:val="24"/>
          <w:szCs w:val="24"/>
          <w:lang w:val="en-US"/>
        </w:rPr>
      </w:pPr>
      <w:r>
        <w:rPr>
          <w:rFonts w:eastAsia="Times New Roman" w:cs="Times New Roman"/>
          <w:sz w:val="24"/>
          <w:szCs w:val="24"/>
        </w:rPr>
        <w:t>[2]</w:t>
      </w:r>
      <w:r>
        <w:rPr>
          <w:rFonts w:eastAsia="Times New Roman" w:cs="Times New Roman"/>
          <w:sz w:val="24"/>
          <w:szCs w:val="24"/>
        </w:rPr>
        <w:tab/>
      </w:r>
      <w:proofErr w:type="spellStart"/>
      <w:r w:rsidRPr="00996728">
        <w:rPr>
          <w:rFonts w:eastAsia="Times New Roman" w:cs="Times New Roman"/>
          <w:i/>
          <w:iCs/>
          <w:sz w:val="24"/>
          <w:szCs w:val="24"/>
          <w:lang w:val="en-US"/>
        </w:rPr>
        <w:t>Varnet</w:t>
      </w:r>
      <w:proofErr w:type="spellEnd"/>
      <w:r w:rsidRPr="00996728">
        <w:rPr>
          <w:rFonts w:eastAsia="Times New Roman" w:cs="Times New Roman"/>
          <w:sz w:val="24"/>
          <w:szCs w:val="24"/>
          <w:lang w:val="en-US"/>
        </w:rPr>
        <w:t xml:space="preserve"> [online]. VARNET </w:t>
      </w:r>
      <w:proofErr w:type="spellStart"/>
      <w:r w:rsidRPr="00996728">
        <w:rPr>
          <w:rFonts w:eastAsia="Times New Roman" w:cs="Times New Roman"/>
          <w:sz w:val="24"/>
          <w:szCs w:val="24"/>
          <w:lang w:val="en-US"/>
        </w:rPr>
        <w:t>s.r.o</w:t>
      </w:r>
      <w:proofErr w:type="spellEnd"/>
      <w:r w:rsidRPr="00996728">
        <w:rPr>
          <w:rFonts w:eastAsia="Times New Roman" w:cs="Times New Roman"/>
          <w:sz w:val="24"/>
          <w:szCs w:val="24"/>
          <w:lang w:val="en-US"/>
        </w:rPr>
        <w:t xml:space="preserve">, 2020 [cit. 2021-01-24]. </w:t>
      </w:r>
      <w:proofErr w:type="spellStart"/>
      <w:r w:rsidRPr="00996728">
        <w:rPr>
          <w:rFonts w:eastAsia="Times New Roman" w:cs="Times New Roman"/>
          <w:sz w:val="24"/>
          <w:szCs w:val="24"/>
          <w:lang w:val="en-US"/>
        </w:rPr>
        <w:t>Dostupné</w:t>
      </w:r>
      <w:proofErr w:type="spellEnd"/>
      <w:r w:rsidRPr="00996728">
        <w:rPr>
          <w:rFonts w:eastAsia="Times New Roman" w:cs="Times New Roman"/>
          <w:sz w:val="24"/>
          <w:szCs w:val="24"/>
          <w:lang w:val="en-US"/>
        </w:rPr>
        <w:t xml:space="preserve"> z: </w:t>
      </w:r>
      <w:hyperlink r:id="rId26" w:history="1">
        <w:r w:rsidRPr="000259EC">
          <w:rPr>
            <w:rStyle w:val="Hypertextovodkaz"/>
            <w:rFonts w:eastAsia="Times New Roman" w:cs="Times New Roman"/>
            <w:sz w:val="24"/>
            <w:szCs w:val="24"/>
            <w:lang w:val="en-US"/>
          </w:rPr>
          <w:t>https://www.varnet.cz</w:t>
        </w:r>
      </w:hyperlink>
    </w:p>
    <w:p w14:paraId="04A6B978" w14:textId="125351C7" w:rsidR="005636C4" w:rsidRDefault="005636C4" w:rsidP="005636C4">
      <w:pPr>
        <w:ind w:left="680" w:hanging="680"/>
        <w:rPr>
          <w:rFonts w:eastAsia="Times New Roman" w:cs="Times New Roman"/>
          <w:sz w:val="24"/>
          <w:szCs w:val="24"/>
          <w:lang w:val="en-US"/>
        </w:rPr>
      </w:pPr>
      <w:r>
        <w:rPr>
          <w:rFonts w:eastAsia="Times New Roman" w:cs="Times New Roman"/>
          <w:sz w:val="24"/>
          <w:szCs w:val="24"/>
          <w:lang w:val="en-US"/>
        </w:rPr>
        <w:t>[3]</w:t>
      </w:r>
      <w:r>
        <w:rPr>
          <w:rFonts w:eastAsia="Times New Roman" w:cs="Times New Roman"/>
          <w:sz w:val="24"/>
          <w:szCs w:val="24"/>
          <w:lang w:val="en-US"/>
        </w:rPr>
        <w:tab/>
      </w:r>
      <w:proofErr w:type="spellStart"/>
      <w:r w:rsidRPr="005636C4">
        <w:rPr>
          <w:rFonts w:eastAsia="Times New Roman" w:cs="Times New Roman"/>
          <w:i/>
          <w:iCs/>
          <w:sz w:val="24"/>
          <w:szCs w:val="24"/>
          <w:lang w:val="en-US"/>
        </w:rPr>
        <w:t>Absolon</w:t>
      </w:r>
      <w:proofErr w:type="spellEnd"/>
      <w:r w:rsidRPr="005636C4">
        <w:rPr>
          <w:rFonts w:eastAsia="Times New Roman" w:cs="Times New Roman"/>
          <w:sz w:val="24"/>
          <w:szCs w:val="24"/>
          <w:lang w:val="en-US"/>
        </w:rPr>
        <w:t xml:space="preserve"> [online]. Praha: ALARM ABSOLON, </w:t>
      </w:r>
      <w:proofErr w:type="spellStart"/>
      <w:r w:rsidRPr="005636C4">
        <w:rPr>
          <w:rFonts w:eastAsia="Times New Roman" w:cs="Times New Roman"/>
          <w:sz w:val="24"/>
          <w:szCs w:val="24"/>
          <w:lang w:val="en-US"/>
        </w:rPr>
        <w:t>spol</w:t>
      </w:r>
      <w:proofErr w:type="spellEnd"/>
      <w:r w:rsidRPr="005636C4">
        <w:rPr>
          <w:rFonts w:eastAsia="Times New Roman" w:cs="Times New Roman"/>
          <w:sz w:val="24"/>
          <w:szCs w:val="24"/>
          <w:lang w:val="en-US"/>
        </w:rPr>
        <w:t xml:space="preserve">. s </w:t>
      </w:r>
      <w:proofErr w:type="spellStart"/>
      <w:r w:rsidRPr="005636C4">
        <w:rPr>
          <w:rFonts w:eastAsia="Times New Roman" w:cs="Times New Roman"/>
          <w:sz w:val="24"/>
          <w:szCs w:val="24"/>
          <w:lang w:val="en-US"/>
        </w:rPr>
        <w:t>r.o</w:t>
      </w:r>
      <w:proofErr w:type="spellEnd"/>
      <w:r w:rsidRPr="005636C4">
        <w:rPr>
          <w:rFonts w:eastAsia="Times New Roman" w:cs="Times New Roman"/>
          <w:sz w:val="24"/>
          <w:szCs w:val="24"/>
          <w:lang w:val="en-US"/>
        </w:rPr>
        <w:t xml:space="preserve">., 2020 [cit. 2021-01-24]. </w:t>
      </w:r>
      <w:proofErr w:type="spellStart"/>
      <w:r w:rsidRPr="005636C4">
        <w:rPr>
          <w:rFonts w:eastAsia="Times New Roman" w:cs="Times New Roman"/>
          <w:sz w:val="24"/>
          <w:szCs w:val="24"/>
          <w:lang w:val="en-US"/>
        </w:rPr>
        <w:t>Dostupné</w:t>
      </w:r>
      <w:proofErr w:type="spellEnd"/>
      <w:r w:rsidRPr="005636C4">
        <w:rPr>
          <w:rFonts w:eastAsia="Times New Roman" w:cs="Times New Roman"/>
          <w:sz w:val="24"/>
          <w:szCs w:val="24"/>
          <w:lang w:val="en-US"/>
        </w:rPr>
        <w:t xml:space="preserve"> z: </w:t>
      </w:r>
      <w:hyperlink r:id="rId27" w:history="1">
        <w:r w:rsidRPr="000259EC">
          <w:rPr>
            <w:rStyle w:val="Hypertextovodkaz"/>
            <w:rFonts w:eastAsia="Times New Roman" w:cs="Times New Roman"/>
            <w:sz w:val="24"/>
            <w:szCs w:val="24"/>
            <w:lang w:val="en-US"/>
          </w:rPr>
          <w:t>https://www.absolon.cz/</w:t>
        </w:r>
      </w:hyperlink>
    </w:p>
    <w:p w14:paraId="1C9107B1" w14:textId="77777777" w:rsidR="005636C4" w:rsidRPr="005636C4" w:rsidRDefault="005636C4" w:rsidP="005636C4">
      <w:pPr>
        <w:rPr>
          <w:rFonts w:eastAsia="Times New Roman" w:cs="Times New Roman"/>
          <w:sz w:val="24"/>
          <w:szCs w:val="24"/>
          <w:lang w:val="en-US"/>
        </w:rPr>
      </w:pPr>
    </w:p>
    <w:p w14:paraId="3F34CE41" w14:textId="0B25D3E3" w:rsidR="005636C4" w:rsidRDefault="005636C4" w:rsidP="00996728">
      <w:pPr>
        <w:ind w:left="680" w:hanging="680"/>
        <w:rPr>
          <w:rFonts w:eastAsia="Times New Roman" w:cs="Times New Roman"/>
          <w:sz w:val="24"/>
          <w:szCs w:val="24"/>
          <w:lang w:val="en-US"/>
        </w:rPr>
      </w:pPr>
    </w:p>
    <w:p w14:paraId="5BAA193D" w14:textId="77777777" w:rsidR="00996728" w:rsidRPr="00996728" w:rsidRDefault="00996728" w:rsidP="00996728">
      <w:pPr>
        <w:ind w:left="680" w:hanging="680"/>
        <w:rPr>
          <w:rFonts w:eastAsia="Times New Roman" w:cs="Times New Roman"/>
          <w:sz w:val="24"/>
          <w:szCs w:val="24"/>
          <w:lang w:val="en-US"/>
        </w:rPr>
      </w:pPr>
    </w:p>
    <w:p w14:paraId="2B24920A" w14:textId="2BFE2492" w:rsidR="00000528" w:rsidRPr="009A4246" w:rsidRDefault="00000528" w:rsidP="009A3DA2">
      <w:pPr>
        <w:ind w:left="680" w:hanging="680"/>
        <w:rPr>
          <w:rFonts w:eastAsia="Times New Roman" w:cs="Times New Roman"/>
          <w:sz w:val="24"/>
          <w:szCs w:val="24"/>
        </w:rPr>
      </w:pPr>
    </w:p>
    <w:p w14:paraId="0CC33625" w14:textId="5F41CE9B" w:rsidR="007F294E" w:rsidRPr="009A4246" w:rsidRDefault="007F294E" w:rsidP="007F294E">
      <w:pPr>
        <w:spacing w:before="0" w:after="0"/>
        <w:ind w:left="680" w:hanging="680"/>
      </w:pPr>
    </w:p>
    <w:bookmarkEnd w:id="28"/>
    <w:p w14:paraId="369AFCF0" w14:textId="196A3981" w:rsidR="00831E71" w:rsidRPr="009A4246" w:rsidRDefault="00831E71" w:rsidP="00A33B99">
      <w:pPr>
        <w:spacing w:beforeLines="120" w:before="288" w:afterLines="40" w:after="96"/>
        <w:ind w:firstLine="0"/>
        <w:rPr>
          <w:rFonts w:eastAsiaTheme="minorEastAsia" w:cs="Times New Roman"/>
        </w:rPr>
      </w:pPr>
    </w:p>
    <w:sectPr w:rsidR="00831E71" w:rsidRPr="009A4246" w:rsidSect="000C1EDC">
      <w:footerReference w:type="default" r:id="rId28"/>
      <w:pgSz w:w="11906" w:h="16838"/>
      <w:pgMar w:top="1418" w:right="1418" w:bottom="1418" w:left="1985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67660C5" w14:textId="77777777" w:rsidR="008E7AC4" w:rsidRDefault="008E7AC4" w:rsidP="00283CDC">
      <w:pPr>
        <w:spacing w:before="288" w:after="96" w:line="240" w:lineRule="auto"/>
      </w:pPr>
      <w:r>
        <w:separator/>
      </w:r>
    </w:p>
  </w:endnote>
  <w:endnote w:type="continuationSeparator" w:id="0">
    <w:p w14:paraId="54EBF555" w14:textId="77777777" w:rsidR="008E7AC4" w:rsidRDefault="008E7AC4" w:rsidP="00283CDC">
      <w:pPr>
        <w:spacing w:before="288" w:after="96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BDDA36" w14:textId="77777777" w:rsidR="00EB5D28" w:rsidRDefault="00EB5D28">
    <w:pPr>
      <w:pStyle w:val="Zpat"/>
      <w:spacing w:before="288" w:after="9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5A2A01" w14:textId="77777777" w:rsidR="00EB5D28" w:rsidRDefault="00EB5D28">
    <w:pPr>
      <w:pStyle w:val="Zpat"/>
      <w:spacing w:before="288" w:after="96"/>
      <w:jc w:val="center"/>
    </w:pPr>
  </w:p>
  <w:p w14:paraId="7F0A59BA" w14:textId="77777777" w:rsidR="00EB5D28" w:rsidRDefault="00EB5D28">
    <w:pPr>
      <w:pStyle w:val="Zpat"/>
      <w:spacing w:before="288" w:after="96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1F7104" w14:textId="77777777" w:rsidR="00EB5D28" w:rsidRDefault="00EB5D28">
    <w:pPr>
      <w:pStyle w:val="Zpat"/>
      <w:spacing w:before="288" w:after="96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DA20E0" w14:textId="3B2E1529" w:rsidR="00EB5D28" w:rsidRDefault="008E7AC4">
    <w:pPr>
      <w:pStyle w:val="Zpat"/>
      <w:spacing w:before="288" w:after="96"/>
      <w:jc w:val="center"/>
    </w:pPr>
    <w:sdt>
      <w:sdtPr>
        <w:id w:val="-1907839574"/>
        <w:docPartObj>
          <w:docPartGallery w:val="Page Numbers (Bottom of Page)"/>
          <w:docPartUnique/>
        </w:docPartObj>
      </w:sdtPr>
      <w:sdtEndPr/>
      <w:sdtContent>
        <w:r w:rsidR="00EB5D28" w:rsidRPr="00090DE8">
          <w:fldChar w:fldCharType="begin"/>
        </w:r>
        <w:r w:rsidR="00EB5D28" w:rsidRPr="00090DE8">
          <w:instrText>PAGE   \* MERGEFORMAT</w:instrText>
        </w:r>
        <w:r w:rsidR="00EB5D28" w:rsidRPr="00090DE8">
          <w:fldChar w:fldCharType="separate"/>
        </w:r>
        <w:r w:rsidR="00EB5D28">
          <w:rPr>
            <w:noProof/>
          </w:rPr>
          <w:t>2</w:t>
        </w:r>
        <w:r w:rsidR="00EB5D28" w:rsidRPr="00090DE8">
          <w:fldChar w:fldCharType="end"/>
        </w:r>
      </w:sdtContent>
    </w:sdt>
  </w:p>
  <w:p w14:paraId="432C05F8" w14:textId="77777777" w:rsidR="00EB5D28" w:rsidRDefault="00EB5D28">
    <w:pPr>
      <w:pStyle w:val="Zpat"/>
      <w:spacing w:before="288" w:after="9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B81A907" w14:textId="77777777" w:rsidR="008E7AC4" w:rsidRDefault="008E7AC4" w:rsidP="00283CDC">
      <w:pPr>
        <w:spacing w:before="288" w:after="96" w:line="240" w:lineRule="auto"/>
      </w:pPr>
      <w:r>
        <w:separator/>
      </w:r>
    </w:p>
  </w:footnote>
  <w:footnote w:type="continuationSeparator" w:id="0">
    <w:p w14:paraId="4F33F768" w14:textId="77777777" w:rsidR="008E7AC4" w:rsidRDefault="008E7AC4" w:rsidP="00283CDC">
      <w:pPr>
        <w:spacing w:before="288" w:after="96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5C9825" w14:textId="77777777" w:rsidR="00EB5D28" w:rsidRDefault="00EB5D28">
    <w:pPr>
      <w:pStyle w:val="Zhlav"/>
      <w:spacing w:before="288" w:after="96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E2248A3" w14:textId="77777777" w:rsidR="00EB5D28" w:rsidRPr="00D779B1" w:rsidRDefault="00EB5D28" w:rsidP="00D779B1">
    <w:pPr>
      <w:pStyle w:val="Zhlav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2ECCD5F" w14:textId="77777777" w:rsidR="00EB5D28" w:rsidRDefault="00EB5D28">
    <w:pPr>
      <w:pStyle w:val="Zhlav"/>
      <w:spacing w:before="288" w:after="96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70853"/>
    <w:multiLevelType w:val="hybridMultilevel"/>
    <w:tmpl w:val="23C4833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EF3693"/>
    <w:multiLevelType w:val="multilevel"/>
    <w:tmpl w:val="F17CB100"/>
    <w:lvl w:ilvl="0">
      <w:start w:val="1"/>
      <w:numFmt w:val="decimal"/>
      <w:pStyle w:val="Nadpis1"/>
      <w:lvlText w:val="%1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pStyle w:val="Nadpis3"/>
      <w:lvlText w:val="%2.%1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0ED70DC7"/>
    <w:multiLevelType w:val="hybridMultilevel"/>
    <w:tmpl w:val="98F446F0"/>
    <w:lvl w:ilvl="0" w:tplc="0409000F">
      <w:start w:val="1"/>
      <w:numFmt w:val="decimal"/>
      <w:lvlText w:val="%1."/>
      <w:lvlJc w:val="left"/>
      <w:pPr>
        <w:ind w:left="1117" w:hanging="360"/>
      </w:pPr>
    </w:lvl>
    <w:lvl w:ilvl="1" w:tplc="04090019" w:tentative="1">
      <w:start w:val="1"/>
      <w:numFmt w:val="lowerLetter"/>
      <w:lvlText w:val="%2."/>
      <w:lvlJc w:val="left"/>
      <w:pPr>
        <w:ind w:left="1837" w:hanging="360"/>
      </w:pPr>
    </w:lvl>
    <w:lvl w:ilvl="2" w:tplc="0409001B" w:tentative="1">
      <w:start w:val="1"/>
      <w:numFmt w:val="lowerRoman"/>
      <w:lvlText w:val="%3."/>
      <w:lvlJc w:val="right"/>
      <w:pPr>
        <w:ind w:left="2557" w:hanging="180"/>
      </w:pPr>
    </w:lvl>
    <w:lvl w:ilvl="3" w:tplc="0409000F" w:tentative="1">
      <w:start w:val="1"/>
      <w:numFmt w:val="decimal"/>
      <w:lvlText w:val="%4."/>
      <w:lvlJc w:val="left"/>
      <w:pPr>
        <w:ind w:left="3277" w:hanging="360"/>
      </w:pPr>
    </w:lvl>
    <w:lvl w:ilvl="4" w:tplc="04090019" w:tentative="1">
      <w:start w:val="1"/>
      <w:numFmt w:val="lowerLetter"/>
      <w:lvlText w:val="%5."/>
      <w:lvlJc w:val="left"/>
      <w:pPr>
        <w:ind w:left="3997" w:hanging="360"/>
      </w:pPr>
    </w:lvl>
    <w:lvl w:ilvl="5" w:tplc="0409001B" w:tentative="1">
      <w:start w:val="1"/>
      <w:numFmt w:val="lowerRoman"/>
      <w:lvlText w:val="%6."/>
      <w:lvlJc w:val="right"/>
      <w:pPr>
        <w:ind w:left="4717" w:hanging="180"/>
      </w:pPr>
    </w:lvl>
    <w:lvl w:ilvl="6" w:tplc="0409000F" w:tentative="1">
      <w:start w:val="1"/>
      <w:numFmt w:val="decimal"/>
      <w:lvlText w:val="%7."/>
      <w:lvlJc w:val="left"/>
      <w:pPr>
        <w:ind w:left="5437" w:hanging="360"/>
      </w:pPr>
    </w:lvl>
    <w:lvl w:ilvl="7" w:tplc="04090019" w:tentative="1">
      <w:start w:val="1"/>
      <w:numFmt w:val="lowerLetter"/>
      <w:lvlText w:val="%8."/>
      <w:lvlJc w:val="left"/>
      <w:pPr>
        <w:ind w:left="6157" w:hanging="360"/>
      </w:pPr>
    </w:lvl>
    <w:lvl w:ilvl="8" w:tplc="0409001B" w:tentative="1">
      <w:start w:val="1"/>
      <w:numFmt w:val="lowerRoman"/>
      <w:lvlText w:val="%9."/>
      <w:lvlJc w:val="right"/>
      <w:pPr>
        <w:ind w:left="6877" w:hanging="180"/>
      </w:pPr>
    </w:lvl>
  </w:abstractNum>
  <w:abstractNum w:abstractNumId="3" w15:restartNumberingAfterBreak="0">
    <w:nsid w:val="10525EE0"/>
    <w:multiLevelType w:val="hybridMultilevel"/>
    <w:tmpl w:val="FA902C3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040CB5"/>
    <w:multiLevelType w:val="hybridMultilevel"/>
    <w:tmpl w:val="805A5B5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D87E4A"/>
    <w:multiLevelType w:val="hybridMultilevel"/>
    <w:tmpl w:val="7D08F7EE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884B95"/>
    <w:multiLevelType w:val="hybridMultilevel"/>
    <w:tmpl w:val="A5F8AF8E"/>
    <w:lvl w:ilvl="0" w:tplc="04090011">
      <w:start w:val="1"/>
      <w:numFmt w:val="decimal"/>
      <w:lvlText w:val="%1)"/>
      <w:lvlJc w:val="left"/>
      <w:pPr>
        <w:ind w:left="757" w:hanging="360"/>
      </w:pPr>
    </w:lvl>
    <w:lvl w:ilvl="1" w:tplc="04090019" w:tentative="1">
      <w:start w:val="1"/>
      <w:numFmt w:val="lowerLetter"/>
      <w:lvlText w:val="%2."/>
      <w:lvlJc w:val="left"/>
      <w:pPr>
        <w:ind w:left="1477" w:hanging="360"/>
      </w:pPr>
    </w:lvl>
    <w:lvl w:ilvl="2" w:tplc="0409001B" w:tentative="1">
      <w:start w:val="1"/>
      <w:numFmt w:val="lowerRoman"/>
      <w:lvlText w:val="%3."/>
      <w:lvlJc w:val="right"/>
      <w:pPr>
        <w:ind w:left="2197" w:hanging="180"/>
      </w:pPr>
    </w:lvl>
    <w:lvl w:ilvl="3" w:tplc="0409000F" w:tentative="1">
      <w:start w:val="1"/>
      <w:numFmt w:val="decimal"/>
      <w:lvlText w:val="%4."/>
      <w:lvlJc w:val="left"/>
      <w:pPr>
        <w:ind w:left="2917" w:hanging="360"/>
      </w:pPr>
    </w:lvl>
    <w:lvl w:ilvl="4" w:tplc="04090019" w:tentative="1">
      <w:start w:val="1"/>
      <w:numFmt w:val="lowerLetter"/>
      <w:lvlText w:val="%5."/>
      <w:lvlJc w:val="left"/>
      <w:pPr>
        <w:ind w:left="3637" w:hanging="360"/>
      </w:pPr>
    </w:lvl>
    <w:lvl w:ilvl="5" w:tplc="0409001B" w:tentative="1">
      <w:start w:val="1"/>
      <w:numFmt w:val="lowerRoman"/>
      <w:lvlText w:val="%6."/>
      <w:lvlJc w:val="right"/>
      <w:pPr>
        <w:ind w:left="4357" w:hanging="180"/>
      </w:pPr>
    </w:lvl>
    <w:lvl w:ilvl="6" w:tplc="0409000F" w:tentative="1">
      <w:start w:val="1"/>
      <w:numFmt w:val="decimal"/>
      <w:lvlText w:val="%7."/>
      <w:lvlJc w:val="left"/>
      <w:pPr>
        <w:ind w:left="5077" w:hanging="360"/>
      </w:pPr>
    </w:lvl>
    <w:lvl w:ilvl="7" w:tplc="04090019" w:tentative="1">
      <w:start w:val="1"/>
      <w:numFmt w:val="lowerLetter"/>
      <w:lvlText w:val="%8."/>
      <w:lvlJc w:val="left"/>
      <w:pPr>
        <w:ind w:left="5797" w:hanging="360"/>
      </w:pPr>
    </w:lvl>
    <w:lvl w:ilvl="8" w:tplc="04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7" w15:restartNumberingAfterBreak="0">
    <w:nsid w:val="3FDD4A3D"/>
    <w:multiLevelType w:val="hybridMultilevel"/>
    <w:tmpl w:val="868C37E6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8" w15:restartNumberingAfterBreak="0">
    <w:nsid w:val="4595344E"/>
    <w:multiLevelType w:val="hybridMultilevel"/>
    <w:tmpl w:val="8D78AE44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9" w15:restartNumberingAfterBreak="0">
    <w:nsid w:val="4AC934E0"/>
    <w:multiLevelType w:val="hybridMultilevel"/>
    <w:tmpl w:val="5B043D3A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10" w15:restartNumberingAfterBreak="0">
    <w:nsid w:val="4BFF43E9"/>
    <w:multiLevelType w:val="hybridMultilevel"/>
    <w:tmpl w:val="2D9C0E38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1" w15:restartNumberingAfterBreak="0">
    <w:nsid w:val="56BB1E95"/>
    <w:multiLevelType w:val="hybridMultilevel"/>
    <w:tmpl w:val="CA62A4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B03B76"/>
    <w:multiLevelType w:val="hybridMultilevel"/>
    <w:tmpl w:val="C2CC9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493D05"/>
    <w:multiLevelType w:val="hybridMultilevel"/>
    <w:tmpl w:val="72FA3CC8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CB644EC"/>
    <w:multiLevelType w:val="hybridMultilevel"/>
    <w:tmpl w:val="B7CA4FD2"/>
    <w:lvl w:ilvl="0" w:tplc="0409000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960" w:hanging="360"/>
      </w:pPr>
      <w:rPr>
        <w:rFonts w:ascii="Wingdings" w:hAnsi="Wingdings" w:hint="default"/>
      </w:rPr>
    </w:lvl>
  </w:abstractNum>
  <w:abstractNum w:abstractNumId="15" w15:restartNumberingAfterBreak="0">
    <w:nsid w:val="71757364"/>
    <w:multiLevelType w:val="hybridMultilevel"/>
    <w:tmpl w:val="410E4ABC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72766826"/>
    <w:multiLevelType w:val="multilevel"/>
    <w:tmpl w:val="B5AC156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ind w:left="1584" w:hanging="1584"/>
      </w:pPr>
    </w:lvl>
  </w:abstractNum>
  <w:abstractNum w:abstractNumId="17" w15:restartNumberingAfterBreak="0">
    <w:nsid w:val="73205F2B"/>
    <w:multiLevelType w:val="hybridMultilevel"/>
    <w:tmpl w:val="35FC95EA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8" w15:restartNumberingAfterBreak="0">
    <w:nsid w:val="76BC607D"/>
    <w:multiLevelType w:val="hybridMultilevel"/>
    <w:tmpl w:val="C6F402E4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"/>
  </w:num>
  <w:num w:numId="3">
    <w:abstractNumId w:val="14"/>
  </w:num>
  <w:num w:numId="4">
    <w:abstractNumId w:val="12"/>
  </w:num>
  <w:num w:numId="5">
    <w:abstractNumId w:val="10"/>
  </w:num>
  <w:num w:numId="6">
    <w:abstractNumId w:val="17"/>
  </w:num>
  <w:num w:numId="7">
    <w:abstractNumId w:val="18"/>
  </w:num>
  <w:num w:numId="8">
    <w:abstractNumId w:val="8"/>
  </w:num>
  <w:num w:numId="9">
    <w:abstractNumId w:val="9"/>
  </w:num>
  <w:num w:numId="10">
    <w:abstractNumId w:val="7"/>
  </w:num>
  <w:num w:numId="11">
    <w:abstractNumId w:val="11"/>
  </w:num>
  <w:num w:numId="12">
    <w:abstractNumId w:val="2"/>
  </w:num>
  <w:num w:numId="13">
    <w:abstractNumId w:val="6"/>
  </w:num>
  <w:num w:numId="14">
    <w:abstractNumId w:val="4"/>
  </w:num>
  <w:num w:numId="15">
    <w:abstractNumId w:val="3"/>
  </w:num>
  <w:num w:numId="16">
    <w:abstractNumId w:val="0"/>
  </w:num>
  <w:num w:numId="17">
    <w:abstractNumId w:val="13"/>
  </w:num>
  <w:num w:numId="18">
    <w:abstractNumId w:val="5"/>
  </w:num>
  <w:num w:numId="19">
    <w:abstractNumId w:val="1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0MzGyMDc0MjUyNTNT0lEKTi0uzszPAykwrAUALBtN5SwAAAA="/>
  </w:docVars>
  <w:rsids>
    <w:rsidRoot w:val="00782063"/>
    <w:rsid w:val="00000528"/>
    <w:rsid w:val="000027F3"/>
    <w:rsid w:val="00002F59"/>
    <w:rsid w:val="000030CB"/>
    <w:rsid w:val="000035DB"/>
    <w:rsid w:val="00004FD0"/>
    <w:rsid w:val="00006116"/>
    <w:rsid w:val="000068B7"/>
    <w:rsid w:val="00006E26"/>
    <w:rsid w:val="0001004A"/>
    <w:rsid w:val="00012023"/>
    <w:rsid w:val="00014442"/>
    <w:rsid w:val="0001710B"/>
    <w:rsid w:val="00021D18"/>
    <w:rsid w:val="00023804"/>
    <w:rsid w:val="00023DE7"/>
    <w:rsid w:val="00027611"/>
    <w:rsid w:val="00027D03"/>
    <w:rsid w:val="000310B0"/>
    <w:rsid w:val="000311B8"/>
    <w:rsid w:val="00032EFC"/>
    <w:rsid w:val="00034E91"/>
    <w:rsid w:val="00036DE0"/>
    <w:rsid w:val="00042F07"/>
    <w:rsid w:val="00043B1F"/>
    <w:rsid w:val="00044C30"/>
    <w:rsid w:val="0004591B"/>
    <w:rsid w:val="00045EEC"/>
    <w:rsid w:val="00047BAB"/>
    <w:rsid w:val="00047E56"/>
    <w:rsid w:val="00050591"/>
    <w:rsid w:val="00050EDF"/>
    <w:rsid w:val="000512E8"/>
    <w:rsid w:val="00051792"/>
    <w:rsid w:val="00053644"/>
    <w:rsid w:val="000541B7"/>
    <w:rsid w:val="000563C4"/>
    <w:rsid w:val="000566EA"/>
    <w:rsid w:val="00056E95"/>
    <w:rsid w:val="00060A0B"/>
    <w:rsid w:val="00062BA6"/>
    <w:rsid w:val="00063D16"/>
    <w:rsid w:val="000644D7"/>
    <w:rsid w:val="0006716D"/>
    <w:rsid w:val="0006780D"/>
    <w:rsid w:val="00071587"/>
    <w:rsid w:val="000719A3"/>
    <w:rsid w:val="000740E5"/>
    <w:rsid w:val="000742A5"/>
    <w:rsid w:val="00075F0D"/>
    <w:rsid w:val="000762F0"/>
    <w:rsid w:val="00076561"/>
    <w:rsid w:val="00076E80"/>
    <w:rsid w:val="00082E8B"/>
    <w:rsid w:val="0008452E"/>
    <w:rsid w:val="00084AA8"/>
    <w:rsid w:val="00085D5A"/>
    <w:rsid w:val="000878F7"/>
    <w:rsid w:val="00087A12"/>
    <w:rsid w:val="00087F82"/>
    <w:rsid w:val="00090166"/>
    <w:rsid w:val="00090B26"/>
    <w:rsid w:val="00090DE8"/>
    <w:rsid w:val="000929D1"/>
    <w:rsid w:val="00092B03"/>
    <w:rsid w:val="00092E18"/>
    <w:rsid w:val="00096547"/>
    <w:rsid w:val="000A10CC"/>
    <w:rsid w:val="000A2F1F"/>
    <w:rsid w:val="000A3D8D"/>
    <w:rsid w:val="000A425D"/>
    <w:rsid w:val="000A4733"/>
    <w:rsid w:val="000A6C93"/>
    <w:rsid w:val="000B1206"/>
    <w:rsid w:val="000B24E8"/>
    <w:rsid w:val="000B274D"/>
    <w:rsid w:val="000B59C1"/>
    <w:rsid w:val="000B769C"/>
    <w:rsid w:val="000C05DB"/>
    <w:rsid w:val="000C1194"/>
    <w:rsid w:val="000C1CB1"/>
    <w:rsid w:val="000C1EDC"/>
    <w:rsid w:val="000C1F0C"/>
    <w:rsid w:val="000C4398"/>
    <w:rsid w:val="000C4D74"/>
    <w:rsid w:val="000C62C3"/>
    <w:rsid w:val="000C6C9A"/>
    <w:rsid w:val="000D15EB"/>
    <w:rsid w:val="000D2E6A"/>
    <w:rsid w:val="000D4C38"/>
    <w:rsid w:val="000D4D33"/>
    <w:rsid w:val="000D6B4A"/>
    <w:rsid w:val="000D722B"/>
    <w:rsid w:val="000D7EB9"/>
    <w:rsid w:val="000E04F6"/>
    <w:rsid w:val="000E06A7"/>
    <w:rsid w:val="000E32E4"/>
    <w:rsid w:val="000E4100"/>
    <w:rsid w:val="000E5C9A"/>
    <w:rsid w:val="000F03BA"/>
    <w:rsid w:val="000F0792"/>
    <w:rsid w:val="000F097A"/>
    <w:rsid w:val="000F15BD"/>
    <w:rsid w:val="000F2F04"/>
    <w:rsid w:val="000F3A0D"/>
    <w:rsid w:val="000F4163"/>
    <w:rsid w:val="000F4E0A"/>
    <w:rsid w:val="000F5190"/>
    <w:rsid w:val="000F5ADD"/>
    <w:rsid w:val="000F5CAD"/>
    <w:rsid w:val="000F6C04"/>
    <w:rsid w:val="000F7D51"/>
    <w:rsid w:val="0010029B"/>
    <w:rsid w:val="0010178C"/>
    <w:rsid w:val="00102D33"/>
    <w:rsid w:val="0010399D"/>
    <w:rsid w:val="001060EC"/>
    <w:rsid w:val="0010653D"/>
    <w:rsid w:val="00107C97"/>
    <w:rsid w:val="00107D5D"/>
    <w:rsid w:val="001123B2"/>
    <w:rsid w:val="0011329B"/>
    <w:rsid w:val="00114101"/>
    <w:rsid w:val="00117600"/>
    <w:rsid w:val="001223BB"/>
    <w:rsid w:val="0012328E"/>
    <w:rsid w:val="00125045"/>
    <w:rsid w:val="00125327"/>
    <w:rsid w:val="00125D96"/>
    <w:rsid w:val="0012773E"/>
    <w:rsid w:val="00127868"/>
    <w:rsid w:val="00127CB3"/>
    <w:rsid w:val="00135A85"/>
    <w:rsid w:val="00137FD3"/>
    <w:rsid w:val="001404C1"/>
    <w:rsid w:val="00142234"/>
    <w:rsid w:val="00143B3C"/>
    <w:rsid w:val="001441F0"/>
    <w:rsid w:val="00146637"/>
    <w:rsid w:val="00146790"/>
    <w:rsid w:val="001469F9"/>
    <w:rsid w:val="00146BC4"/>
    <w:rsid w:val="00151BE3"/>
    <w:rsid w:val="00152745"/>
    <w:rsid w:val="001527CB"/>
    <w:rsid w:val="00153CE0"/>
    <w:rsid w:val="00155A93"/>
    <w:rsid w:val="00157692"/>
    <w:rsid w:val="00157782"/>
    <w:rsid w:val="0015784B"/>
    <w:rsid w:val="00160279"/>
    <w:rsid w:val="001609D4"/>
    <w:rsid w:val="00161744"/>
    <w:rsid w:val="00162410"/>
    <w:rsid w:val="00162C67"/>
    <w:rsid w:val="0016551A"/>
    <w:rsid w:val="00167E22"/>
    <w:rsid w:val="00167FA4"/>
    <w:rsid w:val="00172B7E"/>
    <w:rsid w:val="001738F4"/>
    <w:rsid w:val="00173D82"/>
    <w:rsid w:val="001761DF"/>
    <w:rsid w:val="0017649B"/>
    <w:rsid w:val="00177556"/>
    <w:rsid w:val="0017772F"/>
    <w:rsid w:val="001821AC"/>
    <w:rsid w:val="001842DA"/>
    <w:rsid w:val="00184BB5"/>
    <w:rsid w:val="00184BE6"/>
    <w:rsid w:val="0018551F"/>
    <w:rsid w:val="001859BB"/>
    <w:rsid w:val="00191D41"/>
    <w:rsid w:val="00192754"/>
    <w:rsid w:val="0019353D"/>
    <w:rsid w:val="0019571F"/>
    <w:rsid w:val="0019607C"/>
    <w:rsid w:val="001964E0"/>
    <w:rsid w:val="00197D1D"/>
    <w:rsid w:val="001A3384"/>
    <w:rsid w:val="001A3410"/>
    <w:rsid w:val="001A3D82"/>
    <w:rsid w:val="001A4751"/>
    <w:rsid w:val="001A5017"/>
    <w:rsid w:val="001A544C"/>
    <w:rsid w:val="001A6268"/>
    <w:rsid w:val="001A6492"/>
    <w:rsid w:val="001B2C4E"/>
    <w:rsid w:val="001B4892"/>
    <w:rsid w:val="001B58D1"/>
    <w:rsid w:val="001B6AD7"/>
    <w:rsid w:val="001B71FF"/>
    <w:rsid w:val="001C0466"/>
    <w:rsid w:val="001C04AE"/>
    <w:rsid w:val="001C2468"/>
    <w:rsid w:val="001C3E43"/>
    <w:rsid w:val="001C413D"/>
    <w:rsid w:val="001C4B5E"/>
    <w:rsid w:val="001D02FE"/>
    <w:rsid w:val="001D0809"/>
    <w:rsid w:val="001D35A9"/>
    <w:rsid w:val="001D44CB"/>
    <w:rsid w:val="001D4D70"/>
    <w:rsid w:val="001D5F8B"/>
    <w:rsid w:val="001D6C4C"/>
    <w:rsid w:val="001D7647"/>
    <w:rsid w:val="001D7FA7"/>
    <w:rsid w:val="001E0018"/>
    <w:rsid w:val="001E09A3"/>
    <w:rsid w:val="001E0D4C"/>
    <w:rsid w:val="001E1160"/>
    <w:rsid w:val="001E19A3"/>
    <w:rsid w:val="001E2508"/>
    <w:rsid w:val="001E3A6B"/>
    <w:rsid w:val="001E3A99"/>
    <w:rsid w:val="001E4AB8"/>
    <w:rsid w:val="001E504F"/>
    <w:rsid w:val="001E51B4"/>
    <w:rsid w:val="001E7793"/>
    <w:rsid w:val="001E7935"/>
    <w:rsid w:val="001F0B9D"/>
    <w:rsid w:val="001F19CE"/>
    <w:rsid w:val="001F3043"/>
    <w:rsid w:val="001F5BB3"/>
    <w:rsid w:val="001F5C61"/>
    <w:rsid w:val="001F7198"/>
    <w:rsid w:val="00201444"/>
    <w:rsid w:val="00203170"/>
    <w:rsid w:val="00205D39"/>
    <w:rsid w:val="00205D73"/>
    <w:rsid w:val="00206CC4"/>
    <w:rsid w:val="0020757F"/>
    <w:rsid w:val="00211AF9"/>
    <w:rsid w:val="00212E53"/>
    <w:rsid w:val="00213063"/>
    <w:rsid w:val="00215A36"/>
    <w:rsid w:val="002162AA"/>
    <w:rsid w:val="002167DC"/>
    <w:rsid w:val="00216C81"/>
    <w:rsid w:val="0021723D"/>
    <w:rsid w:val="00217304"/>
    <w:rsid w:val="00222DE1"/>
    <w:rsid w:val="00223BCE"/>
    <w:rsid w:val="00223C04"/>
    <w:rsid w:val="0022407F"/>
    <w:rsid w:val="0022562F"/>
    <w:rsid w:val="00226253"/>
    <w:rsid w:val="00226847"/>
    <w:rsid w:val="002305B4"/>
    <w:rsid w:val="0023108B"/>
    <w:rsid w:val="002326B8"/>
    <w:rsid w:val="00232B36"/>
    <w:rsid w:val="002370C4"/>
    <w:rsid w:val="0024021E"/>
    <w:rsid w:val="00240971"/>
    <w:rsid w:val="00242DB5"/>
    <w:rsid w:val="00243348"/>
    <w:rsid w:val="00243CBC"/>
    <w:rsid w:val="00245A6B"/>
    <w:rsid w:val="0024799A"/>
    <w:rsid w:val="002517DE"/>
    <w:rsid w:val="00251AF4"/>
    <w:rsid w:val="002556B9"/>
    <w:rsid w:val="00256D91"/>
    <w:rsid w:val="00257C05"/>
    <w:rsid w:val="002610F4"/>
    <w:rsid w:val="00261565"/>
    <w:rsid w:val="0026355A"/>
    <w:rsid w:val="002638FB"/>
    <w:rsid w:val="00263E95"/>
    <w:rsid w:val="00264C29"/>
    <w:rsid w:val="00266AB8"/>
    <w:rsid w:val="00267C5F"/>
    <w:rsid w:val="00270638"/>
    <w:rsid w:val="00270C6B"/>
    <w:rsid w:val="00271B94"/>
    <w:rsid w:val="0027286C"/>
    <w:rsid w:val="0027391A"/>
    <w:rsid w:val="00276C19"/>
    <w:rsid w:val="00276DBA"/>
    <w:rsid w:val="002824BB"/>
    <w:rsid w:val="00283CDC"/>
    <w:rsid w:val="00283FB0"/>
    <w:rsid w:val="0028439C"/>
    <w:rsid w:val="00286CC3"/>
    <w:rsid w:val="00290E8E"/>
    <w:rsid w:val="00292427"/>
    <w:rsid w:val="0029283E"/>
    <w:rsid w:val="00292F9E"/>
    <w:rsid w:val="00294510"/>
    <w:rsid w:val="00294512"/>
    <w:rsid w:val="00294F84"/>
    <w:rsid w:val="00295FAA"/>
    <w:rsid w:val="00297095"/>
    <w:rsid w:val="00297B01"/>
    <w:rsid w:val="002A15CA"/>
    <w:rsid w:val="002A1917"/>
    <w:rsid w:val="002A19DE"/>
    <w:rsid w:val="002A4568"/>
    <w:rsid w:val="002A5166"/>
    <w:rsid w:val="002A53DE"/>
    <w:rsid w:val="002A62A3"/>
    <w:rsid w:val="002A759C"/>
    <w:rsid w:val="002B0A27"/>
    <w:rsid w:val="002B2780"/>
    <w:rsid w:val="002B2C10"/>
    <w:rsid w:val="002B3D17"/>
    <w:rsid w:val="002B4F04"/>
    <w:rsid w:val="002B5B84"/>
    <w:rsid w:val="002B5CC3"/>
    <w:rsid w:val="002C0047"/>
    <w:rsid w:val="002C0305"/>
    <w:rsid w:val="002C1077"/>
    <w:rsid w:val="002C1DB1"/>
    <w:rsid w:val="002C24C6"/>
    <w:rsid w:val="002C2B8B"/>
    <w:rsid w:val="002C329E"/>
    <w:rsid w:val="002C406C"/>
    <w:rsid w:val="002C7988"/>
    <w:rsid w:val="002D2F61"/>
    <w:rsid w:val="002D4943"/>
    <w:rsid w:val="002E170C"/>
    <w:rsid w:val="002E193D"/>
    <w:rsid w:val="002E1A00"/>
    <w:rsid w:val="002E2232"/>
    <w:rsid w:val="002E4303"/>
    <w:rsid w:val="002E4C10"/>
    <w:rsid w:val="002E628C"/>
    <w:rsid w:val="002E638E"/>
    <w:rsid w:val="002E668B"/>
    <w:rsid w:val="002E6AD7"/>
    <w:rsid w:val="002E78B5"/>
    <w:rsid w:val="002E7F2E"/>
    <w:rsid w:val="002F19F5"/>
    <w:rsid w:val="002F1E82"/>
    <w:rsid w:val="002F2EB0"/>
    <w:rsid w:val="002F4CA8"/>
    <w:rsid w:val="002F5668"/>
    <w:rsid w:val="0030129C"/>
    <w:rsid w:val="00302DAC"/>
    <w:rsid w:val="00305B61"/>
    <w:rsid w:val="00306097"/>
    <w:rsid w:val="00310C4C"/>
    <w:rsid w:val="003110DF"/>
    <w:rsid w:val="00313285"/>
    <w:rsid w:val="00314D96"/>
    <w:rsid w:val="00314DCA"/>
    <w:rsid w:val="003156C4"/>
    <w:rsid w:val="003163C6"/>
    <w:rsid w:val="0031755C"/>
    <w:rsid w:val="003176C8"/>
    <w:rsid w:val="003209D6"/>
    <w:rsid w:val="00321D93"/>
    <w:rsid w:val="0032209D"/>
    <w:rsid w:val="00323E0C"/>
    <w:rsid w:val="00325D0E"/>
    <w:rsid w:val="0032605A"/>
    <w:rsid w:val="00327102"/>
    <w:rsid w:val="003275F9"/>
    <w:rsid w:val="00331B56"/>
    <w:rsid w:val="003320FC"/>
    <w:rsid w:val="0033329B"/>
    <w:rsid w:val="00333454"/>
    <w:rsid w:val="003336B5"/>
    <w:rsid w:val="0033543F"/>
    <w:rsid w:val="00340B47"/>
    <w:rsid w:val="003410D6"/>
    <w:rsid w:val="00341F94"/>
    <w:rsid w:val="00343695"/>
    <w:rsid w:val="00344C6A"/>
    <w:rsid w:val="00344CB5"/>
    <w:rsid w:val="0034634F"/>
    <w:rsid w:val="0034696A"/>
    <w:rsid w:val="00350378"/>
    <w:rsid w:val="00350E4B"/>
    <w:rsid w:val="00351527"/>
    <w:rsid w:val="00351986"/>
    <w:rsid w:val="003573ED"/>
    <w:rsid w:val="00360F70"/>
    <w:rsid w:val="003617A7"/>
    <w:rsid w:val="0036439D"/>
    <w:rsid w:val="00365A34"/>
    <w:rsid w:val="0036602B"/>
    <w:rsid w:val="0037046B"/>
    <w:rsid w:val="00373038"/>
    <w:rsid w:val="00373BD2"/>
    <w:rsid w:val="00373CF8"/>
    <w:rsid w:val="00374212"/>
    <w:rsid w:val="00375E54"/>
    <w:rsid w:val="0037680C"/>
    <w:rsid w:val="003825D0"/>
    <w:rsid w:val="0038542F"/>
    <w:rsid w:val="00385AE1"/>
    <w:rsid w:val="00385F4E"/>
    <w:rsid w:val="00386D33"/>
    <w:rsid w:val="003875F0"/>
    <w:rsid w:val="00387777"/>
    <w:rsid w:val="00391F46"/>
    <w:rsid w:val="0039364A"/>
    <w:rsid w:val="00394D20"/>
    <w:rsid w:val="00394FDA"/>
    <w:rsid w:val="003A018D"/>
    <w:rsid w:val="003A2C18"/>
    <w:rsid w:val="003A4B93"/>
    <w:rsid w:val="003A6038"/>
    <w:rsid w:val="003A716A"/>
    <w:rsid w:val="003A790C"/>
    <w:rsid w:val="003A7986"/>
    <w:rsid w:val="003B0ADC"/>
    <w:rsid w:val="003B1949"/>
    <w:rsid w:val="003B2A3A"/>
    <w:rsid w:val="003B3400"/>
    <w:rsid w:val="003B4033"/>
    <w:rsid w:val="003B448E"/>
    <w:rsid w:val="003B4607"/>
    <w:rsid w:val="003B4C70"/>
    <w:rsid w:val="003B4E46"/>
    <w:rsid w:val="003B52AE"/>
    <w:rsid w:val="003B5750"/>
    <w:rsid w:val="003B6499"/>
    <w:rsid w:val="003B66F9"/>
    <w:rsid w:val="003B7AE8"/>
    <w:rsid w:val="003C0145"/>
    <w:rsid w:val="003C0C65"/>
    <w:rsid w:val="003C174E"/>
    <w:rsid w:val="003C2563"/>
    <w:rsid w:val="003C5FDF"/>
    <w:rsid w:val="003C6AB6"/>
    <w:rsid w:val="003C7E6F"/>
    <w:rsid w:val="003D0005"/>
    <w:rsid w:val="003D1DCC"/>
    <w:rsid w:val="003D6208"/>
    <w:rsid w:val="003D6ED9"/>
    <w:rsid w:val="003D7314"/>
    <w:rsid w:val="003E0A72"/>
    <w:rsid w:val="003E1333"/>
    <w:rsid w:val="003E45AA"/>
    <w:rsid w:val="003E5E9D"/>
    <w:rsid w:val="003E6C76"/>
    <w:rsid w:val="003E6EB4"/>
    <w:rsid w:val="003F2ED5"/>
    <w:rsid w:val="003F37B6"/>
    <w:rsid w:val="003F75E2"/>
    <w:rsid w:val="0040108B"/>
    <w:rsid w:val="00401AE0"/>
    <w:rsid w:val="00402783"/>
    <w:rsid w:val="00402B98"/>
    <w:rsid w:val="00403350"/>
    <w:rsid w:val="00403400"/>
    <w:rsid w:val="0040708E"/>
    <w:rsid w:val="0040775E"/>
    <w:rsid w:val="004117FF"/>
    <w:rsid w:val="00411C2B"/>
    <w:rsid w:val="00412CDC"/>
    <w:rsid w:val="00414B99"/>
    <w:rsid w:val="004154E0"/>
    <w:rsid w:val="0041572E"/>
    <w:rsid w:val="00416DC0"/>
    <w:rsid w:val="0042153D"/>
    <w:rsid w:val="004217B8"/>
    <w:rsid w:val="0042291B"/>
    <w:rsid w:val="00422B87"/>
    <w:rsid w:val="00423612"/>
    <w:rsid w:val="00423D5E"/>
    <w:rsid w:val="004265AB"/>
    <w:rsid w:val="004265AD"/>
    <w:rsid w:val="00430E40"/>
    <w:rsid w:val="00434010"/>
    <w:rsid w:val="00435194"/>
    <w:rsid w:val="00437CA1"/>
    <w:rsid w:val="004400C6"/>
    <w:rsid w:val="00440234"/>
    <w:rsid w:val="0044297E"/>
    <w:rsid w:val="004464E8"/>
    <w:rsid w:val="004521DB"/>
    <w:rsid w:val="004530C0"/>
    <w:rsid w:val="00454E54"/>
    <w:rsid w:val="004558E5"/>
    <w:rsid w:val="004565BF"/>
    <w:rsid w:val="004566FC"/>
    <w:rsid w:val="00457BEF"/>
    <w:rsid w:val="004607BE"/>
    <w:rsid w:val="00461DC4"/>
    <w:rsid w:val="004621B6"/>
    <w:rsid w:val="004624DC"/>
    <w:rsid w:val="00462C51"/>
    <w:rsid w:val="00463985"/>
    <w:rsid w:val="00465A1B"/>
    <w:rsid w:val="00465F64"/>
    <w:rsid w:val="0046738E"/>
    <w:rsid w:val="00472CE4"/>
    <w:rsid w:val="004744A5"/>
    <w:rsid w:val="00474647"/>
    <w:rsid w:val="004753D9"/>
    <w:rsid w:val="004759E4"/>
    <w:rsid w:val="00476F32"/>
    <w:rsid w:val="00476F5B"/>
    <w:rsid w:val="004777FB"/>
    <w:rsid w:val="00477C5C"/>
    <w:rsid w:val="00477CF1"/>
    <w:rsid w:val="004802C8"/>
    <w:rsid w:val="00480A00"/>
    <w:rsid w:val="00482A22"/>
    <w:rsid w:val="00483FAE"/>
    <w:rsid w:val="004853D5"/>
    <w:rsid w:val="00485FFE"/>
    <w:rsid w:val="00487B85"/>
    <w:rsid w:val="00490838"/>
    <w:rsid w:val="0049207E"/>
    <w:rsid w:val="0049335E"/>
    <w:rsid w:val="00494061"/>
    <w:rsid w:val="0049435A"/>
    <w:rsid w:val="00494577"/>
    <w:rsid w:val="00495590"/>
    <w:rsid w:val="004977AB"/>
    <w:rsid w:val="00497D7A"/>
    <w:rsid w:val="004A248F"/>
    <w:rsid w:val="004A38FF"/>
    <w:rsid w:val="004A3F45"/>
    <w:rsid w:val="004A4F35"/>
    <w:rsid w:val="004A62EF"/>
    <w:rsid w:val="004A67F8"/>
    <w:rsid w:val="004B1317"/>
    <w:rsid w:val="004B3EF7"/>
    <w:rsid w:val="004B4067"/>
    <w:rsid w:val="004B5E09"/>
    <w:rsid w:val="004B60B0"/>
    <w:rsid w:val="004B6AAE"/>
    <w:rsid w:val="004B7DBB"/>
    <w:rsid w:val="004B7F09"/>
    <w:rsid w:val="004C2EED"/>
    <w:rsid w:val="004C3527"/>
    <w:rsid w:val="004C3989"/>
    <w:rsid w:val="004C3B76"/>
    <w:rsid w:val="004C4479"/>
    <w:rsid w:val="004D02FF"/>
    <w:rsid w:val="004D1E73"/>
    <w:rsid w:val="004D2BD7"/>
    <w:rsid w:val="004D2F2D"/>
    <w:rsid w:val="004D355C"/>
    <w:rsid w:val="004D381C"/>
    <w:rsid w:val="004D46B4"/>
    <w:rsid w:val="004D495D"/>
    <w:rsid w:val="004E015B"/>
    <w:rsid w:val="004E1697"/>
    <w:rsid w:val="004E2590"/>
    <w:rsid w:val="004E3451"/>
    <w:rsid w:val="004E474D"/>
    <w:rsid w:val="004E7B69"/>
    <w:rsid w:val="004F200A"/>
    <w:rsid w:val="004F476F"/>
    <w:rsid w:val="004F4996"/>
    <w:rsid w:val="004F5010"/>
    <w:rsid w:val="004F5DC3"/>
    <w:rsid w:val="004F6417"/>
    <w:rsid w:val="004F6ADD"/>
    <w:rsid w:val="004F778E"/>
    <w:rsid w:val="004F79EB"/>
    <w:rsid w:val="0050371A"/>
    <w:rsid w:val="00504234"/>
    <w:rsid w:val="00504CB8"/>
    <w:rsid w:val="00505D10"/>
    <w:rsid w:val="00506513"/>
    <w:rsid w:val="00506578"/>
    <w:rsid w:val="00507055"/>
    <w:rsid w:val="00510239"/>
    <w:rsid w:val="00511E84"/>
    <w:rsid w:val="005124D3"/>
    <w:rsid w:val="00512EF4"/>
    <w:rsid w:val="0051396B"/>
    <w:rsid w:val="0051411A"/>
    <w:rsid w:val="00515305"/>
    <w:rsid w:val="00515447"/>
    <w:rsid w:val="00516EDA"/>
    <w:rsid w:val="00521523"/>
    <w:rsid w:val="00525ABF"/>
    <w:rsid w:val="00526767"/>
    <w:rsid w:val="00526C40"/>
    <w:rsid w:val="00527185"/>
    <w:rsid w:val="00527373"/>
    <w:rsid w:val="005273FB"/>
    <w:rsid w:val="00530862"/>
    <w:rsid w:val="00531DE3"/>
    <w:rsid w:val="005335D5"/>
    <w:rsid w:val="005339FD"/>
    <w:rsid w:val="00534312"/>
    <w:rsid w:val="00534AE7"/>
    <w:rsid w:val="00541470"/>
    <w:rsid w:val="00542116"/>
    <w:rsid w:val="005429CF"/>
    <w:rsid w:val="00543F1F"/>
    <w:rsid w:val="005448C2"/>
    <w:rsid w:val="00544EAF"/>
    <w:rsid w:val="00545C2C"/>
    <w:rsid w:val="005463AD"/>
    <w:rsid w:val="00546F05"/>
    <w:rsid w:val="00550211"/>
    <w:rsid w:val="005508A7"/>
    <w:rsid w:val="00551280"/>
    <w:rsid w:val="005515A9"/>
    <w:rsid w:val="00552E27"/>
    <w:rsid w:val="005531E7"/>
    <w:rsid w:val="00553A6B"/>
    <w:rsid w:val="00556619"/>
    <w:rsid w:val="00557FC1"/>
    <w:rsid w:val="005636C4"/>
    <w:rsid w:val="00563CF4"/>
    <w:rsid w:val="00570953"/>
    <w:rsid w:val="00570F5E"/>
    <w:rsid w:val="0057196E"/>
    <w:rsid w:val="005724E2"/>
    <w:rsid w:val="00572C7E"/>
    <w:rsid w:val="00573664"/>
    <w:rsid w:val="00573739"/>
    <w:rsid w:val="00573F3D"/>
    <w:rsid w:val="00574686"/>
    <w:rsid w:val="00574791"/>
    <w:rsid w:val="00574E6B"/>
    <w:rsid w:val="00575F20"/>
    <w:rsid w:val="005760F8"/>
    <w:rsid w:val="0057696E"/>
    <w:rsid w:val="00576F98"/>
    <w:rsid w:val="005776F5"/>
    <w:rsid w:val="00581629"/>
    <w:rsid w:val="0058312C"/>
    <w:rsid w:val="00583AA1"/>
    <w:rsid w:val="0059222C"/>
    <w:rsid w:val="00594AA2"/>
    <w:rsid w:val="00595B4B"/>
    <w:rsid w:val="005968A0"/>
    <w:rsid w:val="005A1A15"/>
    <w:rsid w:val="005A210A"/>
    <w:rsid w:val="005A3289"/>
    <w:rsid w:val="005A6EEA"/>
    <w:rsid w:val="005B0E03"/>
    <w:rsid w:val="005B55A5"/>
    <w:rsid w:val="005B6338"/>
    <w:rsid w:val="005B6ADE"/>
    <w:rsid w:val="005B7B3F"/>
    <w:rsid w:val="005C4429"/>
    <w:rsid w:val="005C46CB"/>
    <w:rsid w:val="005C5B26"/>
    <w:rsid w:val="005C5FAE"/>
    <w:rsid w:val="005C6C4C"/>
    <w:rsid w:val="005C6F5B"/>
    <w:rsid w:val="005D0D70"/>
    <w:rsid w:val="005D1469"/>
    <w:rsid w:val="005D1607"/>
    <w:rsid w:val="005D413A"/>
    <w:rsid w:val="005D5586"/>
    <w:rsid w:val="005D5FC2"/>
    <w:rsid w:val="005D6A8D"/>
    <w:rsid w:val="005E07C0"/>
    <w:rsid w:val="005E0E7D"/>
    <w:rsid w:val="005E2759"/>
    <w:rsid w:val="005E3829"/>
    <w:rsid w:val="005E50F1"/>
    <w:rsid w:val="005E63F1"/>
    <w:rsid w:val="005E6A87"/>
    <w:rsid w:val="005E7712"/>
    <w:rsid w:val="005E7B17"/>
    <w:rsid w:val="005F0AEE"/>
    <w:rsid w:val="005F4163"/>
    <w:rsid w:val="005F4437"/>
    <w:rsid w:val="005F486B"/>
    <w:rsid w:val="005F5925"/>
    <w:rsid w:val="00600D70"/>
    <w:rsid w:val="006011F5"/>
    <w:rsid w:val="006048B9"/>
    <w:rsid w:val="006058A8"/>
    <w:rsid w:val="006073E2"/>
    <w:rsid w:val="0061097E"/>
    <w:rsid w:val="006148B6"/>
    <w:rsid w:val="00614E7F"/>
    <w:rsid w:val="00616A9F"/>
    <w:rsid w:val="00620302"/>
    <w:rsid w:val="0062060A"/>
    <w:rsid w:val="00625044"/>
    <w:rsid w:val="00627504"/>
    <w:rsid w:val="00627600"/>
    <w:rsid w:val="006300F9"/>
    <w:rsid w:val="006311CF"/>
    <w:rsid w:val="0063279F"/>
    <w:rsid w:val="0063283A"/>
    <w:rsid w:val="00633294"/>
    <w:rsid w:val="006348DF"/>
    <w:rsid w:val="00634BD0"/>
    <w:rsid w:val="00636475"/>
    <w:rsid w:val="006365C2"/>
    <w:rsid w:val="00637E67"/>
    <w:rsid w:val="0064130B"/>
    <w:rsid w:val="006421F0"/>
    <w:rsid w:val="00647220"/>
    <w:rsid w:val="006509A7"/>
    <w:rsid w:val="00651975"/>
    <w:rsid w:val="0065412B"/>
    <w:rsid w:val="006566DC"/>
    <w:rsid w:val="00657A5A"/>
    <w:rsid w:val="00661459"/>
    <w:rsid w:val="00663113"/>
    <w:rsid w:val="006647AB"/>
    <w:rsid w:val="00664825"/>
    <w:rsid w:val="006649EF"/>
    <w:rsid w:val="00664FE3"/>
    <w:rsid w:val="00666D41"/>
    <w:rsid w:val="00666FEB"/>
    <w:rsid w:val="0067041F"/>
    <w:rsid w:val="00671FBA"/>
    <w:rsid w:val="00673C54"/>
    <w:rsid w:val="006758ED"/>
    <w:rsid w:val="00677086"/>
    <w:rsid w:val="006824E0"/>
    <w:rsid w:val="0068319E"/>
    <w:rsid w:val="006831F8"/>
    <w:rsid w:val="00692536"/>
    <w:rsid w:val="00693459"/>
    <w:rsid w:val="00694F90"/>
    <w:rsid w:val="0069623D"/>
    <w:rsid w:val="00696F7E"/>
    <w:rsid w:val="006973C2"/>
    <w:rsid w:val="00697526"/>
    <w:rsid w:val="006A03A8"/>
    <w:rsid w:val="006A27BE"/>
    <w:rsid w:val="006A44F3"/>
    <w:rsid w:val="006A5DA8"/>
    <w:rsid w:val="006A603A"/>
    <w:rsid w:val="006A7252"/>
    <w:rsid w:val="006A7DAE"/>
    <w:rsid w:val="006B0A42"/>
    <w:rsid w:val="006B358B"/>
    <w:rsid w:val="006B4296"/>
    <w:rsid w:val="006B45A5"/>
    <w:rsid w:val="006B5FA7"/>
    <w:rsid w:val="006B6E8F"/>
    <w:rsid w:val="006B72C7"/>
    <w:rsid w:val="006B764B"/>
    <w:rsid w:val="006C3234"/>
    <w:rsid w:val="006C32D0"/>
    <w:rsid w:val="006C32D8"/>
    <w:rsid w:val="006C576E"/>
    <w:rsid w:val="006C5E30"/>
    <w:rsid w:val="006C6322"/>
    <w:rsid w:val="006D09F2"/>
    <w:rsid w:val="006D2081"/>
    <w:rsid w:val="006D33F0"/>
    <w:rsid w:val="006D41E2"/>
    <w:rsid w:val="006D5542"/>
    <w:rsid w:val="006D67CF"/>
    <w:rsid w:val="006D7A4B"/>
    <w:rsid w:val="006E0355"/>
    <w:rsid w:val="006E3530"/>
    <w:rsid w:val="006E4F5D"/>
    <w:rsid w:val="006E7BDA"/>
    <w:rsid w:val="006F1341"/>
    <w:rsid w:val="006F1CC2"/>
    <w:rsid w:val="006F209D"/>
    <w:rsid w:val="006F26FA"/>
    <w:rsid w:val="006F2E17"/>
    <w:rsid w:val="006F346E"/>
    <w:rsid w:val="006F66C2"/>
    <w:rsid w:val="007000C6"/>
    <w:rsid w:val="00700789"/>
    <w:rsid w:val="00702127"/>
    <w:rsid w:val="0070732C"/>
    <w:rsid w:val="00707691"/>
    <w:rsid w:val="00710571"/>
    <w:rsid w:val="007106F1"/>
    <w:rsid w:val="0071286B"/>
    <w:rsid w:val="007129F7"/>
    <w:rsid w:val="00713670"/>
    <w:rsid w:val="00715CE4"/>
    <w:rsid w:val="00717569"/>
    <w:rsid w:val="0072326F"/>
    <w:rsid w:val="0072468D"/>
    <w:rsid w:val="00726174"/>
    <w:rsid w:val="00727BAB"/>
    <w:rsid w:val="007327CE"/>
    <w:rsid w:val="00732F6B"/>
    <w:rsid w:val="00735C37"/>
    <w:rsid w:val="00735E51"/>
    <w:rsid w:val="00736FF3"/>
    <w:rsid w:val="00737D4C"/>
    <w:rsid w:val="00737FBB"/>
    <w:rsid w:val="00740624"/>
    <w:rsid w:val="0074196A"/>
    <w:rsid w:val="00741E33"/>
    <w:rsid w:val="007439CF"/>
    <w:rsid w:val="00744272"/>
    <w:rsid w:val="007446D8"/>
    <w:rsid w:val="007454B4"/>
    <w:rsid w:val="00745564"/>
    <w:rsid w:val="00745B7D"/>
    <w:rsid w:val="00746265"/>
    <w:rsid w:val="007505B6"/>
    <w:rsid w:val="0075180F"/>
    <w:rsid w:val="00753D5E"/>
    <w:rsid w:val="00754133"/>
    <w:rsid w:val="00755CCF"/>
    <w:rsid w:val="00756069"/>
    <w:rsid w:val="007562B8"/>
    <w:rsid w:val="00760241"/>
    <w:rsid w:val="00760475"/>
    <w:rsid w:val="00760D4C"/>
    <w:rsid w:val="007636E0"/>
    <w:rsid w:val="00763FF4"/>
    <w:rsid w:val="00765F88"/>
    <w:rsid w:val="0076634A"/>
    <w:rsid w:val="00773222"/>
    <w:rsid w:val="007733BB"/>
    <w:rsid w:val="00773863"/>
    <w:rsid w:val="00773BFE"/>
    <w:rsid w:val="007748F5"/>
    <w:rsid w:val="0077507A"/>
    <w:rsid w:val="00780D37"/>
    <w:rsid w:val="00782063"/>
    <w:rsid w:val="00782C75"/>
    <w:rsid w:val="007836E6"/>
    <w:rsid w:val="0078385B"/>
    <w:rsid w:val="00783C71"/>
    <w:rsid w:val="00790F3C"/>
    <w:rsid w:val="00792F65"/>
    <w:rsid w:val="00794B73"/>
    <w:rsid w:val="0079729C"/>
    <w:rsid w:val="0079765D"/>
    <w:rsid w:val="007976C8"/>
    <w:rsid w:val="007A072E"/>
    <w:rsid w:val="007A18CD"/>
    <w:rsid w:val="007A2AE6"/>
    <w:rsid w:val="007A48C9"/>
    <w:rsid w:val="007A5781"/>
    <w:rsid w:val="007A61B4"/>
    <w:rsid w:val="007A7426"/>
    <w:rsid w:val="007A77A0"/>
    <w:rsid w:val="007B13C2"/>
    <w:rsid w:val="007B33B3"/>
    <w:rsid w:val="007B3BE7"/>
    <w:rsid w:val="007B45AA"/>
    <w:rsid w:val="007B5697"/>
    <w:rsid w:val="007B7B83"/>
    <w:rsid w:val="007B7F9A"/>
    <w:rsid w:val="007C15DE"/>
    <w:rsid w:val="007C206A"/>
    <w:rsid w:val="007C216A"/>
    <w:rsid w:val="007C2BD9"/>
    <w:rsid w:val="007C2C84"/>
    <w:rsid w:val="007C2E28"/>
    <w:rsid w:val="007C7FE1"/>
    <w:rsid w:val="007D15CD"/>
    <w:rsid w:val="007D22CD"/>
    <w:rsid w:val="007D3299"/>
    <w:rsid w:val="007D52E2"/>
    <w:rsid w:val="007D57D5"/>
    <w:rsid w:val="007D5FE8"/>
    <w:rsid w:val="007E0A11"/>
    <w:rsid w:val="007E4B1B"/>
    <w:rsid w:val="007E76E3"/>
    <w:rsid w:val="007F0B7B"/>
    <w:rsid w:val="007F10B8"/>
    <w:rsid w:val="007F294E"/>
    <w:rsid w:val="007F2D7C"/>
    <w:rsid w:val="007F5FEB"/>
    <w:rsid w:val="007F6734"/>
    <w:rsid w:val="0080320F"/>
    <w:rsid w:val="00805AFA"/>
    <w:rsid w:val="008061CD"/>
    <w:rsid w:val="0080676E"/>
    <w:rsid w:val="00806CC5"/>
    <w:rsid w:val="00807C59"/>
    <w:rsid w:val="008136AD"/>
    <w:rsid w:val="00813CFD"/>
    <w:rsid w:val="00815410"/>
    <w:rsid w:val="00820C93"/>
    <w:rsid w:val="008214B9"/>
    <w:rsid w:val="00821C23"/>
    <w:rsid w:val="00822211"/>
    <w:rsid w:val="00822C2C"/>
    <w:rsid w:val="00822CC7"/>
    <w:rsid w:val="00822EDE"/>
    <w:rsid w:val="00823BF2"/>
    <w:rsid w:val="0082400F"/>
    <w:rsid w:val="008252F0"/>
    <w:rsid w:val="00825368"/>
    <w:rsid w:val="00827A0B"/>
    <w:rsid w:val="008300AC"/>
    <w:rsid w:val="008316ED"/>
    <w:rsid w:val="00831A29"/>
    <w:rsid w:val="00831A2F"/>
    <w:rsid w:val="00831E71"/>
    <w:rsid w:val="0083262D"/>
    <w:rsid w:val="00833FC6"/>
    <w:rsid w:val="008358BD"/>
    <w:rsid w:val="00836AE5"/>
    <w:rsid w:val="00841A48"/>
    <w:rsid w:val="0084249D"/>
    <w:rsid w:val="00842E99"/>
    <w:rsid w:val="0084390B"/>
    <w:rsid w:val="00843BCA"/>
    <w:rsid w:val="0084445D"/>
    <w:rsid w:val="00844EDF"/>
    <w:rsid w:val="00846459"/>
    <w:rsid w:val="0084646B"/>
    <w:rsid w:val="00846CB9"/>
    <w:rsid w:val="008512D3"/>
    <w:rsid w:val="00855290"/>
    <w:rsid w:val="00856C2B"/>
    <w:rsid w:val="00861AB2"/>
    <w:rsid w:val="00862A46"/>
    <w:rsid w:val="00866C20"/>
    <w:rsid w:val="00866F21"/>
    <w:rsid w:val="00870464"/>
    <w:rsid w:val="00874314"/>
    <w:rsid w:val="00874418"/>
    <w:rsid w:val="00875477"/>
    <w:rsid w:val="00877C4C"/>
    <w:rsid w:val="00880773"/>
    <w:rsid w:val="00880C90"/>
    <w:rsid w:val="00881198"/>
    <w:rsid w:val="00881F94"/>
    <w:rsid w:val="0088225F"/>
    <w:rsid w:val="00882352"/>
    <w:rsid w:val="00882D50"/>
    <w:rsid w:val="00884872"/>
    <w:rsid w:val="00885B0A"/>
    <w:rsid w:val="00885FE5"/>
    <w:rsid w:val="0089087A"/>
    <w:rsid w:val="00890AD6"/>
    <w:rsid w:val="00892CA6"/>
    <w:rsid w:val="0089360E"/>
    <w:rsid w:val="008939D9"/>
    <w:rsid w:val="008948F6"/>
    <w:rsid w:val="00894B3B"/>
    <w:rsid w:val="00895E1D"/>
    <w:rsid w:val="008963BD"/>
    <w:rsid w:val="0089704E"/>
    <w:rsid w:val="008A2D97"/>
    <w:rsid w:val="008A4191"/>
    <w:rsid w:val="008A41F7"/>
    <w:rsid w:val="008A5F03"/>
    <w:rsid w:val="008A6598"/>
    <w:rsid w:val="008A695D"/>
    <w:rsid w:val="008A6C04"/>
    <w:rsid w:val="008B160A"/>
    <w:rsid w:val="008B19A9"/>
    <w:rsid w:val="008B2DC4"/>
    <w:rsid w:val="008B2F89"/>
    <w:rsid w:val="008B4051"/>
    <w:rsid w:val="008B5793"/>
    <w:rsid w:val="008B67B8"/>
    <w:rsid w:val="008B6DC5"/>
    <w:rsid w:val="008B7274"/>
    <w:rsid w:val="008B7D0A"/>
    <w:rsid w:val="008B7F63"/>
    <w:rsid w:val="008C2788"/>
    <w:rsid w:val="008C3348"/>
    <w:rsid w:val="008C5631"/>
    <w:rsid w:val="008C56C8"/>
    <w:rsid w:val="008C63BA"/>
    <w:rsid w:val="008C6AD4"/>
    <w:rsid w:val="008D0678"/>
    <w:rsid w:val="008D11F6"/>
    <w:rsid w:val="008D636B"/>
    <w:rsid w:val="008D75AB"/>
    <w:rsid w:val="008E01B3"/>
    <w:rsid w:val="008E0248"/>
    <w:rsid w:val="008E106F"/>
    <w:rsid w:val="008E15E9"/>
    <w:rsid w:val="008E2128"/>
    <w:rsid w:val="008E2543"/>
    <w:rsid w:val="008E335F"/>
    <w:rsid w:val="008E38E2"/>
    <w:rsid w:val="008E55A0"/>
    <w:rsid w:val="008E6960"/>
    <w:rsid w:val="008E6C03"/>
    <w:rsid w:val="008E78C2"/>
    <w:rsid w:val="008E7AC4"/>
    <w:rsid w:val="008F26EF"/>
    <w:rsid w:val="008F2A6B"/>
    <w:rsid w:val="009000DA"/>
    <w:rsid w:val="009012BF"/>
    <w:rsid w:val="00902A54"/>
    <w:rsid w:val="00903867"/>
    <w:rsid w:val="00903BAA"/>
    <w:rsid w:val="0090620F"/>
    <w:rsid w:val="009106C8"/>
    <w:rsid w:val="009107F5"/>
    <w:rsid w:val="009110A3"/>
    <w:rsid w:val="00911963"/>
    <w:rsid w:val="00913BCC"/>
    <w:rsid w:val="00913F0D"/>
    <w:rsid w:val="00914099"/>
    <w:rsid w:val="009201D5"/>
    <w:rsid w:val="009216F2"/>
    <w:rsid w:val="009228B7"/>
    <w:rsid w:val="00927476"/>
    <w:rsid w:val="00932DED"/>
    <w:rsid w:val="00933818"/>
    <w:rsid w:val="00935BFB"/>
    <w:rsid w:val="009412D6"/>
    <w:rsid w:val="0094191A"/>
    <w:rsid w:val="00942C04"/>
    <w:rsid w:val="00942C36"/>
    <w:rsid w:val="00943F66"/>
    <w:rsid w:val="009441E5"/>
    <w:rsid w:val="009446E3"/>
    <w:rsid w:val="00947033"/>
    <w:rsid w:val="00950B29"/>
    <w:rsid w:val="009534C0"/>
    <w:rsid w:val="00953B45"/>
    <w:rsid w:val="009552D7"/>
    <w:rsid w:val="00956E61"/>
    <w:rsid w:val="0096342A"/>
    <w:rsid w:val="009640F8"/>
    <w:rsid w:val="00964F75"/>
    <w:rsid w:val="0096523E"/>
    <w:rsid w:val="00966011"/>
    <w:rsid w:val="00970D43"/>
    <w:rsid w:val="00971AB3"/>
    <w:rsid w:val="00972679"/>
    <w:rsid w:val="00973663"/>
    <w:rsid w:val="00974178"/>
    <w:rsid w:val="00975982"/>
    <w:rsid w:val="00975BB1"/>
    <w:rsid w:val="00975CEB"/>
    <w:rsid w:val="00976F8A"/>
    <w:rsid w:val="009775B6"/>
    <w:rsid w:val="00977A70"/>
    <w:rsid w:val="009832BF"/>
    <w:rsid w:val="009834D6"/>
    <w:rsid w:val="00986195"/>
    <w:rsid w:val="00987E94"/>
    <w:rsid w:val="009908DC"/>
    <w:rsid w:val="0099096D"/>
    <w:rsid w:val="00991D20"/>
    <w:rsid w:val="00992340"/>
    <w:rsid w:val="0099384D"/>
    <w:rsid w:val="00995EB7"/>
    <w:rsid w:val="00996728"/>
    <w:rsid w:val="009971E1"/>
    <w:rsid w:val="00997CCC"/>
    <w:rsid w:val="009A052C"/>
    <w:rsid w:val="009A1549"/>
    <w:rsid w:val="009A1A67"/>
    <w:rsid w:val="009A1AB6"/>
    <w:rsid w:val="009A1DBD"/>
    <w:rsid w:val="009A3A7D"/>
    <w:rsid w:val="009A3DA2"/>
    <w:rsid w:val="009A4246"/>
    <w:rsid w:val="009A42EE"/>
    <w:rsid w:val="009A5BCE"/>
    <w:rsid w:val="009A627A"/>
    <w:rsid w:val="009A6EF6"/>
    <w:rsid w:val="009A6F11"/>
    <w:rsid w:val="009B483C"/>
    <w:rsid w:val="009B4886"/>
    <w:rsid w:val="009B6676"/>
    <w:rsid w:val="009B7B41"/>
    <w:rsid w:val="009C3AA5"/>
    <w:rsid w:val="009C3F6A"/>
    <w:rsid w:val="009C5D0B"/>
    <w:rsid w:val="009C6DCA"/>
    <w:rsid w:val="009D0BC9"/>
    <w:rsid w:val="009D1D6A"/>
    <w:rsid w:val="009D24F7"/>
    <w:rsid w:val="009D3AEA"/>
    <w:rsid w:val="009D4612"/>
    <w:rsid w:val="009D4A0E"/>
    <w:rsid w:val="009D4D9B"/>
    <w:rsid w:val="009D4EFF"/>
    <w:rsid w:val="009D5DE1"/>
    <w:rsid w:val="009D6EB9"/>
    <w:rsid w:val="009E13E6"/>
    <w:rsid w:val="009E15AA"/>
    <w:rsid w:val="009E25F3"/>
    <w:rsid w:val="009E607A"/>
    <w:rsid w:val="009E6400"/>
    <w:rsid w:val="009E651A"/>
    <w:rsid w:val="009E6920"/>
    <w:rsid w:val="009E6C91"/>
    <w:rsid w:val="009E6CB4"/>
    <w:rsid w:val="009E74A2"/>
    <w:rsid w:val="009E76F0"/>
    <w:rsid w:val="009F05FA"/>
    <w:rsid w:val="009F3944"/>
    <w:rsid w:val="009F45BC"/>
    <w:rsid w:val="00A03E5F"/>
    <w:rsid w:val="00A05B3A"/>
    <w:rsid w:val="00A0730D"/>
    <w:rsid w:val="00A1155B"/>
    <w:rsid w:val="00A11653"/>
    <w:rsid w:val="00A1326F"/>
    <w:rsid w:val="00A13444"/>
    <w:rsid w:val="00A14AB0"/>
    <w:rsid w:val="00A150BB"/>
    <w:rsid w:val="00A15D27"/>
    <w:rsid w:val="00A16D0C"/>
    <w:rsid w:val="00A20F90"/>
    <w:rsid w:val="00A21F46"/>
    <w:rsid w:val="00A23029"/>
    <w:rsid w:val="00A25503"/>
    <w:rsid w:val="00A2571C"/>
    <w:rsid w:val="00A279D4"/>
    <w:rsid w:val="00A27BA1"/>
    <w:rsid w:val="00A32563"/>
    <w:rsid w:val="00A32ACC"/>
    <w:rsid w:val="00A330BF"/>
    <w:rsid w:val="00A33B99"/>
    <w:rsid w:val="00A3534A"/>
    <w:rsid w:val="00A41DAF"/>
    <w:rsid w:val="00A425B6"/>
    <w:rsid w:val="00A430A0"/>
    <w:rsid w:val="00A439FA"/>
    <w:rsid w:val="00A45780"/>
    <w:rsid w:val="00A45ABC"/>
    <w:rsid w:val="00A515A8"/>
    <w:rsid w:val="00A520B5"/>
    <w:rsid w:val="00A54164"/>
    <w:rsid w:val="00A56226"/>
    <w:rsid w:val="00A56349"/>
    <w:rsid w:val="00A61649"/>
    <w:rsid w:val="00A62114"/>
    <w:rsid w:val="00A6259A"/>
    <w:rsid w:val="00A63104"/>
    <w:rsid w:val="00A634DF"/>
    <w:rsid w:val="00A66399"/>
    <w:rsid w:val="00A66467"/>
    <w:rsid w:val="00A67317"/>
    <w:rsid w:val="00A700AA"/>
    <w:rsid w:val="00A70610"/>
    <w:rsid w:val="00A71C12"/>
    <w:rsid w:val="00A72392"/>
    <w:rsid w:val="00A7448B"/>
    <w:rsid w:val="00A7633E"/>
    <w:rsid w:val="00A76731"/>
    <w:rsid w:val="00A7771A"/>
    <w:rsid w:val="00A822B9"/>
    <w:rsid w:val="00A84351"/>
    <w:rsid w:val="00A85C4B"/>
    <w:rsid w:val="00A85F83"/>
    <w:rsid w:val="00A879A1"/>
    <w:rsid w:val="00A90A3C"/>
    <w:rsid w:val="00A91965"/>
    <w:rsid w:val="00A92A48"/>
    <w:rsid w:val="00A92A9C"/>
    <w:rsid w:val="00A93044"/>
    <w:rsid w:val="00A94A21"/>
    <w:rsid w:val="00A95B12"/>
    <w:rsid w:val="00AA0FFB"/>
    <w:rsid w:val="00AA1C34"/>
    <w:rsid w:val="00AA4076"/>
    <w:rsid w:val="00AA427A"/>
    <w:rsid w:val="00AA602C"/>
    <w:rsid w:val="00AA755B"/>
    <w:rsid w:val="00AA79B7"/>
    <w:rsid w:val="00AB0CAE"/>
    <w:rsid w:val="00AB0FFA"/>
    <w:rsid w:val="00AB127B"/>
    <w:rsid w:val="00AB13B4"/>
    <w:rsid w:val="00AB14FB"/>
    <w:rsid w:val="00AB2084"/>
    <w:rsid w:val="00AB719F"/>
    <w:rsid w:val="00AB7578"/>
    <w:rsid w:val="00AC0A4C"/>
    <w:rsid w:val="00AC1BAD"/>
    <w:rsid w:val="00AC1EBE"/>
    <w:rsid w:val="00AC2242"/>
    <w:rsid w:val="00AC259C"/>
    <w:rsid w:val="00AC637E"/>
    <w:rsid w:val="00AC6EDD"/>
    <w:rsid w:val="00AC769A"/>
    <w:rsid w:val="00AC76D9"/>
    <w:rsid w:val="00AD04ED"/>
    <w:rsid w:val="00AD2F15"/>
    <w:rsid w:val="00AD33A0"/>
    <w:rsid w:val="00AD3FF2"/>
    <w:rsid w:val="00AD43EF"/>
    <w:rsid w:val="00AD4B23"/>
    <w:rsid w:val="00AD4D34"/>
    <w:rsid w:val="00AE2915"/>
    <w:rsid w:val="00AE4400"/>
    <w:rsid w:val="00AE459A"/>
    <w:rsid w:val="00AE657F"/>
    <w:rsid w:val="00AE740C"/>
    <w:rsid w:val="00AE7C12"/>
    <w:rsid w:val="00AF1626"/>
    <w:rsid w:val="00AF1663"/>
    <w:rsid w:val="00AF274B"/>
    <w:rsid w:val="00AF3D94"/>
    <w:rsid w:val="00AF49BC"/>
    <w:rsid w:val="00AF61FC"/>
    <w:rsid w:val="00AF68D1"/>
    <w:rsid w:val="00AF6AE7"/>
    <w:rsid w:val="00AF6E3F"/>
    <w:rsid w:val="00B00C54"/>
    <w:rsid w:val="00B02079"/>
    <w:rsid w:val="00B02480"/>
    <w:rsid w:val="00B03458"/>
    <w:rsid w:val="00B04629"/>
    <w:rsid w:val="00B05966"/>
    <w:rsid w:val="00B10946"/>
    <w:rsid w:val="00B10AE3"/>
    <w:rsid w:val="00B10D7C"/>
    <w:rsid w:val="00B12876"/>
    <w:rsid w:val="00B157E9"/>
    <w:rsid w:val="00B15851"/>
    <w:rsid w:val="00B162F9"/>
    <w:rsid w:val="00B167B3"/>
    <w:rsid w:val="00B16DB3"/>
    <w:rsid w:val="00B21884"/>
    <w:rsid w:val="00B24716"/>
    <w:rsid w:val="00B24F01"/>
    <w:rsid w:val="00B26DE9"/>
    <w:rsid w:val="00B3056D"/>
    <w:rsid w:val="00B30A6F"/>
    <w:rsid w:val="00B312B3"/>
    <w:rsid w:val="00B31ABD"/>
    <w:rsid w:val="00B325C0"/>
    <w:rsid w:val="00B33FE3"/>
    <w:rsid w:val="00B35180"/>
    <w:rsid w:val="00B36A67"/>
    <w:rsid w:val="00B4103A"/>
    <w:rsid w:val="00B410E9"/>
    <w:rsid w:val="00B41209"/>
    <w:rsid w:val="00B425C8"/>
    <w:rsid w:val="00B434D2"/>
    <w:rsid w:val="00B44F9F"/>
    <w:rsid w:val="00B45F63"/>
    <w:rsid w:val="00B46C6E"/>
    <w:rsid w:val="00B51DD6"/>
    <w:rsid w:val="00B51F97"/>
    <w:rsid w:val="00B53651"/>
    <w:rsid w:val="00B53FD2"/>
    <w:rsid w:val="00B55F93"/>
    <w:rsid w:val="00B565B4"/>
    <w:rsid w:val="00B615FC"/>
    <w:rsid w:val="00B61FBB"/>
    <w:rsid w:val="00B6294D"/>
    <w:rsid w:val="00B62BD4"/>
    <w:rsid w:val="00B64613"/>
    <w:rsid w:val="00B66977"/>
    <w:rsid w:val="00B678A7"/>
    <w:rsid w:val="00B70063"/>
    <w:rsid w:val="00B707F1"/>
    <w:rsid w:val="00B7165B"/>
    <w:rsid w:val="00B72CC2"/>
    <w:rsid w:val="00B72D21"/>
    <w:rsid w:val="00B73CBE"/>
    <w:rsid w:val="00B75149"/>
    <w:rsid w:val="00B75166"/>
    <w:rsid w:val="00B765D3"/>
    <w:rsid w:val="00B77266"/>
    <w:rsid w:val="00B812B2"/>
    <w:rsid w:val="00B82286"/>
    <w:rsid w:val="00B86C8B"/>
    <w:rsid w:val="00B86E14"/>
    <w:rsid w:val="00B9289B"/>
    <w:rsid w:val="00B94168"/>
    <w:rsid w:val="00B95ABA"/>
    <w:rsid w:val="00BA3061"/>
    <w:rsid w:val="00BA3814"/>
    <w:rsid w:val="00BA3A47"/>
    <w:rsid w:val="00BA4464"/>
    <w:rsid w:val="00BA4F64"/>
    <w:rsid w:val="00BA64B7"/>
    <w:rsid w:val="00BA6AC7"/>
    <w:rsid w:val="00BA7661"/>
    <w:rsid w:val="00BB093B"/>
    <w:rsid w:val="00BB0F47"/>
    <w:rsid w:val="00BB1D71"/>
    <w:rsid w:val="00BB1DD7"/>
    <w:rsid w:val="00BB2033"/>
    <w:rsid w:val="00BB2889"/>
    <w:rsid w:val="00BB3210"/>
    <w:rsid w:val="00BB3F24"/>
    <w:rsid w:val="00BB58D9"/>
    <w:rsid w:val="00BB5A11"/>
    <w:rsid w:val="00BB5DD1"/>
    <w:rsid w:val="00BB6068"/>
    <w:rsid w:val="00BC0379"/>
    <w:rsid w:val="00BC0384"/>
    <w:rsid w:val="00BC069C"/>
    <w:rsid w:val="00BC5739"/>
    <w:rsid w:val="00BC6630"/>
    <w:rsid w:val="00BC765A"/>
    <w:rsid w:val="00BD0308"/>
    <w:rsid w:val="00BD3AFF"/>
    <w:rsid w:val="00BD3F32"/>
    <w:rsid w:val="00BD6295"/>
    <w:rsid w:val="00BD6858"/>
    <w:rsid w:val="00BD727C"/>
    <w:rsid w:val="00BE0409"/>
    <w:rsid w:val="00BE1066"/>
    <w:rsid w:val="00BE1D1C"/>
    <w:rsid w:val="00BE36EF"/>
    <w:rsid w:val="00BE3752"/>
    <w:rsid w:val="00BE4694"/>
    <w:rsid w:val="00BE4F2D"/>
    <w:rsid w:val="00BE6616"/>
    <w:rsid w:val="00BE7620"/>
    <w:rsid w:val="00BE7D34"/>
    <w:rsid w:val="00BE7F1C"/>
    <w:rsid w:val="00BF3A06"/>
    <w:rsid w:val="00BF4660"/>
    <w:rsid w:val="00BF4EBF"/>
    <w:rsid w:val="00BF64E7"/>
    <w:rsid w:val="00BF6BD1"/>
    <w:rsid w:val="00BF6D72"/>
    <w:rsid w:val="00C015D8"/>
    <w:rsid w:val="00C0187C"/>
    <w:rsid w:val="00C01C9C"/>
    <w:rsid w:val="00C0489E"/>
    <w:rsid w:val="00C055AF"/>
    <w:rsid w:val="00C05844"/>
    <w:rsid w:val="00C059BD"/>
    <w:rsid w:val="00C05CA7"/>
    <w:rsid w:val="00C06866"/>
    <w:rsid w:val="00C078FA"/>
    <w:rsid w:val="00C07B78"/>
    <w:rsid w:val="00C07C34"/>
    <w:rsid w:val="00C07ECD"/>
    <w:rsid w:val="00C07F2F"/>
    <w:rsid w:val="00C10B7A"/>
    <w:rsid w:val="00C15E3E"/>
    <w:rsid w:val="00C167D9"/>
    <w:rsid w:val="00C168DB"/>
    <w:rsid w:val="00C16AD4"/>
    <w:rsid w:val="00C16C69"/>
    <w:rsid w:val="00C210B8"/>
    <w:rsid w:val="00C225F9"/>
    <w:rsid w:val="00C23BE3"/>
    <w:rsid w:val="00C26313"/>
    <w:rsid w:val="00C26498"/>
    <w:rsid w:val="00C273B0"/>
    <w:rsid w:val="00C27EDD"/>
    <w:rsid w:val="00C27FC3"/>
    <w:rsid w:val="00C30E6E"/>
    <w:rsid w:val="00C31B1D"/>
    <w:rsid w:val="00C32006"/>
    <w:rsid w:val="00C33804"/>
    <w:rsid w:val="00C33FB2"/>
    <w:rsid w:val="00C3618D"/>
    <w:rsid w:val="00C3646A"/>
    <w:rsid w:val="00C37433"/>
    <w:rsid w:val="00C42B63"/>
    <w:rsid w:val="00C42C00"/>
    <w:rsid w:val="00C43FF7"/>
    <w:rsid w:val="00C45C74"/>
    <w:rsid w:val="00C463A4"/>
    <w:rsid w:val="00C46614"/>
    <w:rsid w:val="00C50C34"/>
    <w:rsid w:val="00C51AB9"/>
    <w:rsid w:val="00C52144"/>
    <w:rsid w:val="00C53468"/>
    <w:rsid w:val="00C559FB"/>
    <w:rsid w:val="00C60EE5"/>
    <w:rsid w:val="00C61B67"/>
    <w:rsid w:val="00C629CD"/>
    <w:rsid w:val="00C630CD"/>
    <w:rsid w:val="00C63ACC"/>
    <w:rsid w:val="00C662B8"/>
    <w:rsid w:val="00C6708B"/>
    <w:rsid w:val="00C72696"/>
    <w:rsid w:val="00C73811"/>
    <w:rsid w:val="00C7552D"/>
    <w:rsid w:val="00C7562B"/>
    <w:rsid w:val="00C76BE0"/>
    <w:rsid w:val="00C76D92"/>
    <w:rsid w:val="00C80354"/>
    <w:rsid w:val="00C81F25"/>
    <w:rsid w:val="00C81FA1"/>
    <w:rsid w:val="00C8255A"/>
    <w:rsid w:val="00C84D95"/>
    <w:rsid w:val="00C8658D"/>
    <w:rsid w:val="00C91447"/>
    <w:rsid w:val="00C92757"/>
    <w:rsid w:val="00C95F05"/>
    <w:rsid w:val="00C95F10"/>
    <w:rsid w:val="00C97B4A"/>
    <w:rsid w:val="00CA042A"/>
    <w:rsid w:val="00CA0CDD"/>
    <w:rsid w:val="00CA206B"/>
    <w:rsid w:val="00CA291A"/>
    <w:rsid w:val="00CA5AC0"/>
    <w:rsid w:val="00CA7151"/>
    <w:rsid w:val="00CB00C4"/>
    <w:rsid w:val="00CB0DD2"/>
    <w:rsid w:val="00CB115F"/>
    <w:rsid w:val="00CB1633"/>
    <w:rsid w:val="00CB17C9"/>
    <w:rsid w:val="00CB1F53"/>
    <w:rsid w:val="00CB280F"/>
    <w:rsid w:val="00CB3930"/>
    <w:rsid w:val="00CB57E2"/>
    <w:rsid w:val="00CB5FEB"/>
    <w:rsid w:val="00CB7962"/>
    <w:rsid w:val="00CB7F44"/>
    <w:rsid w:val="00CC18D4"/>
    <w:rsid w:val="00CC21D8"/>
    <w:rsid w:val="00CC50C1"/>
    <w:rsid w:val="00CC57F3"/>
    <w:rsid w:val="00CC7588"/>
    <w:rsid w:val="00CC7596"/>
    <w:rsid w:val="00CC795B"/>
    <w:rsid w:val="00CD3DA5"/>
    <w:rsid w:val="00CD442E"/>
    <w:rsid w:val="00CD4476"/>
    <w:rsid w:val="00CD48E8"/>
    <w:rsid w:val="00CD5CAA"/>
    <w:rsid w:val="00CD7049"/>
    <w:rsid w:val="00CE0BB5"/>
    <w:rsid w:val="00CE12F2"/>
    <w:rsid w:val="00CE4449"/>
    <w:rsid w:val="00CE5E0B"/>
    <w:rsid w:val="00CE7D07"/>
    <w:rsid w:val="00CF016A"/>
    <w:rsid w:val="00CF0F94"/>
    <w:rsid w:val="00CF17C7"/>
    <w:rsid w:val="00D02C6A"/>
    <w:rsid w:val="00D0385C"/>
    <w:rsid w:val="00D06EA4"/>
    <w:rsid w:val="00D07F5C"/>
    <w:rsid w:val="00D10E8B"/>
    <w:rsid w:val="00D114ED"/>
    <w:rsid w:val="00D12DDF"/>
    <w:rsid w:val="00D16743"/>
    <w:rsid w:val="00D16F2E"/>
    <w:rsid w:val="00D1763B"/>
    <w:rsid w:val="00D20CA2"/>
    <w:rsid w:val="00D223B8"/>
    <w:rsid w:val="00D2242A"/>
    <w:rsid w:val="00D22E53"/>
    <w:rsid w:val="00D24978"/>
    <w:rsid w:val="00D25306"/>
    <w:rsid w:val="00D27226"/>
    <w:rsid w:val="00D27287"/>
    <w:rsid w:val="00D27A53"/>
    <w:rsid w:val="00D322C5"/>
    <w:rsid w:val="00D329D2"/>
    <w:rsid w:val="00D32FCD"/>
    <w:rsid w:val="00D335FE"/>
    <w:rsid w:val="00D33C86"/>
    <w:rsid w:val="00D360D8"/>
    <w:rsid w:val="00D362B3"/>
    <w:rsid w:val="00D37346"/>
    <w:rsid w:val="00D37436"/>
    <w:rsid w:val="00D40211"/>
    <w:rsid w:val="00D42465"/>
    <w:rsid w:val="00D43930"/>
    <w:rsid w:val="00D43B5F"/>
    <w:rsid w:val="00D43E0F"/>
    <w:rsid w:val="00D43F5F"/>
    <w:rsid w:val="00D44C84"/>
    <w:rsid w:val="00D45264"/>
    <w:rsid w:val="00D453C8"/>
    <w:rsid w:val="00D45453"/>
    <w:rsid w:val="00D475A3"/>
    <w:rsid w:val="00D4765E"/>
    <w:rsid w:val="00D506E4"/>
    <w:rsid w:val="00D514E1"/>
    <w:rsid w:val="00D5586D"/>
    <w:rsid w:val="00D60D5A"/>
    <w:rsid w:val="00D61195"/>
    <w:rsid w:val="00D63D75"/>
    <w:rsid w:val="00D66A12"/>
    <w:rsid w:val="00D674F9"/>
    <w:rsid w:val="00D675F5"/>
    <w:rsid w:val="00D70CEC"/>
    <w:rsid w:val="00D715D6"/>
    <w:rsid w:val="00D72F0E"/>
    <w:rsid w:val="00D74B1F"/>
    <w:rsid w:val="00D75736"/>
    <w:rsid w:val="00D77481"/>
    <w:rsid w:val="00D779B1"/>
    <w:rsid w:val="00D77A48"/>
    <w:rsid w:val="00D80BDC"/>
    <w:rsid w:val="00D82C33"/>
    <w:rsid w:val="00D86FD7"/>
    <w:rsid w:val="00D87860"/>
    <w:rsid w:val="00D90031"/>
    <w:rsid w:val="00D92092"/>
    <w:rsid w:val="00D92CAD"/>
    <w:rsid w:val="00D955D6"/>
    <w:rsid w:val="00D95C38"/>
    <w:rsid w:val="00DA00BD"/>
    <w:rsid w:val="00DA0732"/>
    <w:rsid w:val="00DA19D4"/>
    <w:rsid w:val="00DA2B86"/>
    <w:rsid w:val="00DA3674"/>
    <w:rsid w:val="00DA485A"/>
    <w:rsid w:val="00DA6418"/>
    <w:rsid w:val="00DA6BE6"/>
    <w:rsid w:val="00DA78AB"/>
    <w:rsid w:val="00DB05C4"/>
    <w:rsid w:val="00DB0A61"/>
    <w:rsid w:val="00DB0C25"/>
    <w:rsid w:val="00DB1CAC"/>
    <w:rsid w:val="00DB242A"/>
    <w:rsid w:val="00DB2681"/>
    <w:rsid w:val="00DB4481"/>
    <w:rsid w:val="00DB5CB6"/>
    <w:rsid w:val="00DB63E5"/>
    <w:rsid w:val="00DB6496"/>
    <w:rsid w:val="00DC1369"/>
    <w:rsid w:val="00DC1B33"/>
    <w:rsid w:val="00DC2558"/>
    <w:rsid w:val="00DC2A4A"/>
    <w:rsid w:val="00DC4E68"/>
    <w:rsid w:val="00DC55E2"/>
    <w:rsid w:val="00DC7968"/>
    <w:rsid w:val="00DD0223"/>
    <w:rsid w:val="00DD2310"/>
    <w:rsid w:val="00DD2F20"/>
    <w:rsid w:val="00DD318F"/>
    <w:rsid w:val="00DD32AB"/>
    <w:rsid w:val="00DD3B61"/>
    <w:rsid w:val="00DD3DAA"/>
    <w:rsid w:val="00DD64CE"/>
    <w:rsid w:val="00DD6EA8"/>
    <w:rsid w:val="00DD771E"/>
    <w:rsid w:val="00DD78BF"/>
    <w:rsid w:val="00DE02CA"/>
    <w:rsid w:val="00DE1B13"/>
    <w:rsid w:val="00DE212B"/>
    <w:rsid w:val="00DE2328"/>
    <w:rsid w:val="00DE2E49"/>
    <w:rsid w:val="00DE3156"/>
    <w:rsid w:val="00DE3C1B"/>
    <w:rsid w:val="00DE69E8"/>
    <w:rsid w:val="00DE7A4A"/>
    <w:rsid w:val="00DE7ABB"/>
    <w:rsid w:val="00DF0F3F"/>
    <w:rsid w:val="00DF0F57"/>
    <w:rsid w:val="00DF25F4"/>
    <w:rsid w:val="00DF29E3"/>
    <w:rsid w:val="00DF2DE5"/>
    <w:rsid w:val="00DF45D5"/>
    <w:rsid w:val="00DF4D05"/>
    <w:rsid w:val="00DF79FB"/>
    <w:rsid w:val="00E00E79"/>
    <w:rsid w:val="00E1007E"/>
    <w:rsid w:val="00E10FF9"/>
    <w:rsid w:val="00E119AC"/>
    <w:rsid w:val="00E130C4"/>
    <w:rsid w:val="00E132F2"/>
    <w:rsid w:val="00E13E70"/>
    <w:rsid w:val="00E14360"/>
    <w:rsid w:val="00E16B0F"/>
    <w:rsid w:val="00E17C48"/>
    <w:rsid w:val="00E231A7"/>
    <w:rsid w:val="00E25164"/>
    <w:rsid w:val="00E2576B"/>
    <w:rsid w:val="00E26C1B"/>
    <w:rsid w:val="00E31B1F"/>
    <w:rsid w:val="00E31F77"/>
    <w:rsid w:val="00E33AB9"/>
    <w:rsid w:val="00E354F3"/>
    <w:rsid w:val="00E3700A"/>
    <w:rsid w:val="00E3750F"/>
    <w:rsid w:val="00E37EDE"/>
    <w:rsid w:val="00E406D2"/>
    <w:rsid w:val="00E41F16"/>
    <w:rsid w:val="00E42054"/>
    <w:rsid w:val="00E423DF"/>
    <w:rsid w:val="00E44560"/>
    <w:rsid w:val="00E451A1"/>
    <w:rsid w:val="00E46FFE"/>
    <w:rsid w:val="00E47724"/>
    <w:rsid w:val="00E50CD1"/>
    <w:rsid w:val="00E50D78"/>
    <w:rsid w:val="00E524F9"/>
    <w:rsid w:val="00E52BBD"/>
    <w:rsid w:val="00E556EE"/>
    <w:rsid w:val="00E55E03"/>
    <w:rsid w:val="00E56FD1"/>
    <w:rsid w:val="00E61431"/>
    <w:rsid w:val="00E62D1E"/>
    <w:rsid w:val="00E6363B"/>
    <w:rsid w:val="00E65839"/>
    <w:rsid w:val="00E66BCF"/>
    <w:rsid w:val="00E67749"/>
    <w:rsid w:val="00E7294D"/>
    <w:rsid w:val="00E73021"/>
    <w:rsid w:val="00E73B54"/>
    <w:rsid w:val="00E74A3F"/>
    <w:rsid w:val="00E8043D"/>
    <w:rsid w:val="00E812EF"/>
    <w:rsid w:val="00E870B9"/>
    <w:rsid w:val="00E922BE"/>
    <w:rsid w:val="00E92816"/>
    <w:rsid w:val="00E93767"/>
    <w:rsid w:val="00E95982"/>
    <w:rsid w:val="00E95DE4"/>
    <w:rsid w:val="00E96B26"/>
    <w:rsid w:val="00EA42B6"/>
    <w:rsid w:val="00EA45A1"/>
    <w:rsid w:val="00EA4AD5"/>
    <w:rsid w:val="00EA4EE6"/>
    <w:rsid w:val="00EA52CB"/>
    <w:rsid w:val="00EA60C6"/>
    <w:rsid w:val="00EA673E"/>
    <w:rsid w:val="00EB0F4F"/>
    <w:rsid w:val="00EB1850"/>
    <w:rsid w:val="00EB2900"/>
    <w:rsid w:val="00EB5D28"/>
    <w:rsid w:val="00EB6094"/>
    <w:rsid w:val="00EB6396"/>
    <w:rsid w:val="00EC1D5E"/>
    <w:rsid w:val="00EC2C83"/>
    <w:rsid w:val="00EC3B1C"/>
    <w:rsid w:val="00EC4D21"/>
    <w:rsid w:val="00EC517E"/>
    <w:rsid w:val="00EC5BF0"/>
    <w:rsid w:val="00ED1036"/>
    <w:rsid w:val="00ED14C3"/>
    <w:rsid w:val="00ED1A32"/>
    <w:rsid w:val="00ED2B1B"/>
    <w:rsid w:val="00ED30B0"/>
    <w:rsid w:val="00ED3206"/>
    <w:rsid w:val="00ED322E"/>
    <w:rsid w:val="00ED41A6"/>
    <w:rsid w:val="00ED4488"/>
    <w:rsid w:val="00ED51FB"/>
    <w:rsid w:val="00ED636B"/>
    <w:rsid w:val="00ED700E"/>
    <w:rsid w:val="00EE0575"/>
    <w:rsid w:val="00EE0B26"/>
    <w:rsid w:val="00EE0F14"/>
    <w:rsid w:val="00EE0FDE"/>
    <w:rsid w:val="00EE19B7"/>
    <w:rsid w:val="00EE2B22"/>
    <w:rsid w:val="00EE3352"/>
    <w:rsid w:val="00EE466B"/>
    <w:rsid w:val="00EE6249"/>
    <w:rsid w:val="00EE65A0"/>
    <w:rsid w:val="00EF0449"/>
    <w:rsid w:val="00EF0A11"/>
    <w:rsid w:val="00EF147E"/>
    <w:rsid w:val="00EF24F6"/>
    <w:rsid w:val="00EF2A99"/>
    <w:rsid w:val="00EF30A9"/>
    <w:rsid w:val="00EF41C5"/>
    <w:rsid w:val="00EF4B41"/>
    <w:rsid w:val="00EF6256"/>
    <w:rsid w:val="00EF6C62"/>
    <w:rsid w:val="00EF6E60"/>
    <w:rsid w:val="00F000CE"/>
    <w:rsid w:val="00F01969"/>
    <w:rsid w:val="00F0220A"/>
    <w:rsid w:val="00F02682"/>
    <w:rsid w:val="00F028EC"/>
    <w:rsid w:val="00F02A80"/>
    <w:rsid w:val="00F03F53"/>
    <w:rsid w:val="00F07006"/>
    <w:rsid w:val="00F1076D"/>
    <w:rsid w:val="00F1270D"/>
    <w:rsid w:val="00F1370F"/>
    <w:rsid w:val="00F13F68"/>
    <w:rsid w:val="00F15CCD"/>
    <w:rsid w:val="00F1668E"/>
    <w:rsid w:val="00F16F14"/>
    <w:rsid w:val="00F212D1"/>
    <w:rsid w:val="00F22FC8"/>
    <w:rsid w:val="00F230A4"/>
    <w:rsid w:val="00F23AF7"/>
    <w:rsid w:val="00F23C85"/>
    <w:rsid w:val="00F24F18"/>
    <w:rsid w:val="00F25E47"/>
    <w:rsid w:val="00F25F66"/>
    <w:rsid w:val="00F262F9"/>
    <w:rsid w:val="00F276E4"/>
    <w:rsid w:val="00F339AB"/>
    <w:rsid w:val="00F33B5C"/>
    <w:rsid w:val="00F34106"/>
    <w:rsid w:val="00F342DF"/>
    <w:rsid w:val="00F358D7"/>
    <w:rsid w:val="00F365F9"/>
    <w:rsid w:val="00F4097F"/>
    <w:rsid w:val="00F4366D"/>
    <w:rsid w:val="00F44685"/>
    <w:rsid w:val="00F454A5"/>
    <w:rsid w:val="00F45708"/>
    <w:rsid w:val="00F46FC7"/>
    <w:rsid w:val="00F47EDE"/>
    <w:rsid w:val="00F50AAB"/>
    <w:rsid w:val="00F5174D"/>
    <w:rsid w:val="00F52D8B"/>
    <w:rsid w:val="00F5329B"/>
    <w:rsid w:val="00F532F6"/>
    <w:rsid w:val="00F538E3"/>
    <w:rsid w:val="00F57282"/>
    <w:rsid w:val="00F5741C"/>
    <w:rsid w:val="00F57870"/>
    <w:rsid w:val="00F603A9"/>
    <w:rsid w:val="00F60444"/>
    <w:rsid w:val="00F60BC6"/>
    <w:rsid w:val="00F61722"/>
    <w:rsid w:val="00F62546"/>
    <w:rsid w:val="00F62874"/>
    <w:rsid w:val="00F6346F"/>
    <w:rsid w:val="00F65618"/>
    <w:rsid w:val="00F65FDB"/>
    <w:rsid w:val="00F66AE0"/>
    <w:rsid w:val="00F7010A"/>
    <w:rsid w:val="00F727D0"/>
    <w:rsid w:val="00F72CA3"/>
    <w:rsid w:val="00F7497A"/>
    <w:rsid w:val="00F74AEA"/>
    <w:rsid w:val="00F769C2"/>
    <w:rsid w:val="00F77B16"/>
    <w:rsid w:val="00F804A4"/>
    <w:rsid w:val="00F81C42"/>
    <w:rsid w:val="00F82B6C"/>
    <w:rsid w:val="00F847FE"/>
    <w:rsid w:val="00F849E8"/>
    <w:rsid w:val="00F85F4D"/>
    <w:rsid w:val="00F8666E"/>
    <w:rsid w:val="00F9259C"/>
    <w:rsid w:val="00F94554"/>
    <w:rsid w:val="00F95112"/>
    <w:rsid w:val="00F96E04"/>
    <w:rsid w:val="00F96FFB"/>
    <w:rsid w:val="00FA0028"/>
    <w:rsid w:val="00FA0720"/>
    <w:rsid w:val="00FA093C"/>
    <w:rsid w:val="00FA0B5C"/>
    <w:rsid w:val="00FA1742"/>
    <w:rsid w:val="00FA1E38"/>
    <w:rsid w:val="00FA4ADB"/>
    <w:rsid w:val="00FA66C6"/>
    <w:rsid w:val="00FB0603"/>
    <w:rsid w:val="00FB0B2F"/>
    <w:rsid w:val="00FB18B5"/>
    <w:rsid w:val="00FB2215"/>
    <w:rsid w:val="00FB234B"/>
    <w:rsid w:val="00FB2CB5"/>
    <w:rsid w:val="00FB3AAA"/>
    <w:rsid w:val="00FB4984"/>
    <w:rsid w:val="00FC01D8"/>
    <w:rsid w:val="00FC0D94"/>
    <w:rsid w:val="00FC1201"/>
    <w:rsid w:val="00FC137C"/>
    <w:rsid w:val="00FC1A4A"/>
    <w:rsid w:val="00FC288D"/>
    <w:rsid w:val="00FC2C49"/>
    <w:rsid w:val="00FC31C9"/>
    <w:rsid w:val="00FC3299"/>
    <w:rsid w:val="00FC3423"/>
    <w:rsid w:val="00FC4C3C"/>
    <w:rsid w:val="00FC58AF"/>
    <w:rsid w:val="00FC616A"/>
    <w:rsid w:val="00FC61EB"/>
    <w:rsid w:val="00FD0768"/>
    <w:rsid w:val="00FD34E4"/>
    <w:rsid w:val="00FD35E1"/>
    <w:rsid w:val="00FD372A"/>
    <w:rsid w:val="00FE07A4"/>
    <w:rsid w:val="00FE082B"/>
    <w:rsid w:val="00FE2AA7"/>
    <w:rsid w:val="00FE469B"/>
    <w:rsid w:val="00FE47AC"/>
    <w:rsid w:val="00FE7AEA"/>
    <w:rsid w:val="00FF17D6"/>
    <w:rsid w:val="00FF2EC9"/>
    <w:rsid w:val="00FF48A5"/>
    <w:rsid w:val="00FF5F9C"/>
    <w:rsid w:val="00FF7654"/>
    <w:rsid w:val="00FF7B5A"/>
    <w:rsid w:val="00FF7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0EC39E"/>
  <w15:chartTrackingRefBased/>
  <w15:docId w15:val="{FFD62C47-64F3-4015-9192-2F85C1BD1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beforeLines="120" w:before="120" w:afterLines="40" w:after="40" w:line="360" w:lineRule="auto"/>
        <w:ind w:firstLine="39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043B1F"/>
    <w:pPr>
      <w:spacing w:beforeLines="0" w:afterLines="0"/>
    </w:pPr>
    <w:rPr>
      <w:rFonts w:ascii="Times New Roman" w:hAnsi="Times New Roman"/>
    </w:rPr>
  </w:style>
  <w:style w:type="paragraph" w:styleId="Nadpis1">
    <w:name w:val="heading 1"/>
    <w:basedOn w:val="Normln"/>
    <w:next w:val="Normln"/>
    <w:link w:val="Nadpis1Char"/>
    <w:autoRedefine/>
    <w:uiPriority w:val="9"/>
    <w:qFormat/>
    <w:rsid w:val="005E0E7D"/>
    <w:pPr>
      <w:keepNext/>
      <w:keepLines/>
      <w:numPr>
        <w:numId w:val="2"/>
      </w:numPr>
      <w:spacing w:before="0" w:after="240"/>
      <w:jc w:val="left"/>
      <w:outlineLvl w:val="0"/>
    </w:pPr>
    <w:rPr>
      <w:rFonts w:eastAsiaTheme="minorEastAsia" w:cstheme="majorBidi"/>
      <w:b/>
      <w:sz w:val="28"/>
      <w:szCs w:val="32"/>
    </w:rPr>
  </w:style>
  <w:style w:type="paragraph" w:styleId="Nadpis2">
    <w:name w:val="heading 2"/>
    <w:basedOn w:val="Normln"/>
    <w:next w:val="Normln"/>
    <w:link w:val="Nadpis2Char"/>
    <w:autoRedefine/>
    <w:uiPriority w:val="9"/>
    <w:unhideWhenUsed/>
    <w:qFormat/>
    <w:rsid w:val="000C1CB1"/>
    <w:pPr>
      <w:keepNext/>
      <w:keepLines/>
      <w:numPr>
        <w:ilvl w:val="1"/>
        <w:numId w:val="2"/>
      </w:numPr>
      <w:spacing w:after="120"/>
      <w:outlineLvl w:val="1"/>
    </w:pPr>
    <w:rPr>
      <w:rFonts w:eastAsiaTheme="minorEastAsia" w:cstheme="majorBidi"/>
      <w:b/>
      <w:color w:val="000000" w:themeColor="text1"/>
      <w:sz w:val="28"/>
      <w:szCs w:val="26"/>
    </w:rPr>
  </w:style>
  <w:style w:type="paragraph" w:styleId="Nadpis3">
    <w:name w:val="heading 3"/>
    <w:basedOn w:val="Normln"/>
    <w:next w:val="Normln"/>
    <w:link w:val="Nadpis3Char"/>
    <w:autoRedefine/>
    <w:uiPriority w:val="9"/>
    <w:unhideWhenUsed/>
    <w:qFormat/>
    <w:rsid w:val="00E423DF"/>
    <w:pPr>
      <w:keepNext/>
      <w:keepLines/>
      <w:numPr>
        <w:ilvl w:val="2"/>
        <w:numId w:val="2"/>
      </w:numPr>
      <w:spacing w:before="288" w:after="96"/>
      <w:outlineLvl w:val="2"/>
    </w:pPr>
    <w:rPr>
      <w:rFonts w:eastAsiaTheme="majorEastAsia" w:cstheme="majorBidi"/>
      <w:b/>
      <w:sz w:val="28"/>
      <w:szCs w:val="24"/>
    </w:rPr>
  </w:style>
  <w:style w:type="paragraph" w:styleId="Nadpis4">
    <w:name w:val="heading 4"/>
    <w:basedOn w:val="Normln"/>
    <w:next w:val="Normln"/>
    <w:link w:val="Nadpis4Char"/>
    <w:uiPriority w:val="9"/>
    <w:unhideWhenUsed/>
    <w:qFormat/>
    <w:rsid w:val="00D44C84"/>
    <w:pPr>
      <w:keepNext/>
      <w:keepLines/>
      <w:spacing w:before="0" w:after="240"/>
      <w:ind w:firstLine="0"/>
      <w:outlineLvl w:val="3"/>
    </w:pPr>
    <w:rPr>
      <w:rFonts w:eastAsiaTheme="majorEastAsia" w:cstheme="majorBidi"/>
      <w:b/>
      <w:iCs/>
      <w:sz w:val="28"/>
    </w:rPr>
  </w:style>
  <w:style w:type="paragraph" w:styleId="Nadpis5">
    <w:name w:val="heading 5"/>
    <w:basedOn w:val="Normln"/>
    <w:next w:val="Normln"/>
    <w:link w:val="Nadpis5Char"/>
    <w:uiPriority w:val="9"/>
    <w:semiHidden/>
    <w:unhideWhenUsed/>
    <w:qFormat/>
    <w:rsid w:val="00EA673E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Nadpis6">
    <w:name w:val="heading 6"/>
    <w:basedOn w:val="Normln"/>
    <w:next w:val="Normln"/>
    <w:link w:val="Nadpis6Char"/>
    <w:uiPriority w:val="9"/>
    <w:semiHidden/>
    <w:unhideWhenUsed/>
    <w:qFormat/>
    <w:rsid w:val="00EA673E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7">
    <w:name w:val="heading 7"/>
    <w:basedOn w:val="Normln"/>
    <w:next w:val="Normln"/>
    <w:link w:val="Nadpis7Char"/>
    <w:uiPriority w:val="9"/>
    <w:semiHidden/>
    <w:unhideWhenUsed/>
    <w:qFormat/>
    <w:rsid w:val="00EA673E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Nadpis8">
    <w:name w:val="heading 8"/>
    <w:basedOn w:val="Normln"/>
    <w:next w:val="Normln"/>
    <w:link w:val="Nadpis8Char"/>
    <w:uiPriority w:val="9"/>
    <w:semiHidden/>
    <w:unhideWhenUsed/>
    <w:qFormat/>
    <w:rsid w:val="00EA673E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dpis9">
    <w:name w:val="heading 9"/>
    <w:basedOn w:val="Normln"/>
    <w:next w:val="Normln"/>
    <w:link w:val="Nadpis9Char"/>
    <w:uiPriority w:val="9"/>
    <w:semiHidden/>
    <w:unhideWhenUsed/>
    <w:qFormat/>
    <w:rsid w:val="00EA673E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3A018D"/>
    <w:rPr>
      <w:rFonts w:ascii="Times New Roman" w:hAnsi="Times New Roman"/>
      <w:color w:val="808080"/>
      <w:sz w:val="20"/>
    </w:rPr>
  </w:style>
  <w:style w:type="paragraph" w:styleId="Odstavecseseznamem">
    <w:name w:val="List Paragraph"/>
    <w:basedOn w:val="Normln"/>
    <w:uiPriority w:val="34"/>
    <w:qFormat/>
    <w:rsid w:val="0027391A"/>
    <w:pPr>
      <w:ind w:left="720"/>
      <w:contextualSpacing/>
    </w:pPr>
  </w:style>
  <w:style w:type="table" w:styleId="Mkatabulky">
    <w:name w:val="Table Grid"/>
    <w:basedOn w:val="Normlntabulka"/>
    <w:uiPriority w:val="39"/>
    <w:rsid w:val="00B410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ulek">
    <w:name w:val="caption"/>
    <w:basedOn w:val="Normln"/>
    <w:next w:val="Normln"/>
    <w:uiPriority w:val="35"/>
    <w:unhideWhenUsed/>
    <w:qFormat/>
    <w:rsid w:val="00A5622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Zhlav">
    <w:name w:val="header"/>
    <w:basedOn w:val="Normln"/>
    <w:link w:val="ZhlavChar"/>
    <w:uiPriority w:val="99"/>
    <w:unhideWhenUsed/>
    <w:rsid w:val="00283C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283CDC"/>
    <w:rPr>
      <w:rFonts w:ascii="Times New Roman" w:hAnsi="Times New Roman"/>
      <w:sz w:val="20"/>
    </w:rPr>
  </w:style>
  <w:style w:type="paragraph" w:styleId="Zpat">
    <w:name w:val="footer"/>
    <w:basedOn w:val="Normln"/>
    <w:link w:val="ZpatChar"/>
    <w:uiPriority w:val="99"/>
    <w:unhideWhenUsed/>
    <w:rsid w:val="00283CD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283CDC"/>
    <w:rPr>
      <w:rFonts w:ascii="Times New Roman" w:hAnsi="Times New Roman"/>
      <w:sz w:val="20"/>
    </w:rPr>
  </w:style>
  <w:style w:type="character" w:styleId="Hypertextovodkaz">
    <w:name w:val="Hyperlink"/>
    <w:basedOn w:val="Standardnpsmoodstavce"/>
    <w:uiPriority w:val="99"/>
    <w:unhideWhenUsed/>
    <w:rsid w:val="004F476F"/>
    <w:rPr>
      <w:rFonts w:ascii="Times New Roman" w:hAnsi="Times New Roman"/>
      <w:color w:val="0563C1" w:themeColor="hyperlink"/>
      <w:sz w:val="20"/>
      <w:u w:val="single"/>
    </w:rPr>
  </w:style>
  <w:style w:type="character" w:customStyle="1" w:styleId="Nevyeenzmnka1">
    <w:name w:val="Nevyřešená zmínka1"/>
    <w:basedOn w:val="Standardnpsmoodstavce"/>
    <w:uiPriority w:val="99"/>
    <w:semiHidden/>
    <w:unhideWhenUsed/>
    <w:rsid w:val="004F476F"/>
    <w:rPr>
      <w:rFonts w:ascii="Times New Roman" w:hAnsi="Times New Roman"/>
      <w:color w:val="605E5C"/>
      <w:sz w:val="20"/>
      <w:shd w:val="clear" w:color="auto" w:fill="E1DFDD"/>
    </w:rPr>
  </w:style>
  <w:style w:type="character" w:styleId="Sledovanodkaz">
    <w:name w:val="FollowedHyperlink"/>
    <w:basedOn w:val="Standardnpsmoodstavce"/>
    <w:uiPriority w:val="99"/>
    <w:semiHidden/>
    <w:unhideWhenUsed/>
    <w:rsid w:val="00B73CBE"/>
    <w:rPr>
      <w:rFonts w:ascii="Times New Roman" w:hAnsi="Times New Roman"/>
      <w:color w:val="954F72" w:themeColor="followedHyperlink"/>
      <w:sz w:val="20"/>
      <w:u w:val="single"/>
    </w:rPr>
  </w:style>
  <w:style w:type="paragraph" w:styleId="Normlnweb">
    <w:name w:val="Normal (Web)"/>
    <w:basedOn w:val="Normln"/>
    <w:uiPriority w:val="99"/>
    <w:semiHidden/>
    <w:unhideWhenUsed/>
    <w:rsid w:val="0032605A"/>
    <w:pPr>
      <w:spacing w:before="100" w:beforeAutospacing="1" w:after="100" w:afterAutospacing="1" w:line="240" w:lineRule="auto"/>
    </w:pPr>
    <w:rPr>
      <w:rFonts w:eastAsiaTheme="minorEastAsia" w:cs="Times New Roman"/>
      <w:sz w:val="24"/>
      <w:szCs w:val="24"/>
      <w:lang w:eastAsia="cs-CZ"/>
    </w:rPr>
  </w:style>
  <w:style w:type="character" w:customStyle="1" w:styleId="Nadpis1Char">
    <w:name w:val="Nadpis 1 Char"/>
    <w:basedOn w:val="Standardnpsmoodstavce"/>
    <w:link w:val="Nadpis1"/>
    <w:uiPriority w:val="9"/>
    <w:rsid w:val="005E0E7D"/>
    <w:rPr>
      <w:rFonts w:ascii="Times New Roman" w:eastAsiaTheme="minorEastAsia" w:hAnsi="Times New Roman" w:cstheme="majorBidi"/>
      <w:b/>
      <w:sz w:val="28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0C1CB1"/>
    <w:rPr>
      <w:rFonts w:ascii="Times New Roman" w:eastAsiaTheme="minorEastAsia" w:hAnsi="Times New Roman" w:cstheme="majorBidi"/>
      <w:b/>
      <w:color w:val="000000" w:themeColor="text1"/>
      <w:sz w:val="28"/>
      <w:szCs w:val="26"/>
    </w:rPr>
  </w:style>
  <w:style w:type="character" w:customStyle="1" w:styleId="Nadpis3Char">
    <w:name w:val="Nadpis 3 Char"/>
    <w:basedOn w:val="Standardnpsmoodstavce"/>
    <w:link w:val="Nadpis3"/>
    <w:uiPriority w:val="9"/>
    <w:rsid w:val="00E423DF"/>
    <w:rPr>
      <w:rFonts w:ascii="Times New Roman" w:eastAsiaTheme="majorEastAsia" w:hAnsi="Times New Roman" w:cstheme="majorBidi"/>
      <w:b/>
      <w:sz w:val="28"/>
      <w:szCs w:val="24"/>
    </w:rPr>
  </w:style>
  <w:style w:type="character" w:customStyle="1" w:styleId="Nadpis4Char">
    <w:name w:val="Nadpis 4 Char"/>
    <w:basedOn w:val="Standardnpsmoodstavce"/>
    <w:link w:val="Nadpis4"/>
    <w:uiPriority w:val="9"/>
    <w:rsid w:val="00D44C84"/>
    <w:rPr>
      <w:rFonts w:ascii="Times New Roman" w:eastAsiaTheme="majorEastAsia" w:hAnsi="Times New Roman" w:cstheme="majorBidi"/>
      <w:b/>
      <w:iCs/>
      <w:sz w:val="28"/>
    </w:rPr>
  </w:style>
  <w:style w:type="character" w:customStyle="1" w:styleId="Nadpis5Char">
    <w:name w:val="Nadpis 5 Char"/>
    <w:basedOn w:val="Standardnpsmoodstavce"/>
    <w:link w:val="Nadpis5"/>
    <w:uiPriority w:val="9"/>
    <w:semiHidden/>
    <w:rsid w:val="00EA673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Nadpis6Char">
    <w:name w:val="Nadpis 6 Char"/>
    <w:basedOn w:val="Standardnpsmoodstavce"/>
    <w:link w:val="Nadpis6"/>
    <w:uiPriority w:val="9"/>
    <w:semiHidden/>
    <w:rsid w:val="00EA673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Nadpis7Char">
    <w:name w:val="Nadpis 7 Char"/>
    <w:basedOn w:val="Standardnpsmoodstavce"/>
    <w:link w:val="Nadpis7"/>
    <w:uiPriority w:val="9"/>
    <w:semiHidden/>
    <w:rsid w:val="00EA673E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Nadpis8Char">
    <w:name w:val="Nadpis 8 Char"/>
    <w:basedOn w:val="Standardnpsmoodstavce"/>
    <w:link w:val="Nadpis8"/>
    <w:uiPriority w:val="9"/>
    <w:semiHidden/>
    <w:rsid w:val="00EA673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dpis9Char">
    <w:name w:val="Nadpis 9 Char"/>
    <w:basedOn w:val="Standardnpsmoodstavce"/>
    <w:link w:val="Nadpis9"/>
    <w:uiPriority w:val="9"/>
    <w:semiHidden/>
    <w:rsid w:val="00EA673E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adpisobsahu">
    <w:name w:val="TOC Heading"/>
    <w:basedOn w:val="Nadpis1"/>
    <w:next w:val="Normln"/>
    <w:uiPriority w:val="39"/>
    <w:unhideWhenUsed/>
    <w:qFormat/>
    <w:rsid w:val="0020757F"/>
    <w:pPr>
      <w:numPr>
        <w:numId w:val="0"/>
      </w:numPr>
      <w:outlineLvl w:val="9"/>
    </w:pPr>
    <w:rPr>
      <w:rFonts w:asciiTheme="majorHAnsi" w:hAnsiTheme="majorHAnsi"/>
      <w:b w:val="0"/>
      <w:color w:val="2F5496" w:themeColor="accent1" w:themeShade="BF"/>
      <w:sz w:val="32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F1270D"/>
    <w:pPr>
      <w:tabs>
        <w:tab w:val="left" w:pos="880"/>
        <w:tab w:val="right" w:leader="dot" w:pos="8493"/>
      </w:tabs>
    </w:pPr>
  </w:style>
  <w:style w:type="paragraph" w:styleId="Obsah2">
    <w:name w:val="toc 2"/>
    <w:basedOn w:val="Normln"/>
    <w:next w:val="Normln"/>
    <w:autoRedefine/>
    <w:uiPriority w:val="39"/>
    <w:unhideWhenUsed/>
    <w:rsid w:val="0020757F"/>
    <w:pPr>
      <w:spacing w:after="100"/>
      <w:ind w:left="220"/>
    </w:pPr>
  </w:style>
  <w:style w:type="paragraph" w:styleId="Obsah3">
    <w:name w:val="toc 3"/>
    <w:basedOn w:val="Normln"/>
    <w:next w:val="Normln"/>
    <w:autoRedefine/>
    <w:uiPriority w:val="39"/>
    <w:unhideWhenUsed/>
    <w:rsid w:val="0020757F"/>
    <w:pPr>
      <w:spacing w:after="100"/>
      <w:ind w:left="440"/>
    </w:pPr>
  </w:style>
  <w:style w:type="paragraph" w:styleId="Seznamobrzk">
    <w:name w:val="table of figures"/>
    <w:basedOn w:val="Normln"/>
    <w:next w:val="Normln"/>
    <w:uiPriority w:val="99"/>
    <w:unhideWhenUsed/>
    <w:rsid w:val="002A62A3"/>
    <w:pPr>
      <w:spacing w:after="0"/>
    </w:pPr>
  </w:style>
  <w:style w:type="paragraph" w:customStyle="1" w:styleId="Default">
    <w:name w:val="Default"/>
    <w:rsid w:val="004B7DB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7C7FE1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7C7FE1"/>
    <w:rPr>
      <w:rFonts w:ascii="Segoe UI" w:hAnsi="Segoe UI" w:cs="Segoe UI"/>
      <w:sz w:val="18"/>
      <w:szCs w:val="18"/>
    </w:rPr>
  </w:style>
  <w:style w:type="paragraph" w:styleId="Bezmezer">
    <w:name w:val="No Spacing"/>
    <w:aliases w:val="kód"/>
    <w:autoRedefine/>
    <w:uiPriority w:val="1"/>
    <w:qFormat/>
    <w:rsid w:val="002B2C10"/>
    <w:pPr>
      <w:tabs>
        <w:tab w:val="left" w:pos="567"/>
        <w:tab w:val="left" w:pos="1134"/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Lines="0" w:before="0" w:afterLines="0" w:after="0" w:line="240" w:lineRule="auto"/>
      <w:ind w:firstLine="0"/>
      <w:jc w:val="left"/>
    </w:pPr>
    <w:rPr>
      <w:rFonts w:ascii="Courier New" w:hAnsi="Courier New"/>
      <w:sz w:val="18"/>
    </w:rPr>
  </w:style>
  <w:style w:type="paragraph" w:styleId="Nzev">
    <w:name w:val="Title"/>
    <w:aliases w:val="Courier New"/>
    <w:basedOn w:val="Normln"/>
    <w:next w:val="Normln"/>
    <w:link w:val="NzevChar"/>
    <w:autoRedefine/>
    <w:uiPriority w:val="10"/>
    <w:qFormat/>
    <w:rsid w:val="00394D20"/>
    <w:pPr>
      <w:spacing w:before="0" w:after="0" w:line="240" w:lineRule="auto"/>
      <w:contextualSpacing/>
    </w:pPr>
    <w:rPr>
      <w:rFonts w:ascii="Courier New" w:eastAsiaTheme="majorEastAsia" w:hAnsi="Courier New" w:cstheme="majorBidi"/>
      <w:spacing w:val="-10"/>
      <w:kern w:val="28"/>
      <w:szCs w:val="56"/>
    </w:rPr>
  </w:style>
  <w:style w:type="character" w:customStyle="1" w:styleId="NzevChar">
    <w:name w:val="Název Char"/>
    <w:aliases w:val="Courier New Char"/>
    <w:basedOn w:val="Standardnpsmoodstavce"/>
    <w:link w:val="Nzev"/>
    <w:uiPriority w:val="10"/>
    <w:rsid w:val="00394D20"/>
    <w:rPr>
      <w:rFonts w:ascii="Courier New" w:eastAsiaTheme="majorEastAsia" w:hAnsi="Courier New" w:cstheme="majorBidi"/>
      <w:spacing w:val="-10"/>
      <w:kern w:val="28"/>
      <w:szCs w:val="56"/>
    </w:rPr>
  </w:style>
  <w:style w:type="character" w:styleId="Odkaznakoment">
    <w:name w:val="annotation reference"/>
    <w:basedOn w:val="Standardnpsmoodstavce"/>
    <w:uiPriority w:val="99"/>
    <w:semiHidden/>
    <w:unhideWhenUsed/>
    <w:rsid w:val="00B615FC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B615FC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B615FC"/>
    <w:rPr>
      <w:rFonts w:ascii="Times New Roman" w:hAnsi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B615FC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B615FC"/>
    <w:rPr>
      <w:rFonts w:ascii="Times New Roman" w:hAnsi="Times New Roman"/>
      <w:b/>
      <w:bCs/>
      <w:sz w:val="20"/>
      <w:szCs w:val="20"/>
    </w:rPr>
  </w:style>
  <w:style w:type="character" w:styleId="Nevyeenzmnka">
    <w:name w:val="Unresolved Mention"/>
    <w:basedOn w:val="Standardnpsmoodstavce"/>
    <w:uiPriority w:val="99"/>
    <w:semiHidden/>
    <w:unhideWhenUsed/>
    <w:rsid w:val="000005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739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62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988418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803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04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95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20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2272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06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976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1370459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53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431140">
          <w:marLeft w:val="0"/>
          <w:marRight w:val="0"/>
          <w:marTop w:val="3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3.xml"/><Relationship Id="rId18" Type="http://schemas.openxmlformats.org/officeDocument/2006/relationships/image" Target="media/image5.jpeg"/><Relationship Id="rId26" Type="http://schemas.openxmlformats.org/officeDocument/2006/relationships/hyperlink" Target="https://www.varnet.cz" TargetMode="Externa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image" Target="media/image4.jpeg"/><Relationship Id="rId25" Type="http://schemas.openxmlformats.org/officeDocument/2006/relationships/hyperlink" Target="https://www.czech-meanwell.cz/meanwell/AC-DC-c1_0_1.htm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3.jpeg"/><Relationship Id="rId20" Type="http://schemas.openxmlformats.org/officeDocument/2006/relationships/image" Target="media/image7.jpe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1.png"/><Relationship Id="rId5" Type="http://schemas.openxmlformats.org/officeDocument/2006/relationships/webSettings" Target="webSettings.xml"/><Relationship Id="rId15" Type="http://schemas.openxmlformats.org/officeDocument/2006/relationships/image" Target="media/image2.jpeg"/><Relationship Id="rId23" Type="http://schemas.openxmlformats.org/officeDocument/2006/relationships/image" Target="media/image10.png"/><Relationship Id="rId28" Type="http://schemas.openxmlformats.org/officeDocument/2006/relationships/footer" Target="footer4.xml"/><Relationship Id="rId10" Type="http://schemas.openxmlformats.org/officeDocument/2006/relationships/header" Target="header2.xml"/><Relationship Id="rId19" Type="http://schemas.openxmlformats.org/officeDocument/2006/relationships/image" Target="media/image6.jpe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Relationship Id="rId22" Type="http://schemas.openxmlformats.org/officeDocument/2006/relationships/image" Target="media/image9.jpeg"/><Relationship Id="rId27" Type="http://schemas.openxmlformats.org/officeDocument/2006/relationships/hyperlink" Target="https://www.absolon.cz/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– první prvek a datum" Version="1987"/>
</file>

<file path=customXml/itemProps1.xml><?xml version="1.0" encoding="utf-8"?>
<ds:datastoreItem xmlns:ds="http://schemas.openxmlformats.org/officeDocument/2006/customXml" ds:itemID="{E8A81539-C5C0-453F-B66A-0A09CB6F1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8</TotalTime>
  <Pages>23</Pages>
  <Words>1752</Words>
  <Characters>9987</Characters>
  <Application>Microsoft Office Word</Application>
  <DocSecurity>0</DocSecurity>
  <Lines>83</Lines>
  <Paragraphs>2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Brázda</dc:creator>
  <cp:keywords/>
  <dc:description/>
  <cp:lastModifiedBy>Brázda Šimon</cp:lastModifiedBy>
  <cp:revision>50</cp:revision>
  <cp:lastPrinted>2019-05-07T17:50:00Z</cp:lastPrinted>
  <dcterms:created xsi:type="dcterms:W3CDTF">2021-01-21T16:19:00Z</dcterms:created>
  <dcterms:modified xsi:type="dcterms:W3CDTF">2021-01-26T15:55:00Z</dcterms:modified>
</cp:coreProperties>
</file>